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EC2BE8" w14:textId="1512AFF5" w:rsidR="00303104" w:rsidRDefault="009C1CC4" w:rsidP="00996A64">
      <w:pPr>
        <w:spacing w:line="276" w:lineRule="auto"/>
        <w:rPr>
          <w:b/>
          <w:sz w:val="28"/>
          <w:lang w:val="en-GB"/>
        </w:rPr>
      </w:pPr>
      <w:r>
        <w:rPr>
          <w:b/>
          <w:noProof/>
          <w:sz w:val="28"/>
          <w:lang w:val="en-GB"/>
        </w:rPr>
        <w:drawing>
          <wp:inline distT="0" distB="0" distL="0" distR="0" wp14:anchorId="6C7A0158" wp14:editId="0F80A121">
            <wp:extent cx="1205437" cy="983848"/>
            <wp:effectExtent l="0" t="0" r="1270" b="0"/>
            <wp:docPr id="4" name="Picture 4" descr="A black background with white 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black background with white text&#10;&#10;Description automatically generated with low confidence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3951" cy="10071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807CA5" w14:textId="77777777" w:rsidR="00303104" w:rsidRDefault="00303104" w:rsidP="00996A64">
      <w:pPr>
        <w:spacing w:line="276" w:lineRule="auto"/>
        <w:rPr>
          <w:b/>
          <w:sz w:val="28"/>
          <w:lang w:val="en-GB"/>
        </w:rPr>
      </w:pPr>
    </w:p>
    <w:p w14:paraId="12724F68" w14:textId="55A8162D" w:rsidR="00303104" w:rsidRDefault="00303104" w:rsidP="00996A64">
      <w:pPr>
        <w:spacing w:line="276" w:lineRule="auto"/>
        <w:rPr>
          <w:sz w:val="28"/>
          <w:lang w:val="en-GB"/>
        </w:rPr>
      </w:pPr>
      <w:r w:rsidRPr="00D374D0">
        <w:rPr>
          <w:b/>
          <w:sz w:val="28"/>
          <w:lang w:val="en-GB"/>
        </w:rPr>
        <w:t>id</w:t>
      </w:r>
      <w:r w:rsidRPr="00D374D0">
        <w:rPr>
          <w:sz w:val="28"/>
          <w:lang w:val="en-GB"/>
        </w:rPr>
        <w:t>entity Design Awards</w:t>
      </w:r>
      <w:r>
        <w:rPr>
          <w:sz w:val="28"/>
          <w:lang w:val="en-GB"/>
        </w:rPr>
        <w:t xml:space="preserve"> 202</w:t>
      </w:r>
      <w:r w:rsidR="00EC073D">
        <w:rPr>
          <w:sz w:val="28"/>
          <w:lang w:val="en-GB"/>
        </w:rPr>
        <w:t>2</w:t>
      </w:r>
    </w:p>
    <w:p w14:paraId="0E11F7D3" w14:textId="04BEC704" w:rsidR="00303104" w:rsidRPr="00303104" w:rsidRDefault="00303104" w:rsidP="00996A64">
      <w:pPr>
        <w:spacing w:line="276" w:lineRule="auto"/>
        <w:rPr>
          <w:bCs/>
          <w:sz w:val="28"/>
          <w:lang w:val="en-GB"/>
        </w:rPr>
      </w:pPr>
      <w:r w:rsidRPr="00303104">
        <w:rPr>
          <w:bCs/>
          <w:sz w:val="28"/>
          <w:lang w:val="en-GB"/>
        </w:rPr>
        <w:t xml:space="preserve">Entry form </w:t>
      </w:r>
      <w:r w:rsidR="005F5CF6">
        <w:rPr>
          <w:bCs/>
          <w:sz w:val="28"/>
          <w:lang w:val="en-GB"/>
        </w:rPr>
        <w:t xml:space="preserve">– </w:t>
      </w:r>
      <w:r w:rsidR="00740EB9">
        <w:rPr>
          <w:bCs/>
          <w:sz w:val="28"/>
          <w:lang w:val="en-GB"/>
        </w:rPr>
        <w:t xml:space="preserve">Architecture </w:t>
      </w:r>
    </w:p>
    <w:p w14:paraId="31C617C8" w14:textId="465CF7E9" w:rsidR="00D6110C" w:rsidRPr="00D374D0" w:rsidRDefault="00CA5522" w:rsidP="00996A64">
      <w:pPr>
        <w:spacing w:line="276" w:lineRule="auto"/>
        <w:rPr>
          <w:sz w:val="28"/>
          <w:lang w:val="en-GB"/>
        </w:rPr>
      </w:pPr>
      <w:r>
        <w:rPr>
          <w:sz w:val="28"/>
          <w:lang w:val="en-GB"/>
        </w:rPr>
        <w:tab/>
      </w:r>
      <w:r>
        <w:rPr>
          <w:sz w:val="28"/>
          <w:lang w:val="en-GB"/>
        </w:rPr>
        <w:tab/>
      </w:r>
      <w:r>
        <w:rPr>
          <w:sz w:val="28"/>
          <w:lang w:val="en-GB"/>
        </w:rPr>
        <w:tab/>
        <w:t xml:space="preserve">           </w:t>
      </w:r>
      <w:r w:rsidR="004A4224">
        <w:rPr>
          <w:sz w:val="28"/>
          <w:lang w:val="en-GB"/>
        </w:rPr>
        <w:t xml:space="preserve">     </w:t>
      </w:r>
    </w:p>
    <w:p w14:paraId="178B2E8C" w14:textId="2A909150" w:rsidR="00FF2700" w:rsidRPr="00D374D0" w:rsidRDefault="00714FFC" w:rsidP="00DC35FB">
      <w:pPr>
        <w:spacing w:line="276" w:lineRule="auto"/>
        <w:rPr>
          <w:sz w:val="28"/>
          <w:lang w:val="en-GB"/>
        </w:rPr>
      </w:pPr>
      <w:r w:rsidRPr="00D374D0">
        <w:rPr>
          <w:sz w:val="28"/>
          <w:lang w:val="en-GB"/>
        </w:rPr>
        <w:t>Category:</w:t>
      </w:r>
      <w:r w:rsidR="00E31172">
        <w:rPr>
          <w:sz w:val="28"/>
          <w:lang w:val="en-GB"/>
        </w:rPr>
        <w:t xml:space="preserve"> </w:t>
      </w:r>
    </w:p>
    <w:p w14:paraId="518570FF" w14:textId="072362A3" w:rsidR="00016C5F" w:rsidRDefault="00016C5F" w:rsidP="00DC35FB">
      <w:pPr>
        <w:spacing w:line="276" w:lineRule="auto"/>
        <w:rPr>
          <w:sz w:val="28"/>
          <w:lang w:val="en-GB"/>
        </w:rPr>
      </w:pPr>
      <w:r w:rsidRPr="00D374D0">
        <w:rPr>
          <w:sz w:val="28"/>
          <w:lang w:val="en-GB"/>
        </w:rPr>
        <w:t>Project Name:</w:t>
      </w:r>
      <w:r w:rsidR="00E31172">
        <w:rPr>
          <w:sz w:val="28"/>
          <w:lang w:val="en-GB"/>
        </w:rPr>
        <w:t xml:space="preserve"> </w:t>
      </w:r>
    </w:p>
    <w:p w14:paraId="7C07B5B6" w14:textId="32F7556E" w:rsidR="00C25C18" w:rsidRPr="00C25C18" w:rsidRDefault="00581091" w:rsidP="00DC35FB">
      <w:pPr>
        <w:widowControl w:val="0"/>
        <w:autoSpaceDE w:val="0"/>
        <w:autoSpaceDN w:val="0"/>
        <w:adjustRightInd w:val="0"/>
        <w:spacing w:line="276" w:lineRule="auto"/>
        <w:textAlignment w:val="center"/>
        <w:rPr>
          <w:rFonts w:cs="FoundersGrotesk-Light"/>
          <w:color w:val="000000"/>
          <w:sz w:val="28"/>
          <w:szCs w:val="28"/>
          <w:lang w:val="en-GB" w:bidi="ar-YE"/>
        </w:rPr>
      </w:pPr>
      <w:r w:rsidRPr="00C25C18">
        <w:rPr>
          <w:rFonts w:cs="FoundersGrotesk-Light"/>
          <w:color w:val="000000"/>
          <w:sz w:val="28"/>
          <w:szCs w:val="28"/>
          <w:lang w:val="en-GB" w:bidi="ar-YE"/>
        </w:rPr>
        <w:t>Start date</w:t>
      </w:r>
      <w:r w:rsidR="00C25C18" w:rsidRPr="00C25C18">
        <w:rPr>
          <w:rFonts w:cs="FoundersGrotesk-Light"/>
          <w:color w:val="000000"/>
          <w:sz w:val="28"/>
          <w:szCs w:val="28"/>
          <w:lang w:val="en-GB" w:bidi="ar-YE"/>
        </w:rPr>
        <w:t>:</w:t>
      </w:r>
      <w:r w:rsidR="00412040">
        <w:rPr>
          <w:rFonts w:cs="FoundersGrotesk-Light"/>
          <w:color w:val="000000"/>
          <w:sz w:val="28"/>
          <w:szCs w:val="28"/>
          <w:lang w:val="en-GB" w:bidi="ar-YE"/>
        </w:rPr>
        <w:t xml:space="preserve"> </w:t>
      </w:r>
    </w:p>
    <w:p w14:paraId="1145122B" w14:textId="617FF45B" w:rsidR="00581091" w:rsidRPr="00C25C18" w:rsidRDefault="00C25C18" w:rsidP="00DC35FB">
      <w:pPr>
        <w:widowControl w:val="0"/>
        <w:autoSpaceDE w:val="0"/>
        <w:autoSpaceDN w:val="0"/>
        <w:adjustRightInd w:val="0"/>
        <w:spacing w:line="276" w:lineRule="auto"/>
        <w:textAlignment w:val="center"/>
        <w:rPr>
          <w:rFonts w:cs="FoundersGrotesk-Light"/>
          <w:color w:val="000000"/>
          <w:sz w:val="28"/>
          <w:szCs w:val="28"/>
          <w:lang w:val="en-GB" w:bidi="ar-YE"/>
        </w:rPr>
      </w:pPr>
      <w:r w:rsidRPr="00C25C18">
        <w:rPr>
          <w:rFonts w:cs="FoundersGrotesk-Light"/>
          <w:color w:val="000000"/>
          <w:sz w:val="28"/>
          <w:szCs w:val="28"/>
          <w:lang w:val="en-GB" w:bidi="ar-YE"/>
        </w:rPr>
        <w:t>Completion</w:t>
      </w:r>
      <w:r w:rsidR="00581091" w:rsidRPr="00C25C18">
        <w:rPr>
          <w:rFonts w:cs="FoundersGrotesk-Light"/>
          <w:color w:val="000000"/>
          <w:sz w:val="28"/>
          <w:szCs w:val="28"/>
          <w:lang w:val="en-GB" w:bidi="ar-YE"/>
        </w:rPr>
        <w:t xml:space="preserve"> date:</w:t>
      </w:r>
      <w:r w:rsidR="003D3B46">
        <w:rPr>
          <w:rFonts w:cs="FoundersGrotesk-Light"/>
          <w:color w:val="000000"/>
          <w:sz w:val="28"/>
          <w:szCs w:val="28"/>
          <w:lang w:val="en-GB" w:bidi="ar-YE"/>
        </w:rPr>
        <w:t xml:space="preserve"> </w:t>
      </w:r>
    </w:p>
    <w:p w14:paraId="46FF9A6B" w14:textId="6CA28672" w:rsidR="00303104" w:rsidRPr="00303104" w:rsidRDefault="00303104" w:rsidP="009C1CC4">
      <w:pPr>
        <w:spacing w:line="276" w:lineRule="auto"/>
        <w:rPr>
          <w:sz w:val="28"/>
          <w:lang w:val="en-GB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1280" behindDoc="0" locked="0" layoutInCell="1" allowOverlap="1" wp14:anchorId="6A49B728" wp14:editId="6BCFCE9C">
                <wp:simplePos x="0" y="0"/>
                <wp:positionH relativeFrom="column">
                  <wp:posOffset>-3175</wp:posOffset>
                </wp:positionH>
                <wp:positionV relativeFrom="paragraph">
                  <wp:posOffset>342740</wp:posOffset>
                </wp:positionV>
                <wp:extent cx="5691505" cy="5093335"/>
                <wp:effectExtent l="50800" t="25400" r="61595" b="75565"/>
                <wp:wrapTopAndBottom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91505" cy="509333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C5D7E4" id="Rectangle 15" o:spid="_x0000_s1026" style="position:absolute;margin-left:-.25pt;margin-top:27pt;width:448.15pt;height:401.05pt;z-index:251681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" filled="f" strokecolor="black [3213]">
                <v:shadow on="t" color="black" opacity="22937f" origin=",.5" offset="0,.63889mm"/>
                <w10:wrap type="topAndBottom"/>
              </v:rect>
            </w:pict>
          </mc:Fallback>
        </mc:AlternateContent>
      </w:r>
      <w:r w:rsidR="00740EB9">
        <w:rPr>
          <w:sz w:val="28"/>
          <w:lang w:val="en-GB"/>
        </w:rPr>
        <w:t>Architecture</w:t>
      </w:r>
      <w:r w:rsidR="00016C5F" w:rsidRPr="00D374D0">
        <w:rPr>
          <w:sz w:val="28"/>
          <w:lang w:val="en-GB"/>
        </w:rPr>
        <w:t xml:space="preserve"> Studio</w:t>
      </w:r>
      <w:r w:rsidR="00990AC6" w:rsidRPr="00D374D0">
        <w:rPr>
          <w:sz w:val="28"/>
          <w:lang w:val="en-GB"/>
        </w:rPr>
        <w:t>:</w:t>
      </w:r>
    </w:p>
    <w:p w14:paraId="2949B9EC" w14:textId="513956C3" w:rsidR="00016C5F" w:rsidRPr="00D374D0" w:rsidRDefault="00303104" w:rsidP="00303104">
      <w:pPr>
        <w:spacing w:line="276" w:lineRule="auto"/>
        <w:rPr>
          <w:sz w:val="28"/>
          <w:lang w:val="en-GB"/>
        </w:rPr>
      </w:pPr>
      <w:r>
        <w:rPr>
          <w:sz w:val="28"/>
          <w:lang w:val="en-GB"/>
        </w:rPr>
        <w:t xml:space="preserve"> </w:t>
      </w:r>
    </w:p>
    <w:p w14:paraId="46A4B8BE" w14:textId="214B8F87" w:rsidR="00303104" w:rsidRDefault="008D02FD" w:rsidP="00303104">
      <w:pPr>
        <w:pStyle w:val="BasicParagraph"/>
        <w:suppressAutoHyphens/>
        <w:bidi w:val="0"/>
        <w:ind w:hanging="90"/>
        <w:jc w:val="right"/>
        <w:rPr>
          <w:rFonts w:asciiTheme="minorHAnsi" w:hAnsiTheme="minorHAnsi"/>
          <w:sz w:val="22"/>
          <w:szCs w:val="22"/>
          <w:lang w:val="en-GB"/>
        </w:rPr>
      </w:pPr>
      <w:r>
        <w:rPr>
          <w:rFonts w:asciiTheme="minorHAnsi" w:hAnsiTheme="minorHAnsi"/>
          <w:sz w:val="26"/>
          <w:szCs w:val="26"/>
          <w:lang w:val="en-GB"/>
        </w:rPr>
        <w:t xml:space="preserve">      </w:t>
      </w:r>
      <w:r w:rsidR="008103E1">
        <w:rPr>
          <w:rFonts w:asciiTheme="minorHAnsi" w:hAnsiTheme="minorHAnsi"/>
          <w:sz w:val="26"/>
          <w:szCs w:val="26"/>
          <w:lang w:val="en-GB"/>
        </w:rPr>
        <w:t xml:space="preserve">         </w:t>
      </w:r>
      <w:r w:rsidR="00532E45" w:rsidRPr="00996A64">
        <w:rPr>
          <w:rFonts w:asciiTheme="minorHAnsi" w:hAnsiTheme="minorHAnsi"/>
          <w:sz w:val="22"/>
          <w:szCs w:val="22"/>
          <w:lang w:val="en-GB"/>
        </w:rPr>
        <w:t>Pl</w:t>
      </w:r>
      <w:r w:rsidR="00D46CAE" w:rsidRPr="00996A64">
        <w:rPr>
          <w:rFonts w:asciiTheme="minorHAnsi" w:hAnsiTheme="minorHAnsi"/>
          <w:sz w:val="22"/>
          <w:szCs w:val="22"/>
          <w:lang w:val="en-GB"/>
        </w:rPr>
        <w:t>ace one main low-res image (72 d</w:t>
      </w:r>
      <w:r w:rsidR="00532E45" w:rsidRPr="00996A64">
        <w:rPr>
          <w:rFonts w:asciiTheme="minorHAnsi" w:hAnsiTheme="minorHAnsi"/>
          <w:sz w:val="22"/>
          <w:szCs w:val="22"/>
          <w:lang w:val="en-GB"/>
        </w:rPr>
        <w:t>pi) of your p</w:t>
      </w:r>
      <w:r w:rsidR="004425B4" w:rsidRPr="00996A64">
        <w:rPr>
          <w:rFonts w:asciiTheme="minorHAnsi" w:hAnsiTheme="minorHAnsi"/>
          <w:sz w:val="22"/>
          <w:szCs w:val="22"/>
          <w:lang w:val="en-GB"/>
        </w:rPr>
        <w:t>roject</w:t>
      </w:r>
      <w:r w:rsidR="008103E1" w:rsidRPr="00996A64">
        <w:rPr>
          <w:rFonts w:asciiTheme="minorHAnsi" w:hAnsiTheme="minorHAnsi"/>
          <w:sz w:val="22"/>
          <w:szCs w:val="22"/>
          <w:lang w:val="en-GB"/>
        </w:rPr>
        <w:t xml:space="preserve"> </w:t>
      </w:r>
      <w:r w:rsidR="00D46CAE" w:rsidRPr="00996A64">
        <w:rPr>
          <w:rFonts w:asciiTheme="minorHAnsi" w:hAnsiTheme="minorHAnsi"/>
          <w:sz w:val="22"/>
          <w:szCs w:val="22"/>
          <w:lang w:val="en-GB"/>
        </w:rPr>
        <w:t>above</w:t>
      </w:r>
    </w:p>
    <w:p w14:paraId="2D1888F9" w14:textId="77777777" w:rsidR="009C1CC4" w:rsidRDefault="009C1CC4">
      <w:pPr>
        <w:rPr>
          <w:rFonts w:ascii="AdobeArabic-Regular" w:hAnsi="FoundersGrotesk-Light" w:cs="FoundersGrotesk-Semibold"/>
          <w:b/>
          <w:color w:val="000000"/>
          <w:sz w:val="25"/>
          <w:szCs w:val="25"/>
          <w:lang w:val="en-GB" w:bidi="ar-YE"/>
        </w:rPr>
      </w:pPr>
      <w:r>
        <w:rPr>
          <w:rFonts w:cs="FoundersGrotesk-Semibold"/>
          <w:b/>
          <w:sz w:val="25"/>
          <w:szCs w:val="25"/>
          <w:lang w:val="en-GB"/>
        </w:rPr>
        <w:lastRenderedPageBreak/>
        <w:br w:type="page"/>
      </w:r>
    </w:p>
    <w:p w14:paraId="09F09E75" w14:textId="320CB8C1" w:rsidR="00303104" w:rsidRDefault="00C41AEB" w:rsidP="00303104">
      <w:pPr>
        <w:pStyle w:val="BasicParagraph"/>
        <w:suppressAutoHyphens/>
        <w:bidi w:val="0"/>
        <w:ind w:hanging="90"/>
        <w:rPr>
          <w:rFonts w:cs="FoundersGrotesk-Semibold"/>
          <w:b/>
          <w:sz w:val="25"/>
          <w:szCs w:val="25"/>
          <w:lang w:val="en-GB"/>
        </w:rPr>
      </w:pPr>
      <w:r w:rsidRPr="00D374D0">
        <w:rPr>
          <w:rFonts w:cs="FoundersGrotesk-Semibold"/>
          <w:b/>
          <w:sz w:val="25"/>
          <w:szCs w:val="25"/>
          <w:lang w:val="en-GB"/>
        </w:rPr>
        <w:lastRenderedPageBreak/>
        <w:t>PROJECT DETAILS</w:t>
      </w:r>
    </w:p>
    <w:p w14:paraId="61621AB2" w14:textId="374BA9C5" w:rsidR="005D5B14" w:rsidRPr="00740EB9" w:rsidRDefault="00C41AEB" w:rsidP="00303104">
      <w:pPr>
        <w:pStyle w:val="BasicParagraph"/>
        <w:suppressAutoHyphens/>
        <w:bidi w:val="0"/>
        <w:ind w:hanging="90"/>
        <w:rPr>
          <w:rFonts w:asciiTheme="minorHAnsi" w:hAnsiTheme="minorHAnsi"/>
          <w:sz w:val="22"/>
          <w:szCs w:val="22"/>
          <w:lang w:val="en-GB"/>
        </w:rPr>
      </w:pPr>
      <w:r w:rsidRPr="00740EB9">
        <w:rPr>
          <w:rFonts w:asciiTheme="minorHAnsi" w:hAnsiTheme="minorHAnsi" w:cs="FoundersGrotesk-Light"/>
          <w:noProof/>
          <w:sz w:val="25"/>
          <w:szCs w:val="25"/>
        </w:rPr>
        <mc:AlternateContent>
          <mc:Choice Requires="wps">
            <w:drawing>
              <wp:anchor distT="0" distB="0" distL="114300" distR="114300" simplePos="0" relativeHeight="251638272" behindDoc="0" locked="0" layoutInCell="1" allowOverlap="1" wp14:anchorId="1B41D279" wp14:editId="640D2E6F">
                <wp:simplePos x="0" y="0"/>
                <wp:positionH relativeFrom="column">
                  <wp:posOffset>0</wp:posOffset>
                </wp:positionH>
                <wp:positionV relativeFrom="paragraph">
                  <wp:posOffset>239395</wp:posOffset>
                </wp:positionV>
                <wp:extent cx="5715000" cy="342900"/>
                <wp:effectExtent l="0" t="0" r="19050" b="19050"/>
                <wp:wrapSquare wrapText="bothSides"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342900"/>
                        </a:xfrm>
                        <a:prstGeom prst="rect">
                          <a:avLst/>
                        </a:prstGeom>
                        <a:ln w="6350" cmpd="sng">
                          <a:solidFill>
                            <a:schemeClr val="tx1"/>
                          </a:solidFill>
                        </a:ln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759F9BB" w14:textId="77777777" w:rsidR="00357E60" w:rsidRDefault="00357E6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B41D279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0;margin-top:18.85pt;width:450pt;height:27pt;z-index:2516382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" fillcolor="white [3201]" strokecolor="black [3213]" strokeweight=".5pt">
                <v:textbox>
                  <w:txbxContent>
                    <w:p w14:paraId="4759F9BB" w14:textId="77777777" w:rsidR="00357E60" w:rsidRDefault="00357E60"/>
                  </w:txbxContent>
                </v:textbox>
                <w10:wrap type="square"/>
              </v:shape>
            </w:pict>
          </mc:Fallback>
        </mc:AlternateContent>
      </w:r>
      <w:r w:rsidR="00D46CAE" w:rsidRPr="00740EB9">
        <w:rPr>
          <w:rFonts w:asciiTheme="minorHAnsi" w:hAnsiTheme="minorHAnsi" w:cs="FoundersGrotesk-Light"/>
          <w:sz w:val="25"/>
          <w:szCs w:val="25"/>
          <w:lang w:val="en-GB"/>
        </w:rPr>
        <w:t>Name of entrant/</w:t>
      </w:r>
      <w:r w:rsidR="00740EB9" w:rsidRPr="00740EB9">
        <w:rPr>
          <w:rFonts w:asciiTheme="minorHAnsi" w:hAnsiTheme="minorHAnsi" w:cs="FoundersGrotesk-Light"/>
          <w:sz w:val="25"/>
          <w:szCs w:val="25"/>
          <w:lang w:val="en-GB"/>
        </w:rPr>
        <w:t xml:space="preserve">architecture </w:t>
      </w:r>
      <w:r w:rsidRPr="00740EB9">
        <w:rPr>
          <w:rFonts w:asciiTheme="minorHAnsi" w:hAnsiTheme="minorHAnsi" w:cs="FoundersGrotesk-Light"/>
          <w:sz w:val="25"/>
          <w:szCs w:val="25"/>
          <w:lang w:val="en-GB"/>
        </w:rPr>
        <w:t>studio:</w:t>
      </w:r>
    </w:p>
    <w:p w14:paraId="579FEB83" w14:textId="77777777" w:rsidR="005D5B14" w:rsidRPr="00D374D0" w:rsidRDefault="005D5B14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15716EF6" w14:textId="3D2C6BB2" w:rsidR="00C41AEB" w:rsidRPr="00D374D0" w:rsidRDefault="005D5B14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  <w:r w:rsidRPr="00D374D0">
        <w:rPr>
          <w:rFonts w:cs="FoundersGrotesk-Light"/>
          <w:noProof/>
          <w:color w:val="000000"/>
          <w:sz w:val="25"/>
          <w:szCs w:val="25"/>
        </w:rPr>
        <mc:AlternateContent>
          <mc:Choice Requires="wps">
            <w:drawing>
              <wp:anchor distT="0" distB="0" distL="114300" distR="114300" simplePos="0" relativeHeight="251639296" behindDoc="0" locked="0" layoutInCell="1" allowOverlap="1" wp14:anchorId="3A495577" wp14:editId="68BB32E9">
                <wp:simplePos x="0" y="0"/>
                <wp:positionH relativeFrom="column">
                  <wp:posOffset>0</wp:posOffset>
                </wp:positionH>
                <wp:positionV relativeFrom="paragraph">
                  <wp:posOffset>309880</wp:posOffset>
                </wp:positionV>
                <wp:extent cx="5715000" cy="285750"/>
                <wp:effectExtent l="0" t="0" r="19050" b="19050"/>
                <wp:wrapSquare wrapText="bothSides"/>
                <wp:docPr id="40" name="Text 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285750"/>
                        </a:xfrm>
                        <a:prstGeom prst="rect">
                          <a:avLst/>
                        </a:prstGeom>
                        <a:ln w="6350" cmpd="sng">
                          <a:solidFill>
                            <a:schemeClr val="tx1"/>
                          </a:solidFill>
                        </a:ln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4C938C4" w14:textId="77777777" w:rsidR="00357E60" w:rsidRDefault="00357E6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495577" id="Text Box 40" o:spid="_x0000_s1027" type="#_x0000_t202" style="position:absolute;margin-left:0;margin-top:24.4pt;width:450pt;height:22.5pt;z-index:2516392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" fillcolor="white [3201]" strokecolor="black [3213]" strokeweight=".5pt">
                <v:textbox>
                  <w:txbxContent>
                    <w:p w14:paraId="64C938C4" w14:textId="77777777" w:rsidR="00357E60" w:rsidRDefault="00357E60"/>
                  </w:txbxContent>
                </v:textbox>
                <w10:wrap type="square"/>
              </v:shape>
            </w:pict>
          </mc:Fallback>
        </mc:AlternateContent>
      </w:r>
      <w:r w:rsidR="00C41AEB" w:rsidRPr="00D374D0">
        <w:rPr>
          <w:rFonts w:cs="FoundersGrotesk-Light"/>
          <w:color w:val="000000"/>
          <w:sz w:val="25"/>
          <w:szCs w:val="25"/>
          <w:lang w:val="en-GB" w:bidi="ar-YE"/>
        </w:rPr>
        <w:t>Name of category:</w:t>
      </w:r>
    </w:p>
    <w:p w14:paraId="5C5CE37C" w14:textId="1BD6B71A" w:rsidR="0068548D" w:rsidRPr="00D374D0" w:rsidRDefault="0068548D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63A3488F" w14:textId="7336A20B" w:rsidR="00C41AEB" w:rsidRPr="00D374D0" w:rsidRDefault="00E31172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  <w:r w:rsidRPr="00D374D0">
        <w:rPr>
          <w:rFonts w:cs="FoundersGrotesk-Light"/>
          <w:noProof/>
          <w:color w:val="000000"/>
          <w:sz w:val="25"/>
          <w:szCs w:val="25"/>
        </w:rPr>
        <mc:AlternateContent>
          <mc:Choice Requires="wps">
            <w:drawing>
              <wp:anchor distT="0" distB="0" distL="114300" distR="114300" simplePos="0" relativeHeight="251586560" behindDoc="0" locked="0" layoutInCell="1" allowOverlap="1" wp14:anchorId="1C5B64E0" wp14:editId="709D05A2">
                <wp:simplePos x="0" y="0"/>
                <wp:positionH relativeFrom="column">
                  <wp:posOffset>0</wp:posOffset>
                </wp:positionH>
                <wp:positionV relativeFrom="paragraph">
                  <wp:posOffset>224155</wp:posOffset>
                </wp:positionV>
                <wp:extent cx="5715000" cy="304800"/>
                <wp:effectExtent l="0" t="0" r="19050" b="19050"/>
                <wp:wrapSquare wrapText="bothSides"/>
                <wp:docPr id="41" name="Text Box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304800"/>
                        </a:xfrm>
                        <a:prstGeom prst="rect">
                          <a:avLst/>
                        </a:prstGeom>
                        <a:ln w="6350" cmpd="sng">
                          <a:solidFill>
                            <a:schemeClr val="tx1"/>
                          </a:solidFill>
                        </a:ln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31712DA" w14:textId="77777777" w:rsidR="00357E60" w:rsidRDefault="00357E6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5B64E0" id="Text Box 41" o:spid="_x0000_s1028" type="#_x0000_t202" style="position:absolute;margin-left:0;margin-top:17.65pt;width:450pt;height:24pt;z-index:2515865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" fillcolor="white [3201]" strokecolor="black [3213]" strokeweight=".5pt">
                <v:textbox>
                  <w:txbxContent>
                    <w:p w14:paraId="031712DA" w14:textId="77777777" w:rsidR="00357E60" w:rsidRDefault="00357E60"/>
                  </w:txbxContent>
                </v:textbox>
                <w10:wrap type="square"/>
              </v:shape>
            </w:pict>
          </mc:Fallback>
        </mc:AlternateContent>
      </w:r>
      <w:r w:rsidR="00D46CAE" w:rsidRPr="00D374D0">
        <w:rPr>
          <w:rFonts w:cs="FoundersGrotesk-Light"/>
          <w:color w:val="000000"/>
          <w:sz w:val="25"/>
          <w:szCs w:val="25"/>
          <w:lang w:val="en-GB" w:bidi="ar-YE"/>
        </w:rPr>
        <w:t>Project/p</w:t>
      </w:r>
      <w:r w:rsidR="00C41AEB" w:rsidRPr="00D374D0">
        <w:rPr>
          <w:rFonts w:cs="FoundersGrotesk-Light"/>
          <w:color w:val="000000"/>
          <w:sz w:val="25"/>
          <w:szCs w:val="25"/>
          <w:lang w:val="en-GB" w:bidi="ar-YE"/>
        </w:rPr>
        <w:t>roperty name:</w:t>
      </w:r>
    </w:p>
    <w:p w14:paraId="68A3D409" w14:textId="228569C0" w:rsidR="00541517" w:rsidRPr="00D374D0" w:rsidRDefault="00541517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0C61EB9C" w14:textId="1BE54662" w:rsidR="00C41AEB" w:rsidRPr="00D374D0" w:rsidRDefault="00E31172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  <w:r w:rsidRPr="00D374D0">
        <w:rPr>
          <w:rFonts w:cs="FoundersGrotesk-Light"/>
          <w:noProof/>
          <w:color w:val="000000"/>
          <w:sz w:val="25"/>
          <w:szCs w:val="25"/>
        </w:rPr>
        <mc:AlternateContent>
          <mc:Choice Requires="wps">
            <w:drawing>
              <wp:anchor distT="0" distB="0" distL="114300" distR="114300" simplePos="0" relativeHeight="251588608" behindDoc="0" locked="0" layoutInCell="1" allowOverlap="1" wp14:anchorId="2D158DF3" wp14:editId="52EE14C2">
                <wp:simplePos x="0" y="0"/>
                <wp:positionH relativeFrom="column">
                  <wp:posOffset>0</wp:posOffset>
                </wp:positionH>
                <wp:positionV relativeFrom="paragraph">
                  <wp:posOffset>224155</wp:posOffset>
                </wp:positionV>
                <wp:extent cx="5715000" cy="304800"/>
                <wp:effectExtent l="0" t="0" r="19050" b="19050"/>
                <wp:wrapSquare wrapText="bothSides"/>
                <wp:docPr id="42" name="Text Box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304800"/>
                        </a:xfrm>
                        <a:prstGeom prst="rect">
                          <a:avLst/>
                        </a:prstGeom>
                        <a:ln w="6350" cmpd="sng">
                          <a:solidFill>
                            <a:schemeClr val="tx1"/>
                          </a:solidFill>
                        </a:ln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DEB9132" w14:textId="77777777" w:rsidR="00357E60" w:rsidRDefault="00357E6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158DF3" id="Text Box 42" o:spid="_x0000_s1029" type="#_x0000_t202" style="position:absolute;margin-left:0;margin-top:17.65pt;width:450pt;height:24pt;z-index:2515886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" fillcolor="white [3201]" strokecolor="black [3213]" strokeweight=".5pt">
                <v:textbox>
                  <w:txbxContent>
                    <w:p w14:paraId="3DEB9132" w14:textId="77777777" w:rsidR="00357E60" w:rsidRDefault="00357E60"/>
                  </w:txbxContent>
                </v:textbox>
                <w10:wrap type="square"/>
              </v:shape>
            </w:pict>
          </mc:Fallback>
        </mc:AlternateContent>
      </w:r>
      <w:r w:rsidR="00C41AEB" w:rsidRPr="00D374D0">
        <w:rPr>
          <w:rFonts w:cs="FoundersGrotesk-Light"/>
          <w:color w:val="000000"/>
          <w:sz w:val="25"/>
          <w:szCs w:val="25"/>
          <w:lang w:val="en-GB" w:bidi="ar-YE"/>
        </w:rPr>
        <w:t>Building type:</w:t>
      </w:r>
    </w:p>
    <w:p w14:paraId="23987DCA" w14:textId="04506953" w:rsidR="00C41AEB" w:rsidRPr="00D374D0" w:rsidRDefault="00C41AEB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1B7EEFE9" w14:textId="0F5B4F41" w:rsidR="00541517" w:rsidRPr="00D374D0" w:rsidRDefault="00244BE9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  <w:r w:rsidRPr="00D374D0">
        <w:rPr>
          <w:rFonts w:cs="FoundersGrotesk-Light"/>
          <w:noProof/>
          <w:color w:val="000000"/>
          <w:sz w:val="25"/>
          <w:szCs w:val="25"/>
        </w:rPr>
        <mc:AlternateContent>
          <mc:Choice Requires="wps">
            <w:drawing>
              <wp:anchor distT="0" distB="0" distL="114300" distR="114300" simplePos="0" relativeHeight="251593728" behindDoc="0" locked="0" layoutInCell="1" allowOverlap="1" wp14:anchorId="453E6848" wp14:editId="129F2887">
                <wp:simplePos x="0" y="0"/>
                <wp:positionH relativeFrom="column">
                  <wp:posOffset>0</wp:posOffset>
                </wp:positionH>
                <wp:positionV relativeFrom="paragraph">
                  <wp:posOffset>224155</wp:posOffset>
                </wp:positionV>
                <wp:extent cx="5715000" cy="285750"/>
                <wp:effectExtent l="0" t="0" r="19050" b="19050"/>
                <wp:wrapSquare wrapText="bothSides"/>
                <wp:docPr id="43" name="Text Box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285750"/>
                        </a:xfrm>
                        <a:prstGeom prst="rect">
                          <a:avLst/>
                        </a:prstGeom>
                        <a:ln w="6350" cmpd="sng">
                          <a:solidFill>
                            <a:schemeClr val="tx1"/>
                          </a:solidFill>
                        </a:ln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F884AD" w14:textId="33E47333" w:rsidR="00357E60" w:rsidRDefault="00357E6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3E6848" id="Text Box 43" o:spid="_x0000_s1030" type="#_x0000_t202" style="position:absolute;margin-left:0;margin-top:17.65pt;width:450pt;height:22.5pt;z-index:2515937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" fillcolor="white [3201]" strokecolor="black [3213]" strokeweight=".5pt">
                <v:textbox>
                  <w:txbxContent>
                    <w:p w14:paraId="11F884AD" w14:textId="33E47333" w:rsidR="00357E60" w:rsidRDefault="00357E60"/>
                  </w:txbxContent>
                </v:textbox>
                <w10:wrap type="square"/>
              </v:shape>
            </w:pict>
          </mc:Fallback>
        </mc:AlternateContent>
      </w:r>
      <w:r w:rsidR="00C41AEB" w:rsidRPr="00D374D0">
        <w:rPr>
          <w:rFonts w:cs="FoundersGrotesk-Light"/>
          <w:color w:val="000000"/>
          <w:sz w:val="25"/>
          <w:szCs w:val="25"/>
          <w:lang w:val="en-GB" w:bidi="ar-YE"/>
        </w:rPr>
        <w:t>Number of rooms/offices/etc</w:t>
      </w:r>
      <w:r w:rsidR="00D46CAE" w:rsidRPr="00D374D0">
        <w:rPr>
          <w:rFonts w:cs="FoundersGrotesk-Light"/>
          <w:color w:val="000000"/>
          <w:sz w:val="25"/>
          <w:szCs w:val="25"/>
          <w:lang w:val="en-GB" w:bidi="ar-YE"/>
        </w:rPr>
        <w:t>.</w:t>
      </w:r>
      <w:r w:rsidR="00C41AEB" w:rsidRPr="00D374D0">
        <w:rPr>
          <w:rFonts w:cs="FoundersGrotesk-Light"/>
          <w:color w:val="000000"/>
          <w:sz w:val="25"/>
          <w:szCs w:val="25"/>
          <w:lang w:val="en-GB" w:bidi="ar-YE"/>
        </w:rPr>
        <w:t>:</w:t>
      </w:r>
    </w:p>
    <w:p w14:paraId="7D4A03C1" w14:textId="1987F1FE" w:rsidR="00541517" w:rsidRPr="00D374D0" w:rsidRDefault="00541517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589B93E6" w14:textId="4399FEA9" w:rsidR="00C41AEB" w:rsidRPr="00D374D0" w:rsidRDefault="00244BE9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  <w:r w:rsidRPr="00D374D0">
        <w:rPr>
          <w:rFonts w:cs="FoundersGrotesk-Light"/>
          <w:noProof/>
          <w:color w:val="000000"/>
          <w:sz w:val="25"/>
          <w:szCs w:val="25"/>
        </w:rPr>
        <mc:AlternateContent>
          <mc:Choice Requires="wps">
            <w:drawing>
              <wp:anchor distT="0" distB="0" distL="114300" distR="114300" simplePos="0" relativeHeight="251596800" behindDoc="0" locked="0" layoutInCell="1" allowOverlap="1" wp14:anchorId="7F664C11" wp14:editId="7EE2728B">
                <wp:simplePos x="0" y="0"/>
                <wp:positionH relativeFrom="column">
                  <wp:posOffset>0</wp:posOffset>
                </wp:positionH>
                <wp:positionV relativeFrom="paragraph">
                  <wp:posOffset>224155</wp:posOffset>
                </wp:positionV>
                <wp:extent cx="5715000" cy="304800"/>
                <wp:effectExtent l="0" t="0" r="19050" b="19050"/>
                <wp:wrapSquare wrapText="bothSides"/>
                <wp:docPr id="44" name="Text Box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304800"/>
                        </a:xfrm>
                        <a:prstGeom prst="rect">
                          <a:avLst/>
                        </a:prstGeom>
                        <a:ln w="6350" cmpd="sng">
                          <a:solidFill>
                            <a:schemeClr val="tx1"/>
                          </a:solidFill>
                        </a:ln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E729274" w14:textId="77777777" w:rsidR="00357E60" w:rsidRDefault="00357E6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664C11" id="Text Box 44" o:spid="_x0000_s1031" type="#_x0000_t202" style="position:absolute;margin-left:0;margin-top:17.65pt;width:450pt;height:24pt;z-index:2515968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" fillcolor="white [3201]" strokecolor="black [3213]" strokeweight=".5pt">
                <v:textbox>
                  <w:txbxContent>
                    <w:p w14:paraId="3E729274" w14:textId="77777777" w:rsidR="00357E60" w:rsidRDefault="00357E60"/>
                  </w:txbxContent>
                </v:textbox>
                <w10:wrap type="square"/>
              </v:shape>
            </w:pict>
          </mc:Fallback>
        </mc:AlternateContent>
      </w:r>
      <w:r w:rsidR="00D46CAE" w:rsidRPr="00D374D0">
        <w:rPr>
          <w:rFonts w:cs="FoundersGrotesk-Light"/>
          <w:color w:val="000000"/>
          <w:sz w:val="25"/>
          <w:szCs w:val="25"/>
          <w:lang w:val="en-GB" w:bidi="ar-YE"/>
        </w:rPr>
        <w:t>Is this a n</w:t>
      </w:r>
      <w:r w:rsidR="00C41AEB" w:rsidRPr="00D374D0">
        <w:rPr>
          <w:rFonts w:cs="FoundersGrotesk-Light"/>
          <w:color w:val="000000"/>
          <w:sz w:val="25"/>
          <w:szCs w:val="25"/>
          <w:lang w:val="en-GB" w:bidi="ar-YE"/>
        </w:rPr>
        <w:t xml:space="preserve">ew build or </w:t>
      </w:r>
      <w:r w:rsidR="00D46CAE" w:rsidRPr="00D374D0">
        <w:rPr>
          <w:rFonts w:cs="FoundersGrotesk-Light"/>
          <w:color w:val="000000"/>
          <w:sz w:val="25"/>
          <w:szCs w:val="25"/>
          <w:lang w:val="en-GB" w:bidi="ar-YE"/>
        </w:rPr>
        <w:t xml:space="preserve">a </w:t>
      </w:r>
      <w:r w:rsidR="00D374D0">
        <w:rPr>
          <w:rFonts w:cs="FoundersGrotesk-Light"/>
          <w:color w:val="000000"/>
          <w:sz w:val="25"/>
          <w:szCs w:val="25"/>
          <w:lang w:val="en-GB" w:bidi="ar-YE"/>
        </w:rPr>
        <w:t>renovation/model?</w:t>
      </w:r>
    </w:p>
    <w:p w14:paraId="6385BCE3" w14:textId="5263394C" w:rsidR="00C41AEB" w:rsidRPr="00D374D0" w:rsidRDefault="00C41AEB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17D0B69E" w14:textId="4941F0BB" w:rsidR="00C41AEB" w:rsidRPr="00D374D0" w:rsidRDefault="005D5B14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  <w:r w:rsidRPr="00D374D0">
        <w:rPr>
          <w:rFonts w:cs="FoundersGrotesk-Light"/>
          <w:noProof/>
          <w:color w:val="000000"/>
          <w:sz w:val="25"/>
          <w:szCs w:val="25"/>
        </w:rPr>
        <mc:AlternateContent>
          <mc:Choice Requires="wps">
            <w:drawing>
              <wp:anchor distT="0" distB="0" distL="114300" distR="114300" simplePos="0" relativeHeight="251640320" behindDoc="0" locked="0" layoutInCell="1" allowOverlap="1" wp14:anchorId="3661389B" wp14:editId="505144D8">
                <wp:simplePos x="0" y="0"/>
                <wp:positionH relativeFrom="column">
                  <wp:posOffset>0</wp:posOffset>
                </wp:positionH>
                <wp:positionV relativeFrom="paragraph">
                  <wp:posOffset>252730</wp:posOffset>
                </wp:positionV>
                <wp:extent cx="5715000" cy="266700"/>
                <wp:effectExtent l="0" t="0" r="19050" b="19050"/>
                <wp:wrapSquare wrapText="bothSides"/>
                <wp:docPr id="45" name="Text Box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266700"/>
                        </a:xfrm>
                        <a:prstGeom prst="rect">
                          <a:avLst/>
                        </a:prstGeom>
                        <a:ln w="6350" cmpd="sng">
                          <a:solidFill>
                            <a:schemeClr val="tx1"/>
                          </a:solidFill>
                        </a:ln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72F1CD9" w14:textId="77777777" w:rsidR="00357E60" w:rsidRDefault="00357E6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61389B" id="Text Box 45" o:spid="_x0000_s1032" type="#_x0000_t202" style="position:absolute;margin-left:0;margin-top:19.9pt;width:450pt;height:21pt;z-index:2516403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" fillcolor="white [3201]" strokecolor="black [3213]" strokeweight=".5pt">
                <v:textbox>
                  <w:txbxContent>
                    <w:p w14:paraId="372F1CD9" w14:textId="77777777" w:rsidR="00357E60" w:rsidRDefault="00357E60"/>
                  </w:txbxContent>
                </v:textbox>
                <w10:wrap type="square"/>
              </v:shape>
            </w:pict>
          </mc:Fallback>
        </mc:AlternateContent>
      </w:r>
      <w:r w:rsidR="00C41AEB" w:rsidRPr="00D374D0">
        <w:rPr>
          <w:rFonts w:cs="FoundersGrotesk-Light"/>
          <w:color w:val="000000"/>
          <w:sz w:val="25"/>
          <w:szCs w:val="25"/>
          <w:lang w:val="en-GB" w:bidi="ar-YE"/>
        </w:rPr>
        <w:t>Property us</w:t>
      </w:r>
      <w:r w:rsidR="00532E45" w:rsidRPr="00D374D0">
        <w:rPr>
          <w:rFonts w:cs="FoundersGrotesk-Light"/>
          <w:color w:val="000000"/>
          <w:sz w:val="25"/>
          <w:szCs w:val="25"/>
          <w:lang w:val="en-GB" w:bidi="ar-YE"/>
        </w:rPr>
        <w:t xml:space="preserve">e (i.e. commercial, residential, </w:t>
      </w:r>
      <w:r w:rsidR="00C41AEB" w:rsidRPr="00D374D0">
        <w:rPr>
          <w:rFonts w:cs="FoundersGrotesk-Light"/>
          <w:color w:val="000000"/>
          <w:sz w:val="25"/>
          <w:szCs w:val="25"/>
          <w:lang w:val="en-GB" w:bidi="ar-YE"/>
        </w:rPr>
        <w:t>etc</w:t>
      </w:r>
      <w:r w:rsidR="00D46CAE" w:rsidRPr="00D374D0">
        <w:rPr>
          <w:rFonts w:cs="FoundersGrotesk-Light"/>
          <w:color w:val="000000"/>
          <w:sz w:val="25"/>
          <w:szCs w:val="25"/>
          <w:lang w:val="en-GB" w:bidi="ar-YE"/>
        </w:rPr>
        <w:t>.</w:t>
      </w:r>
      <w:r w:rsidR="00C41AEB" w:rsidRPr="00D374D0">
        <w:rPr>
          <w:rFonts w:cs="FoundersGrotesk-Light"/>
          <w:color w:val="000000"/>
          <w:sz w:val="25"/>
          <w:szCs w:val="25"/>
          <w:lang w:val="en-GB" w:bidi="ar-YE"/>
        </w:rPr>
        <w:t>):</w:t>
      </w:r>
    </w:p>
    <w:p w14:paraId="6F629970" w14:textId="1613EBAA" w:rsidR="009F783B" w:rsidRPr="00D374D0" w:rsidRDefault="009F783B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3814D38F" w14:textId="79E6ECA2" w:rsidR="00DE4702" w:rsidRPr="00D374D0" w:rsidRDefault="00244BE9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  <w:r w:rsidRPr="00D374D0">
        <w:rPr>
          <w:rFonts w:cs="FoundersGrotesk-Light"/>
          <w:noProof/>
          <w:color w:val="000000"/>
          <w:sz w:val="25"/>
          <w:szCs w:val="25"/>
        </w:rPr>
        <mc:AlternateContent>
          <mc:Choice Requires="wps">
            <w:drawing>
              <wp:anchor distT="0" distB="0" distL="114300" distR="114300" simplePos="0" relativeHeight="251598848" behindDoc="0" locked="0" layoutInCell="1" allowOverlap="1" wp14:anchorId="0CB599EE" wp14:editId="58CAE02B">
                <wp:simplePos x="0" y="0"/>
                <wp:positionH relativeFrom="column">
                  <wp:posOffset>0</wp:posOffset>
                </wp:positionH>
                <wp:positionV relativeFrom="paragraph">
                  <wp:posOffset>224155</wp:posOffset>
                </wp:positionV>
                <wp:extent cx="5715000" cy="323850"/>
                <wp:effectExtent l="0" t="0" r="19050" b="19050"/>
                <wp:wrapSquare wrapText="bothSides"/>
                <wp:docPr id="46" name="Text Box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323850"/>
                        </a:xfrm>
                        <a:prstGeom prst="rect">
                          <a:avLst/>
                        </a:prstGeom>
                        <a:ln w="6350" cmpd="sng">
                          <a:solidFill>
                            <a:schemeClr val="tx1"/>
                          </a:solidFill>
                        </a:ln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D8E7EC3" w14:textId="77777777" w:rsidR="00357E60" w:rsidRDefault="00357E6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B599EE" id="Text Box 46" o:spid="_x0000_s1033" type="#_x0000_t202" style="position:absolute;margin-left:0;margin-top:17.65pt;width:450pt;height:25.5pt;z-index:2515988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" fillcolor="white [3201]" strokecolor="black [3213]" strokeweight=".5pt">
                <v:textbox>
                  <w:txbxContent>
                    <w:p w14:paraId="0D8E7EC3" w14:textId="77777777" w:rsidR="00357E60" w:rsidRDefault="00357E60"/>
                  </w:txbxContent>
                </v:textbox>
                <w10:wrap type="square"/>
              </v:shape>
            </w:pict>
          </mc:Fallback>
        </mc:AlternateContent>
      </w:r>
      <w:r w:rsidR="00D46CAE" w:rsidRPr="00D374D0">
        <w:rPr>
          <w:rFonts w:cs="FoundersGrotesk-Light"/>
          <w:color w:val="000000"/>
          <w:sz w:val="25"/>
          <w:szCs w:val="25"/>
          <w:lang w:val="en-GB" w:bidi="ar-YE"/>
        </w:rPr>
        <w:t>Total area (square metre</w:t>
      </w:r>
      <w:r w:rsidR="00C41AEB" w:rsidRPr="00D374D0">
        <w:rPr>
          <w:rFonts w:cs="FoundersGrotesk-Light"/>
          <w:color w:val="000000"/>
          <w:sz w:val="25"/>
          <w:szCs w:val="25"/>
          <w:lang w:val="en-GB" w:bidi="ar-YE"/>
        </w:rPr>
        <w:t>s):</w:t>
      </w:r>
    </w:p>
    <w:p w14:paraId="7A65457B" w14:textId="098CCED1" w:rsidR="00DE4702" w:rsidRPr="00D374D0" w:rsidRDefault="00DE4702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3F01BFD2" w14:textId="3AB47BC1" w:rsidR="00C41AEB" w:rsidRPr="00D374D0" w:rsidRDefault="00244BE9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  <w:r w:rsidRPr="00D374D0">
        <w:rPr>
          <w:rFonts w:cs="FoundersGrotesk-Light"/>
          <w:noProof/>
          <w:color w:val="000000"/>
          <w:sz w:val="25"/>
          <w:szCs w:val="25"/>
        </w:rPr>
        <mc:AlternateContent>
          <mc:Choice Requires="wps">
            <w:drawing>
              <wp:anchor distT="0" distB="0" distL="114300" distR="114300" simplePos="0" relativeHeight="251600896" behindDoc="0" locked="0" layoutInCell="1" allowOverlap="1" wp14:anchorId="36EC752B" wp14:editId="7A06B952">
                <wp:simplePos x="0" y="0"/>
                <wp:positionH relativeFrom="column">
                  <wp:posOffset>0</wp:posOffset>
                </wp:positionH>
                <wp:positionV relativeFrom="paragraph">
                  <wp:posOffset>224155</wp:posOffset>
                </wp:positionV>
                <wp:extent cx="5715000" cy="285750"/>
                <wp:effectExtent l="0" t="0" r="19050" b="19050"/>
                <wp:wrapSquare wrapText="bothSides"/>
                <wp:docPr id="47" name="Text Box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285750"/>
                        </a:xfrm>
                        <a:prstGeom prst="rect">
                          <a:avLst/>
                        </a:prstGeom>
                        <a:ln w="6350" cmpd="sng">
                          <a:solidFill>
                            <a:schemeClr val="tx1"/>
                          </a:solidFill>
                        </a:ln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F00F325" w14:textId="77777777" w:rsidR="00357E60" w:rsidRDefault="00357E6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EC752B" id="Text Box 47" o:spid="_x0000_s1034" type="#_x0000_t202" style="position:absolute;margin-left:0;margin-top:17.65pt;width:450pt;height:22.5pt;z-index:2516008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" fillcolor="white [3201]" strokecolor="black [3213]" strokeweight=".5pt">
                <v:textbox>
                  <w:txbxContent>
                    <w:p w14:paraId="4F00F325" w14:textId="77777777" w:rsidR="00357E60" w:rsidRDefault="00357E60"/>
                  </w:txbxContent>
                </v:textbox>
                <w10:wrap type="square"/>
              </v:shape>
            </w:pict>
          </mc:Fallback>
        </mc:AlternateContent>
      </w:r>
      <w:r w:rsidR="00C41AEB" w:rsidRPr="00D374D0">
        <w:rPr>
          <w:rFonts w:cs="FoundersGrotesk-Light"/>
          <w:color w:val="000000"/>
          <w:sz w:val="25"/>
          <w:szCs w:val="25"/>
          <w:lang w:val="en-GB" w:bidi="ar-YE"/>
        </w:rPr>
        <w:t>Number of floors:</w:t>
      </w:r>
    </w:p>
    <w:p w14:paraId="08C6565F" w14:textId="0CE14F86" w:rsidR="00C41AEB" w:rsidRPr="00D374D0" w:rsidRDefault="00C41AEB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08C43F3E" w14:textId="77777777" w:rsidR="00DE4702" w:rsidRPr="00D374D0" w:rsidRDefault="00DE4702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7A191E3C" w14:textId="77777777" w:rsidR="005D5B14" w:rsidRPr="00D374D0" w:rsidRDefault="005D5B14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30A9E799" w14:textId="77777777" w:rsidR="005D5B14" w:rsidRPr="00D374D0" w:rsidRDefault="005D5B14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01269F8B" w14:textId="77777777" w:rsidR="005D5B14" w:rsidRPr="00D374D0" w:rsidRDefault="005D5B14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41C34B7F" w14:textId="77777777" w:rsidR="005D5B14" w:rsidRPr="00D374D0" w:rsidRDefault="005D5B14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77383013" w14:textId="77777777" w:rsidR="005D5B14" w:rsidRDefault="005D5B14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056A1C7A" w14:textId="77777777" w:rsidR="00B1406C" w:rsidRDefault="00B1406C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0124E454" w14:textId="56E4DE8D" w:rsidR="00C41AEB" w:rsidRPr="005F5CF6" w:rsidRDefault="00C41AEB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b/>
          <w:color w:val="000000"/>
          <w:lang w:val="en-GB" w:bidi="ar-YE"/>
        </w:rPr>
      </w:pPr>
      <w:r w:rsidRPr="00D374D0">
        <w:rPr>
          <w:rFonts w:cs="FoundersGrotesk-Semibold"/>
          <w:b/>
          <w:color w:val="000000"/>
          <w:lang w:val="en-GB" w:bidi="ar-YE"/>
        </w:rPr>
        <w:lastRenderedPageBreak/>
        <w:t xml:space="preserve">DESIGN STUDIO </w:t>
      </w:r>
    </w:p>
    <w:p w14:paraId="7F58281A" w14:textId="5F506F7D" w:rsidR="00C41AEB" w:rsidRPr="00D374D0" w:rsidRDefault="005D5B14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lang w:val="en-GB" w:bidi="ar-YE"/>
        </w:rPr>
      </w:pPr>
      <w:r w:rsidRPr="00D374D0">
        <w:rPr>
          <w:rFonts w:cs="FoundersGrotesk-Light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42368" behindDoc="0" locked="0" layoutInCell="1" allowOverlap="1" wp14:anchorId="3E664645" wp14:editId="7D93D05E">
                <wp:simplePos x="0" y="0"/>
                <wp:positionH relativeFrom="column">
                  <wp:posOffset>0</wp:posOffset>
                </wp:positionH>
                <wp:positionV relativeFrom="paragraph">
                  <wp:posOffset>318770</wp:posOffset>
                </wp:positionV>
                <wp:extent cx="5715000" cy="285750"/>
                <wp:effectExtent l="0" t="0" r="19050" b="19050"/>
                <wp:wrapSquare wrapText="bothSides"/>
                <wp:docPr id="49" name="Text Box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285750"/>
                        </a:xfrm>
                        <a:prstGeom prst="rect">
                          <a:avLst/>
                        </a:prstGeom>
                        <a:ln w="6350" cmpd="sng">
                          <a:solidFill>
                            <a:schemeClr val="tx1"/>
                          </a:solidFill>
                        </a:ln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645738A" w14:textId="77777777" w:rsidR="00357E60" w:rsidRPr="00DE4702" w:rsidRDefault="00357E60"/>
                          <w:p w14:paraId="116E53D8" w14:textId="77777777" w:rsidR="00357E60" w:rsidRDefault="00357E6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664645" id="Text Box 49" o:spid="_x0000_s1036" type="#_x0000_t202" style="position:absolute;margin-left:0;margin-top:25.1pt;width:450pt;height:22.5pt;z-index:2516423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" fillcolor="white [3201]" strokecolor="black [3213]" strokeweight=".5pt">
                <v:textbox>
                  <w:txbxContent>
                    <w:p w14:paraId="6645738A" w14:textId="77777777" w:rsidR="00357E60" w:rsidRPr="00DE4702" w:rsidRDefault="00357E60"/>
                    <w:p w14:paraId="116E53D8" w14:textId="77777777" w:rsidR="00357E60" w:rsidRDefault="00357E60"/>
                  </w:txbxContent>
                </v:textbox>
                <w10:wrap type="square"/>
              </v:shape>
            </w:pict>
          </mc:Fallback>
        </mc:AlternateContent>
      </w:r>
      <w:r w:rsidR="00D46CAE" w:rsidRPr="00D374D0">
        <w:rPr>
          <w:rFonts w:cs="FoundersGrotesk-Light"/>
          <w:color w:val="000000"/>
          <w:lang w:val="en-GB" w:bidi="ar-YE"/>
        </w:rPr>
        <w:t xml:space="preserve">Name(s) of lead </w:t>
      </w:r>
      <w:r w:rsidR="00740EB9">
        <w:rPr>
          <w:rFonts w:cs="FoundersGrotesk-Light"/>
          <w:color w:val="000000"/>
          <w:lang w:val="en-GB" w:bidi="ar-YE"/>
        </w:rPr>
        <w:t>architect</w:t>
      </w:r>
      <w:r w:rsidR="00D46CAE" w:rsidRPr="00D374D0">
        <w:rPr>
          <w:rFonts w:cs="FoundersGrotesk-Light"/>
          <w:color w:val="000000"/>
          <w:lang w:val="en-GB" w:bidi="ar-YE"/>
        </w:rPr>
        <w:t>(s)</w:t>
      </w:r>
      <w:r w:rsidR="00C41AEB" w:rsidRPr="00D374D0">
        <w:rPr>
          <w:rFonts w:cs="FoundersGrotesk-Light"/>
          <w:color w:val="000000"/>
          <w:lang w:val="en-GB" w:bidi="ar-YE"/>
        </w:rPr>
        <w:t>:</w:t>
      </w:r>
    </w:p>
    <w:p w14:paraId="7407797C" w14:textId="55344D96" w:rsidR="00C41AEB" w:rsidRPr="00D374D0" w:rsidRDefault="00C41AEB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lang w:val="en-GB" w:bidi="ar-YE"/>
        </w:rPr>
      </w:pPr>
    </w:p>
    <w:p w14:paraId="09AA18F8" w14:textId="3EA9E558" w:rsidR="00C41AEB" w:rsidRPr="00D374D0" w:rsidRDefault="005D5B14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lang w:val="en-GB" w:bidi="ar-YE"/>
        </w:rPr>
      </w:pPr>
      <w:r w:rsidRPr="00D374D0">
        <w:rPr>
          <w:rFonts w:cs="FoundersGrotesk-Light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43392" behindDoc="0" locked="0" layoutInCell="1" allowOverlap="1" wp14:anchorId="7E197126" wp14:editId="2AAD9A5D">
                <wp:simplePos x="0" y="0"/>
                <wp:positionH relativeFrom="column">
                  <wp:posOffset>0</wp:posOffset>
                </wp:positionH>
                <wp:positionV relativeFrom="paragraph">
                  <wp:posOffset>232410</wp:posOffset>
                </wp:positionV>
                <wp:extent cx="5715000" cy="295275"/>
                <wp:effectExtent l="0" t="0" r="19050" b="28575"/>
                <wp:wrapSquare wrapText="bothSides"/>
                <wp:docPr id="50" name="Text Box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295275"/>
                        </a:xfrm>
                        <a:prstGeom prst="rect">
                          <a:avLst/>
                        </a:prstGeom>
                        <a:ln w="6350" cmpd="sng">
                          <a:solidFill>
                            <a:schemeClr val="tx1"/>
                          </a:solidFill>
                        </a:ln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51990C0" w14:textId="77777777" w:rsidR="00357E60" w:rsidRPr="00DE4702" w:rsidRDefault="00357E60"/>
                          <w:p w14:paraId="30D2D5BD" w14:textId="77777777" w:rsidR="00357E60" w:rsidRDefault="00357E6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197126" id="Text Box 50" o:spid="_x0000_s1037" type="#_x0000_t202" style="position:absolute;margin-left:0;margin-top:18.3pt;width:450pt;height:23.25pt;z-index:2516433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" fillcolor="white [3201]" strokecolor="black [3213]" strokeweight=".5pt">
                <v:textbox>
                  <w:txbxContent>
                    <w:p w14:paraId="351990C0" w14:textId="77777777" w:rsidR="00357E60" w:rsidRPr="00DE4702" w:rsidRDefault="00357E60"/>
                    <w:p w14:paraId="30D2D5BD" w14:textId="77777777" w:rsidR="00357E60" w:rsidRDefault="00357E60"/>
                  </w:txbxContent>
                </v:textbox>
                <w10:wrap type="square"/>
              </v:shape>
            </w:pict>
          </mc:Fallback>
        </mc:AlternateContent>
      </w:r>
      <w:r w:rsidR="00C41AEB" w:rsidRPr="00D374D0">
        <w:rPr>
          <w:rFonts w:cs="FoundersGrotesk-Light"/>
          <w:color w:val="000000"/>
          <w:lang w:val="en-GB" w:bidi="ar-YE"/>
        </w:rPr>
        <w:t xml:space="preserve">Name(s) </w:t>
      </w:r>
      <w:r w:rsidR="00D46CAE" w:rsidRPr="00D374D0">
        <w:rPr>
          <w:rFonts w:cs="FoundersGrotesk-Light"/>
          <w:color w:val="000000"/>
          <w:lang w:val="en-GB" w:bidi="ar-YE"/>
        </w:rPr>
        <w:t xml:space="preserve">of </w:t>
      </w:r>
      <w:r w:rsidR="00C41AEB" w:rsidRPr="00D374D0">
        <w:rPr>
          <w:rFonts w:cs="FoundersGrotesk-Light"/>
          <w:color w:val="000000"/>
          <w:lang w:val="en-GB" w:bidi="ar-YE"/>
        </w:rPr>
        <w:t>any other practices/designers/landscape architects that collaborated:</w:t>
      </w:r>
    </w:p>
    <w:p w14:paraId="5D8C8CCD" w14:textId="6EEE5324" w:rsidR="00C41AEB" w:rsidRPr="00D374D0" w:rsidRDefault="00C41AEB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lang w:val="en-GB" w:bidi="ar-YE"/>
        </w:rPr>
      </w:pPr>
    </w:p>
    <w:p w14:paraId="1346F909" w14:textId="77777777" w:rsidR="00495EF1" w:rsidRDefault="00495EF1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Semibold"/>
          <w:b/>
          <w:color w:val="000000"/>
          <w:lang w:val="en-GB" w:bidi="ar-YE"/>
        </w:rPr>
      </w:pPr>
    </w:p>
    <w:p w14:paraId="740282D7" w14:textId="77777777" w:rsidR="00C41AEB" w:rsidRPr="00D374D0" w:rsidRDefault="00C41AEB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b/>
          <w:color w:val="000000"/>
          <w:lang w:val="en-GB" w:bidi="ar-YE"/>
        </w:rPr>
      </w:pPr>
      <w:r w:rsidRPr="00D374D0">
        <w:rPr>
          <w:rFonts w:cs="FoundersGrotesk-Semibold"/>
          <w:b/>
          <w:color w:val="000000"/>
          <w:lang w:val="en-GB" w:bidi="ar-YE"/>
        </w:rPr>
        <w:t xml:space="preserve">CONTACT DETAILS </w:t>
      </w:r>
      <w:r w:rsidRPr="00D374D0">
        <w:rPr>
          <w:rFonts w:cs="FoundersGrotesk-Light"/>
          <w:b/>
          <w:color w:val="000000"/>
          <w:lang w:val="en-GB" w:bidi="ar-YE"/>
        </w:rPr>
        <w:t>(Design practice)</w:t>
      </w:r>
    </w:p>
    <w:p w14:paraId="1F62614D" w14:textId="4BFA198E" w:rsidR="00C41AEB" w:rsidRPr="00D374D0" w:rsidRDefault="005D5B14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lang w:val="en-GB" w:bidi="ar-YE"/>
        </w:rPr>
      </w:pPr>
      <w:r w:rsidRPr="00D374D0">
        <w:rPr>
          <w:rFonts w:cs="FoundersGrotesk-Light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44416" behindDoc="0" locked="0" layoutInCell="1" allowOverlap="1" wp14:anchorId="19E28F89" wp14:editId="6107B122">
                <wp:simplePos x="0" y="0"/>
                <wp:positionH relativeFrom="column">
                  <wp:posOffset>0</wp:posOffset>
                </wp:positionH>
                <wp:positionV relativeFrom="paragraph">
                  <wp:posOffset>228600</wp:posOffset>
                </wp:positionV>
                <wp:extent cx="5715000" cy="285750"/>
                <wp:effectExtent l="0" t="0" r="19050" b="19050"/>
                <wp:wrapSquare wrapText="bothSides"/>
                <wp:docPr id="51" name="Text Box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285750"/>
                        </a:xfrm>
                        <a:prstGeom prst="rect">
                          <a:avLst/>
                        </a:prstGeom>
                        <a:ln w="6350" cmpd="sng">
                          <a:solidFill>
                            <a:schemeClr val="tx1"/>
                          </a:solidFill>
                        </a:ln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25AA6AD" w14:textId="77777777" w:rsidR="00357E60" w:rsidRDefault="00357E6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E28F89" id="Text Box 51" o:spid="_x0000_s1038" type="#_x0000_t202" style="position:absolute;margin-left:0;margin-top:18pt;width:450pt;height:22.5pt;z-index:2516444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" fillcolor="white [3201]" strokecolor="black [3213]" strokeweight=".5pt">
                <v:textbox>
                  <w:txbxContent>
                    <w:p w14:paraId="425AA6AD" w14:textId="77777777" w:rsidR="00357E60" w:rsidRDefault="00357E60"/>
                  </w:txbxContent>
                </v:textbox>
                <w10:wrap type="square"/>
              </v:shape>
            </w:pict>
          </mc:Fallback>
        </mc:AlternateContent>
      </w:r>
      <w:r w:rsidR="00D46CAE" w:rsidRPr="00D374D0">
        <w:rPr>
          <w:rFonts w:cs="FoundersGrotesk-Light"/>
          <w:color w:val="000000"/>
          <w:lang w:val="en-GB" w:bidi="ar-YE"/>
        </w:rPr>
        <w:t>Contact n</w:t>
      </w:r>
      <w:r w:rsidR="00C41AEB" w:rsidRPr="00D374D0">
        <w:rPr>
          <w:rFonts w:cs="FoundersGrotesk-Light"/>
          <w:color w:val="000000"/>
          <w:lang w:val="en-GB" w:bidi="ar-YE"/>
        </w:rPr>
        <w:t>ame:</w:t>
      </w:r>
    </w:p>
    <w:p w14:paraId="1C3B8FBB" w14:textId="337DE207" w:rsidR="00C41AEB" w:rsidRPr="00D374D0" w:rsidRDefault="00C41AEB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lang w:val="en-GB" w:bidi="ar-YE"/>
        </w:rPr>
      </w:pPr>
    </w:p>
    <w:p w14:paraId="5472716E" w14:textId="7F550360" w:rsidR="00C41AEB" w:rsidRPr="00D374D0" w:rsidRDefault="00E05E3A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lang w:val="en-GB" w:bidi="ar-YE"/>
        </w:rPr>
      </w:pPr>
      <w:r w:rsidRPr="00D374D0">
        <w:rPr>
          <w:rFonts w:cs="FoundersGrotesk-Light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45440" behindDoc="0" locked="0" layoutInCell="1" allowOverlap="1" wp14:anchorId="4F75CDE2" wp14:editId="7F234CE6">
                <wp:simplePos x="0" y="0"/>
                <wp:positionH relativeFrom="column">
                  <wp:posOffset>0</wp:posOffset>
                </wp:positionH>
                <wp:positionV relativeFrom="paragraph">
                  <wp:posOffset>223520</wp:posOffset>
                </wp:positionV>
                <wp:extent cx="5715000" cy="285750"/>
                <wp:effectExtent l="0" t="0" r="19050" b="19050"/>
                <wp:wrapSquare wrapText="bothSides"/>
                <wp:docPr id="52" name="Text Box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285750"/>
                        </a:xfrm>
                        <a:prstGeom prst="rect">
                          <a:avLst/>
                        </a:prstGeom>
                        <a:ln w="6350" cmpd="sng">
                          <a:solidFill>
                            <a:schemeClr val="tx1"/>
                          </a:solidFill>
                        </a:ln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CCA214E" w14:textId="77777777" w:rsidR="00357E60" w:rsidRDefault="00357E6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75CDE2" id="Text Box 52" o:spid="_x0000_s1039" type="#_x0000_t202" style="position:absolute;margin-left:0;margin-top:17.6pt;width:450pt;height:22.5pt;z-index:2516454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" fillcolor="white [3201]" strokecolor="black [3213]" strokeweight=".5pt">
                <v:textbox>
                  <w:txbxContent>
                    <w:p w14:paraId="5CCA214E" w14:textId="77777777" w:rsidR="00357E60" w:rsidRDefault="00357E60"/>
                  </w:txbxContent>
                </v:textbox>
                <w10:wrap type="square"/>
              </v:shape>
            </w:pict>
          </mc:Fallback>
        </mc:AlternateContent>
      </w:r>
      <w:r w:rsidR="00C41AEB" w:rsidRPr="00D374D0">
        <w:rPr>
          <w:rFonts w:cs="FoundersGrotesk-Light"/>
          <w:color w:val="000000"/>
          <w:lang w:val="en-GB" w:bidi="ar-YE"/>
        </w:rPr>
        <w:t>Telephone:</w:t>
      </w:r>
    </w:p>
    <w:p w14:paraId="45767861" w14:textId="7EF5AB9D" w:rsidR="00C41AEB" w:rsidRPr="00D374D0" w:rsidRDefault="00C41AEB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lang w:val="en-GB" w:bidi="ar-YE"/>
        </w:rPr>
      </w:pPr>
    </w:p>
    <w:p w14:paraId="6CF4FEE5" w14:textId="31C5A976" w:rsidR="00C41AEB" w:rsidRPr="00D374D0" w:rsidRDefault="00E05E3A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lang w:val="en-GB" w:bidi="ar-YE"/>
        </w:rPr>
      </w:pPr>
      <w:r w:rsidRPr="00D374D0">
        <w:rPr>
          <w:rFonts w:cs="FoundersGrotesk-Light"/>
          <w:noProof/>
          <w:color w:val="000000"/>
        </w:rPr>
        <mc:AlternateContent>
          <mc:Choice Requires="wps">
            <w:drawing>
              <wp:anchor distT="0" distB="0" distL="114300" distR="114300" simplePos="0" relativeHeight="251559936" behindDoc="0" locked="0" layoutInCell="1" allowOverlap="1" wp14:anchorId="7465DAC5" wp14:editId="084A14CF">
                <wp:simplePos x="0" y="0"/>
                <wp:positionH relativeFrom="column">
                  <wp:posOffset>0</wp:posOffset>
                </wp:positionH>
                <wp:positionV relativeFrom="paragraph">
                  <wp:posOffset>289560</wp:posOffset>
                </wp:positionV>
                <wp:extent cx="5715000" cy="257175"/>
                <wp:effectExtent l="0" t="0" r="19050" b="28575"/>
                <wp:wrapSquare wrapText="bothSides"/>
                <wp:docPr id="53" name="Text Box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257175"/>
                        </a:xfrm>
                        <a:prstGeom prst="rect">
                          <a:avLst/>
                        </a:prstGeom>
                        <a:ln w="6350" cmpd="sng">
                          <a:solidFill>
                            <a:schemeClr val="tx1"/>
                          </a:solidFill>
                        </a:ln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AF9ED2" w14:textId="77777777" w:rsidR="00357E60" w:rsidRDefault="00357E6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65DAC5" id="Text Box 53" o:spid="_x0000_s1040" type="#_x0000_t202" style="position:absolute;margin-left:0;margin-top:22.8pt;width:450pt;height:20.25pt;z-index:2515599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" fillcolor="white [3201]" strokecolor="black [3213]" strokeweight=".5pt">
                <v:textbox>
                  <w:txbxContent>
                    <w:p w14:paraId="18AF9ED2" w14:textId="77777777" w:rsidR="00357E60" w:rsidRDefault="00357E60"/>
                  </w:txbxContent>
                </v:textbox>
                <w10:wrap type="square"/>
              </v:shape>
            </w:pict>
          </mc:Fallback>
        </mc:AlternateContent>
      </w:r>
      <w:r w:rsidR="00C41AEB" w:rsidRPr="00D374D0">
        <w:rPr>
          <w:rFonts w:cs="FoundersGrotesk-Light"/>
          <w:color w:val="000000"/>
          <w:lang w:val="en-GB" w:bidi="ar-YE"/>
        </w:rPr>
        <w:t>Mobile:</w:t>
      </w:r>
    </w:p>
    <w:p w14:paraId="3FBF1D34" w14:textId="1D3FF88C" w:rsidR="005D5B14" w:rsidRPr="00D374D0" w:rsidRDefault="005D5B14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lang w:val="en-GB" w:bidi="ar-YE"/>
        </w:rPr>
      </w:pPr>
    </w:p>
    <w:p w14:paraId="64D09D33" w14:textId="3A2EC2F7" w:rsidR="00C41AEB" w:rsidRPr="00D374D0" w:rsidRDefault="00E05E3A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lang w:val="en-GB" w:bidi="ar-YE"/>
        </w:rPr>
      </w:pPr>
      <w:r w:rsidRPr="00D374D0">
        <w:rPr>
          <w:rFonts w:cs="FoundersGrotesk-Light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46464" behindDoc="0" locked="0" layoutInCell="1" allowOverlap="1" wp14:anchorId="6BDBB7E6" wp14:editId="1D0D096A">
                <wp:simplePos x="0" y="0"/>
                <wp:positionH relativeFrom="column">
                  <wp:posOffset>0</wp:posOffset>
                </wp:positionH>
                <wp:positionV relativeFrom="paragraph">
                  <wp:posOffset>214630</wp:posOffset>
                </wp:positionV>
                <wp:extent cx="5715000" cy="304800"/>
                <wp:effectExtent l="0" t="0" r="19050" b="19050"/>
                <wp:wrapSquare wrapText="bothSides"/>
                <wp:docPr id="54" name="Text Box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304800"/>
                        </a:xfrm>
                        <a:prstGeom prst="rect">
                          <a:avLst/>
                        </a:prstGeom>
                        <a:ln w="6350" cmpd="sng">
                          <a:solidFill>
                            <a:schemeClr val="tx1"/>
                          </a:solidFill>
                        </a:ln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86ECBA7" w14:textId="77777777" w:rsidR="00357E60" w:rsidRDefault="00357E6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DBB7E6" id="Text Box 54" o:spid="_x0000_s1041" type="#_x0000_t202" style="position:absolute;margin-left:0;margin-top:16.9pt;width:450pt;height:24pt;z-index:2516464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" fillcolor="white [3201]" strokecolor="black [3213]" strokeweight=".5pt">
                <v:textbox>
                  <w:txbxContent>
                    <w:p w14:paraId="786ECBA7" w14:textId="77777777" w:rsidR="00357E60" w:rsidRDefault="00357E60"/>
                  </w:txbxContent>
                </v:textbox>
                <w10:wrap type="square"/>
              </v:shape>
            </w:pict>
          </mc:Fallback>
        </mc:AlternateContent>
      </w:r>
      <w:r w:rsidR="00C41AEB" w:rsidRPr="00D374D0">
        <w:rPr>
          <w:rFonts w:cs="FoundersGrotesk-Light"/>
          <w:color w:val="000000"/>
          <w:lang w:val="en-GB" w:bidi="ar-YE"/>
        </w:rPr>
        <w:t>Email:</w:t>
      </w:r>
    </w:p>
    <w:p w14:paraId="4FCEBAF3" w14:textId="045A39E3" w:rsidR="00C41AEB" w:rsidRPr="00D374D0" w:rsidRDefault="00C41AEB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vertAlign w:val="subscript"/>
          <w:lang w:val="en-GB" w:bidi="ar-YE"/>
        </w:rPr>
      </w:pPr>
    </w:p>
    <w:p w14:paraId="48E6EC72" w14:textId="23FA7B03" w:rsidR="00C41AEB" w:rsidRPr="00D374D0" w:rsidRDefault="00E05E3A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lang w:val="en-GB" w:bidi="ar-YE"/>
        </w:rPr>
      </w:pPr>
      <w:r w:rsidRPr="00D374D0">
        <w:rPr>
          <w:rFonts w:cs="FoundersGrotesk-Light"/>
          <w:noProof/>
          <w:color w:val="000000"/>
        </w:rPr>
        <mc:AlternateContent>
          <mc:Choice Requires="wps">
            <w:drawing>
              <wp:anchor distT="0" distB="0" distL="114300" distR="114300" simplePos="0" relativeHeight="251561984" behindDoc="0" locked="0" layoutInCell="1" allowOverlap="1" wp14:anchorId="5F8E3ED3" wp14:editId="182EF489">
                <wp:simplePos x="0" y="0"/>
                <wp:positionH relativeFrom="column">
                  <wp:posOffset>0</wp:posOffset>
                </wp:positionH>
                <wp:positionV relativeFrom="paragraph">
                  <wp:posOffset>299085</wp:posOffset>
                </wp:positionV>
                <wp:extent cx="5715000" cy="257175"/>
                <wp:effectExtent l="0" t="0" r="19050" b="28575"/>
                <wp:wrapSquare wrapText="bothSides"/>
                <wp:docPr id="55" name="Text Box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257175"/>
                        </a:xfrm>
                        <a:prstGeom prst="rect">
                          <a:avLst/>
                        </a:prstGeom>
                        <a:ln w="6350" cmpd="sng">
                          <a:solidFill>
                            <a:schemeClr val="tx1"/>
                          </a:solidFill>
                        </a:ln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68F4D79" w14:textId="77777777" w:rsidR="00357E60" w:rsidRDefault="00357E6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8E3ED3" id="Text Box 55" o:spid="_x0000_s1042" type="#_x0000_t202" style="position:absolute;margin-left:0;margin-top:23.55pt;width:450pt;height:20.25pt;z-index:2515619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" fillcolor="white [3201]" strokecolor="black [3213]" strokeweight=".5pt">
                <v:textbox>
                  <w:txbxContent>
                    <w:p w14:paraId="468F4D79" w14:textId="77777777" w:rsidR="00357E60" w:rsidRDefault="00357E60"/>
                  </w:txbxContent>
                </v:textbox>
                <w10:wrap type="square"/>
              </v:shape>
            </w:pict>
          </mc:Fallback>
        </mc:AlternateContent>
      </w:r>
      <w:r w:rsidR="00740EB9">
        <w:rPr>
          <w:rFonts w:cs="FoundersGrotesk-Light"/>
          <w:color w:val="000000"/>
          <w:lang w:val="en-GB" w:bidi="ar-YE"/>
        </w:rPr>
        <w:t>Instagram</w:t>
      </w:r>
      <w:r w:rsidR="00C41AEB" w:rsidRPr="00D374D0">
        <w:rPr>
          <w:rFonts w:cs="FoundersGrotesk-Light"/>
          <w:color w:val="000000"/>
          <w:lang w:val="en-GB" w:bidi="ar-YE"/>
        </w:rPr>
        <w:t>:</w:t>
      </w:r>
    </w:p>
    <w:p w14:paraId="245A1CF9" w14:textId="511208F4" w:rsidR="005D5B14" w:rsidRPr="00D374D0" w:rsidRDefault="005D5B14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lang w:val="en-GB" w:bidi="ar-YE"/>
        </w:rPr>
      </w:pPr>
    </w:p>
    <w:p w14:paraId="5386369C" w14:textId="3BEE6BE2" w:rsidR="00C41AEB" w:rsidRPr="00D374D0" w:rsidRDefault="00E05E3A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lang w:val="en-GB" w:bidi="ar-YE"/>
        </w:rPr>
      </w:pPr>
      <w:r w:rsidRPr="00D374D0">
        <w:rPr>
          <w:rFonts w:cs="FoundersGrotesk-Light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 wp14:anchorId="32D24C65" wp14:editId="5C67FB1E">
                <wp:simplePos x="0" y="0"/>
                <wp:positionH relativeFrom="column">
                  <wp:posOffset>0</wp:posOffset>
                </wp:positionH>
                <wp:positionV relativeFrom="paragraph">
                  <wp:posOffset>214630</wp:posOffset>
                </wp:positionV>
                <wp:extent cx="5715000" cy="266700"/>
                <wp:effectExtent l="0" t="0" r="19050" b="19050"/>
                <wp:wrapSquare wrapText="bothSides"/>
                <wp:docPr id="56" name="Text Box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266700"/>
                        </a:xfrm>
                        <a:prstGeom prst="rect">
                          <a:avLst/>
                        </a:prstGeom>
                        <a:ln w="6350" cmpd="sng">
                          <a:solidFill>
                            <a:schemeClr val="tx1"/>
                          </a:solidFill>
                        </a:ln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001872A" w14:textId="77777777" w:rsidR="00357E60" w:rsidRDefault="00357E6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D24C65" id="Text Box 56" o:spid="_x0000_s1043" type="#_x0000_t202" style="position:absolute;margin-left:0;margin-top:16.9pt;width:450pt;height:21pt;z-index:2516474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" fillcolor="white [3201]" strokecolor="black [3213]" strokeweight=".5pt">
                <v:textbox>
                  <w:txbxContent>
                    <w:p w14:paraId="6001872A" w14:textId="77777777" w:rsidR="00357E60" w:rsidRDefault="00357E60"/>
                  </w:txbxContent>
                </v:textbox>
                <w10:wrap type="square"/>
              </v:shape>
            </w:pict>
          </mc:Fallback>
        </mc:AlternateContent>
      </w:r>
      <w:r w:rsidR="00C41AEB" w:rsidRPr="00D374D0">
        <w:rPr>
          <w:rFonts w:cs="FoundersGrotesk-Light"/>
          <w:color w:val="000000"/>
          <w:lang w:val="en-GB" w:bidi="ar-YE"/>
        </w:rPr>
        <w:t>Website:</w:t>
      </w:r>
    </w:p>
    <w:p w14:paraId="5DF43B97" w14:textId="2AE4A613" w:rsidR="005D5B14" w:rsidRPr="00D374D0" w:rsidRDefault="00E05E3A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lang w:val="en-GB" w:bidi="ar-YE"/>
        </w:rPr>
      </w:pPr>
      <w:r w:rsidRPr="00D374D0">
        <w:rPr>
          <w:rFonts w:cs="FoundersGrotesk-Light"/>
          <w:noProof/>
          <w:color w:val="000000"/>
        </w:rPr>
        <mc:AlternateContent>
          <mc:Choice Requires="wps">
            <w:drawing>
              <wp:anchor distT="0" distB="0" distL="114300" distR="114300" simplePos="0" relativeHeight="251564032" behindDoc="0" locked="0" layoutInCell="1" allowOverlap="1" wp14:anchorId="697465D9" wp14:editId="1C199574">
                <wp:simplePos x="0" y="0"/>
                <wp:positionH relativeFrom="column">
                  <wp:posOffset>0</wp:posOffset>
                </wp:positionH>
                <wp:positionV relativeFrom="paragraph">
                  <wp:posOffset>772160</wp:posOffset>
                </wp:positionV>
                <wp:extent cx="5715000" cy="285750"/>
                <wp:effectExtent l="0" t="0" r="19050" b="19050"/>
                <wp:wrapSquare wrapText="bothSides"/>
                <wp:docPr id="59" name="Text Box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285750"/>
                        </a:xfrm>
                        <a:prstGeom prst="rect">
                          <a:avLst/>
                        </a:prstGeom>
                        <a:ln w="6350" cmpd="sng">
                          <a:solidFill>
                            <a:schemeClr val="tx1"/>
                          </a:solidFill>
                        </a:ln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3F4FD36" w14:textId="77777777" w:rsidR="00357E60" w:rsidRDefault="00357E6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7465D9" id="Text Box 59" o:spid="_x0000_s1044" type="#_x0000_t202" style="position:absolute;margin-left:0;margin-top:60.8pt;width:450pt;height:22.5pt;z-index:2515640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" fillcolor="white [3201]" strokecolor="black [3213]" strokeweight=".5pt">
                <v:textbox>
                  <w:txbxContent>
                    <w:p w14:paraId="13F4FD36" w14:textId="77777777" w:rsidR="00357E60" w:rsidRDefault="00357E60"/>
                  </w:txbxContent>
                </v:textbox>
                <w10:wrap type="square"/>
              </v:shape>
            </w:pict>
          </mc:Fallback>
        </mc:AlternateContent>
      </w:r>
    </w:p>
    <w:p w14:paraId="4413FF34" w14:textId="0198C1B4" w:rsidR="00C41AEB" w:rsidRPr="00D374D0" w:rsidRDefault="00C41AEB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lang w:val="en-GB" w:bidi="ar-YE"/>
        </w:rPr>
      </w:pPr>
      <w:r w:rsidRPr="00D374D0">
        <w:rPr>
          <w:rFonts w:cs="FoundersGrotesk-Light"/>
          <w:color w:val="000000"/>
          <w:lang w:val="en-GB" w:bidi="ar-YE"/>
        </w:rPr>
        <w:t>Address(es):</w:t>
      </w:r>
    </w:p>
    <w:p w14:paraId="4512B3D1" w14:textId="77777777" w:rsidR="0001113A" w:rsidRDefault="0001113A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Semibold"/>
          <w:b/>
          <w:color w:val="000000"/>
          <w:sz w:val="25"/>
          <w:szCs w:val="25"/>
          <w:lang w:val="en-GB" w:bidi="ar-YE"/>
        </w:rPr>
      </w:pPr>
    </w:p>
    <w:p w14:paraId="21FF9D43" w14:textId="77777777" w:rsidR="0001113A" w:rsidRDefault="0001113A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Semibold"/>
          <w:b/>
          <w:color w:val="000000"/>
          <w:sz w:val="25"/>
          <w:szCs w:val="25"/>
          <w:lang w:val="en-GB" w:bidi="ar-YE"/>
        </w:rPr>
      </w:pPr>
    </w:p>
    <w:p w14:paraId="6056F7BB" w14:textId="77777777" w:rsidR="0001113A" w:rsidRDefault="0001113A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Semibold"/>
          <w:b/>
          <w:color w:val="000000"/>
          <w:sz w:val="25"/>
          <w:szCs w:val="25"/>
          <w:lang w:val="en-GB" w:bidi="ar-YE"/>
        </w:rPr>
      </w:pPr>
    </w:p>
    <w:p w14:paraId="162532F9" w14:textId="6640D5CD" w:rsidR="00C41AEB" w:rsidRPr="00D374D0" w:rsidRDefault="00C41AEB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b/>
          <w:color w:val="000000"/>
          <w:sz w:val="25"/>
          <w:szCs w:val="25"/>
          <w:lang w:val="en-GB" w:bidi="ar-YE"/>
        </w:rPr>
      </w:pPr>
      <w:r w:rsidRPr="00D374D0">
        <w:rPr>
          <w:rFonts w:cs="FoundersGrotesk-Semibold"/>
          <w:b/>
          <w:color w:val="000000"/>
          <w:sz w:val="25"/>
          <w:szCs w:val="25"/>
          <w:lang w:val="en-GB" w:bidi="ar-YE"/>
        </w:rPr>
        <w:t>CONSTRUCTION</w:t>
      </w:r>
    </w:p>
    <w:p w14:paraId="2C21483C" w14:textId="79B1F9B9" w:rsidR="00C41AEB" w:rsidRPr="00D374D0" w:rsidRDefault="004D43FB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  <w:r w:rsidRPr="00D374D0">
        <w:rPr>
          <w:rFonts w:cs="FoundersGrotesk-Light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48512" behindDoc="0" locked="0" layoutInCell="1" allowOverlap="1" wp14:anchorId="60E10F6F" wp14:editId="1C8737AB">
                <wp:simplePos x="0" y="0"/>
                <wp:positionH relativeFrom="column">
                  <wp:posOffset>0</wp:posOffset>
                </wp:positionH>
                <wp:positionV relativeFrom="paragraph">
                  <wp:posOffset>264795</wp:posOffset>
                </wp:positionV>
                <wp:extent cx="5715000" cy="285750"/>
                <wp:effectExtent l="0" t="0" r="19050" b="19050"/>
                <wp:wrapSquare wrapText="bothSides"/>
                <wp:docPr id="60" name="Text Box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285750"/>
                        </a:xfrm>
                        <a:prstGeom prst="rect">
                          <a:avLst/>
                        </a:prstGeom>
                        <a:ln w="6350" cmpd="sng">
                          <a:solidFill>
                            <a:schemeClr val="tx1"/>
                          </a:solidFill>
                        </a:ln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8D8626E" w14:textId="77777777" w:rsidR="00357E60" w:rsidRDefault="00357E6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E10F6F" id="Text Box 60" o:spid="_x0000_s1045" type="#_x0000_t202" style="position:absolute;margin-left:0;margin-top:20.85pt;width:450pt;height:22.5pt;z-index:2516485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" fillcolor="white [3201]" strokecolor="black [3213]" strokeweight=".5pt">
                <v:textbox>
                  <w:txbxContent>
                    <w:p w14:paraId="48D8626E" w14:textId="77777777" w:rsidR="00357E60" w:rsidRDefault="00357E60"/>
                  </w:txbxContent>
                </v:textbox>
                <w10:wrap type="square"/>
              </v:shape>
            </w:pict>
          </mc:Fallback>
        </mc:AlternateContent>
      </w:r>
      <w:r w:rsidR="00C41AEB" w:rsidRPr="00D374D0">
        <w:rPr>
          <w:rFonts w:cs="FoundersGrotesk-Light"/>
          <w:color w:val="000000"/>
          <w:sz w:val="25"/>
          <w:szCs w:val="25"/>
          <w:lang w:val="en-GB" w:bidi="ar-YE"/>
        </w:rPr>
        <w:t xml:space="preserve">Contractor: </w:t>
      </w:r>
    </w:p>
    <w:p w14:paraId="1DA74027" w14:textId="2C2DF237" w:rsidR="00C41AEB" w:rsidRPr="00D374D0" w:rsidRDefault="00C41AEB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3454D071" w14:textId="6999409F" w:rsidR="00C41AEB" w:rsidRPr="00D374D0" w:rsidRDefault="00F2407A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  <w:r w:rsidRPr="00D374D0">
        <w:rPr>
          <w:rFonts w:cs="FoundersGrotesk-Light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3750F339" wp14:editId="0A6F5B43">
                <wp:simplePos x="0" y="0"/>
                <wp:positionH relativeFrom="column">
                  <wp:posOffset>0</wp:posOffset>
                </wp:positionH>
                <wp:positionV relativeFrom="paragraph">
                  <wp:posOffset>325120</wp:posOffset>
                </wp:positionV>
                <wp:extent cx="5715000" cy="276225"/>
                <wp:effectExtent l="0" t="0" r="19050" b="28575"/>
                <wp:wrapSquare wrapText="bothSides"/>
                <wp:docPr id="61" name="Text Box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276225"/>
                        </a:xfrm>
                        <a:prstGeom prst="rect">
                          <a:avLst/>
                        </a:prstGeom>
                        <a:ln w="6350" cmpd="sng">
                          <a:solidFill>
                            <a:schemeClr val="tx1"/>
                          </a:solidFill>
                        </a:ln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1842181" w14:textId="77777777" w:rsidR="00357E60" w:rsidRDefault="00357E6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50F339" id="Text Box 61" o:spid="_x0000_s1046" type="#_x0000_t202" style="position:absolute;margin-left:0;margin-top:25.6pt;width:450pt;height:21.75pt;z-index:2516495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" fillcolor="white [3201]" strokecolor="black [3213]" strokeweight=".5pt">
                <v:textbox>
                  <w:txbxContent>
                    <w:p w14:paraId="51842181" w14:textId="77777777" w:rsidR="00357E60" w:rsidRDefault="00357E60"/>
                  </w:txbxContent>
                </v:textbox>
                <w10:wrap type="square"/>
              </v:shape>
            </w:pict>
          </mc:Fallback>
        </mc:AlternateContent>
      </w:r>
      <w:r w:rsidR="00C41AEB" w:rsidRPr="00D374D0">
        <w:rPr>
          <w:rFonts w:cs="FoundersGrotesk-Light"/>
          <w:color w:val="000000"/>
          <w:sz w:val="25"/>
          <w:szCs w:val="25"/>
          <w:lang w:val="en-GB" w:bidi="ar-YE"/>
        </w:rPr>
        <w:t>Duration:</w:t>
      </w:r>
    </w:p>
    <w:p w14:paraId="7E2062C5" w14:textId="4BEE8F70" w:rsidR="00C41AEB" w:rsidRPr="00D374D0" w:rsidRDefault="00C41AEB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3B7A1C3F" w14:textId="01B04C57" w:rsidR="00C41AEB" w:rsidRPr="00D374D0" w:rsidRDefault="00F2407A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  <w:r w:rsidRPr="00D374D0">
        <w:rPr>
          <w:rFonts w:cs="FoundersGrotesk-Light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750EEFD8" wp14:editId="6D0CDF65">
                <wp:simplePos x="0" y="0"/>
                <wp:positionH relativeFrom="column">
                  <wp:posOffset>0</wp:posOffset>
                </wp:positionH>
                <wp:positionV relativeFrom="paragraph">
                  <wp:posOffset>290830</wp:posOffset>
                </wp:positionV>
                <wp:extent cx="5715000" cy="295275"/>
                <wp:effectExtent l="0" t="0" r="19050" b="28575"/>
                <wp:wrapSquare wrapText="bothSides"/>
                <wp:docPr id="64" name="Text Box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295275"/>
                        </a:xfrm>
                        <a:prstGeom prst="rect">
                          <a:avLst/>
                        </a:prstGeom>
                        <a:ln w="6350" cmpd="sng">
                          <a:solidFill>
                            <a:schemeClr val="tx1"/>
                          </a:solidFill>
                        </a:ln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C7FBACD" w14:textId="77777777" w:rsidR="00357E60" w:rsidRDefault="00357E6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0EEFD8" id="Text Box 64" o:spid="_x0000_s1047" type="#_x0000_t202" style="position:absolute;margin-left:0;margin-top:22.9pt;width:450pt;height:23.25pt;z-index:2516505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" fillcolor="white [3201]" strokecolor="black [3213]" strokeweight=".5pt">
                <v:textbox>
                  <w:txbxContent>
                    <w:p w14:paraId="7C7FBACD" w14:textId="77777777" w:rsidR="00357E60" w:rsidRDefault="00357E60"/>
                  </w:txbxContent>
                </v:textbox>
                <w10:wrap type="square"/>
              </v:shape>
            </w:pict>
          </mc:Fallback>
        </mc:AlternateContent>
      </w:r>
      <w:r w:rsidR="00C41AEB" w:rsidRPr="00D374D0">
        <w:rPr>
          <w:rFonts w:cs="FoundersGrotesk-Light"/>
          <w:color w:val="000000"/>
          <w:sz w:val="25"/>
          <w:szCs w:val="25"/>
          <w:lang w:val="en-GB" w:bidi="ar-YE"/>
        </w:rPr>
        <w:t>Cost:</w:t>
      </w:r>
    </w:p>
    <w:p w14:paraId="00397EB1" w14:textId="77777777" w:rsidR="00C41AEB" w:rsidRPr="00D374D0" w:rsidRDefault="00C41AEB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38BE08EB" w14:textId="6C5CA164" w:rsidR="00C41AEB" w:rsidRPr="00D374D0" w:rsidRDefault="00F2407A" w:rsidP="00F2407A">
      <w:pPr>
        <w:rPr>
          <w:rFonts w:cs="FoundersGrotesk-Light"/>
          <w:color w:val="000000"/>
          <w:sz w:val="25"/>
          <w:szCs w:val="25"/>
          <w:lang w:val="en-GB" w:bidi="ar-YE"/>
        </w:rPr>
      </w:pPr>
      <w:r w:rsidRPr="00D374D0">
        <w:rPr>
          <w:rFonts w:cs="FoundersGrotesk-Light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38A87436" wp14:editId="21E31F87">
                <wp:simplePos x="0" y="0"/>
                <wp:positionH relativeFrom="column">
                  <wp:posOffset>0</wp:posOffset>
                </wp:positionH>
                <wp:positionV relativeFrom="paragraph">
                  <wp:posOffset>213995</wp:posOffset>
                </wp:positionV>
                <wp:extent cx="5715000" cy="276225"/>
                <wp:effectExtent l="0" t="0" r="19050" b="28575"/>
                <wp:wrapSquare wrapText="bothSides"/>
                <wp:docPr id="65" name="Text Box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276225"/>
                        </a:xfrm>
                        <a:prstGeom prst="rect">
                          <a:avLst/>
                        </a:prstGeom>
                        <a:ln w="6350" cmpd="sng">
                          <a:solidFill>
                            <a:schemeClr val="tx1"/>
                          </a:solidFill>
                        </a:ln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F3EC8B9" w14:textId="77777777" w:rsidR="00357E60" w:rsidRDefault="00357E6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A87436" id="Text Box 65" o:spid="_x0000_s1048" type="#_x0000_t202" style="position:absolute;margin-left:0;margin-top:16.85pt;width:450pt;height:21.75pt;z-index:2516515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" fillcolor="white [3201]" strokecolor="black [3213]" strokeweight=".5pt">
                <v:textbox>
                  <w:txbxContent>
                    <w:p w14:paraId="6F3EC8B9" w14:textId="77777777" w:rsidR="00357E60" w:rsidRDefault="00357E60"/>
                  </w:txbxContent>
                </v:textbox>
                <w10:wrap type="square"/>
              </v:shape>
            </w:pict>
          </mc:Fallback>
        </mc:AlternateContent>
      </w:r>
      <w:r w:rsidR="00C41AEB" w:rsidRPr="00D374D0">
        <w:rPr>
          <w:rFonts w:cs="FoundersGrotesk-Light"/>
          <w:color w:val="000000"/>
          <w:sz w:val="25"/>
          <w:szCs w:val="25"/>
          <w:lang w:val="en-GB" w:bidi="ar-YE"/>
        </w:rPr>
        <w:t>Location</w:t>
      </w:r>
      <w:r w:rsidRPr="00D374D0">
        <w:rPr>
          <w:rFonts w:cs="FoundersGrotesk-Light"/>
          <w:color w:val="000000"/>
          <w:sz w:val="25"/>
          <w:szCs w:val="25"/>
          <w:lang w:val="en-GB" w:bidi="ar-YE"/>
        </w:rPr>
        <w:t>:</w:t>
      </w:r>
    </w:p>
    <w:p w14:paraId="272FAF91" w14:textId="77777777" w:rsidR="004425B4" w:rsidRPr="00D374D0" w:rsidRDefault="004425B4" w:rsidP="00F2407A">
      <w:pPr>
        <w:rPr>
          <w:rFonts w:cs="FoundersGrotesk-Light"/>
          <w:color w:val="000000"/>
          <w:sz w:val="25"/>
          <w:szCs w:val="25"/>
          <w:lang w:val="en-GB" w:bidi="ar-YE"/>
        </w:rPr>
      </w:pPr>
    </w:p>
    <w:p w14:paraId="6B6F172E" w14:textId="77777777" w:rsidR="004425B4" w:rsidRDefault="004425B4" w:rsidP="00F2407A">
      <w:pPr>
        <w:rPr>
          <w:rFonts w:cs="FoundersGrotesk-Light"/>
          <w:color w:val="000000"/>
          <w:sz w:val="25"/>
          <w:szCs w:val="25"/>
          <w:lang w:val="en-GB" w:bidi="ar-YE"/>
        </w:rPr>
      </w:pPr>
    </w:p>
    <w:p w14:paraId="650024D4" w14:textId="77777777" w:rsidR="00C84270" w:rsidRDefault="00C84270" w:rsidP="00F2407A">
      <w:pPr>
        <w:rPr>
          <w:rFonts w:cs="FoundersGrotesk-Light"/>
          <w:color w:val="000000"/>
          <w:sz w:val="25"/>
          <w:szCs w:val="25"/>
          <w:lang w:val="en-GB" w:bidi="ar-YE"/>
        </w:rPr>
      </w:pPr>
    </w:p>
    <w:p w14:paraId="5191D7DE" w14:textId="77777777" w:rsidR="00C84270" w:rsidRDefault="00C84270" w:rsidP="00F2407A">
      <w:pPr>
        <w:rPr>
          <w:rFonts w:cs="FoundersGrotesk-Light"/>
          <w:color w:val="000000"/>
          <w:sz w:val="25"/>
          <w:szCs w:val="25"/>
          <w:lang w:val="en-GB" w:bidi="ar-YE"/>
        </w:rPr>
      </w:pPr>
    </w:p>
    <w:p w14:paraId="63134D57" w14:textId="77777777" w:rsidR="00C84270" w:rsidRDefault="00C84270" w:rsidP="00F2407A">
      <w:pPr>
        <w:rPr>
          <w:rFonts w:cs="FoundersGrotesk-Light"/>
          <w:color w:val="000000"/>
          <w:sz w:val="25"/>
          <w:szCs w:val="25"/>
          <w:lang w:val="en-GB" w:bidi="ar-YE"/>
        </w:rPr>
      </w:pPr>
    </w:p>
    <w:p w14:paraId="74D29DB8" w14:textId="77777777" w:rsidR="0043379B" w:rsidRDefault="0043379B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Semibold"/>
          <w:b/>
          <w:color w:val="000000"/>
          <w:sz w:val="25"/>
          <w:szCs w:val="25"/>
          <w:lang w:val="en-GB" w:bidi="ar-YE"/>
        </w:rPr>
      </w:pPr>
    </w:p>
    <w:p w14:paraId="4EF98A23" w14:textId="77777777" w:rsidR="0043379B" w:rsidRDefault="0043379B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Semibold"/>
          <w:b/>
          <w:color w:val="000000"/>
          <w:sz w:val="25"/>
          <w:szCs w:val="25"/>
          <w:lang w:val="en-GB" w:bidi="ar-YE"/>
        </w:rPr>
      </w:pPr>
    </w:p>
    <w:p w14:paraId="563548F0" w14:textId="77777777" w:rsidR="0043379B" w:rsidRDefault="0043379B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Semibold"/>
          <w:b/>
          <w:color w:val="000000"/>
          <w:sz w:val="25"/>
          <w:szCs w:val="25"/>
          <w:lang w:val="en-GB" w:bidi="ar-YE"/>
        </w:rPr>
      </w:pPr>
    </w:p>
    <w:p w14:paraId="553C126D" w14:textId="77777777" w:rsidR="0043379B" w:rsidRDefault="0043379B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Semibold"/>
          <w:b/>
          <w:color w:val="000000"/>
          <w:sz w:val="25"/>
          <w:szCs w:val="25"/>
          <w:lang w:val="en-GB" w:bidi="ar-YE"/>
        </w:rPr>
      </w:pPr>
    </w:p>
    <w:p w14:paraId="7C9BC75F" w14:textId="77777777" w:rsidR="0043379B" w:rsidRDefault="0043379B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Semibold"/>
          <w:b/>
          <w:color w:val="000000"/>
          <w:sz w:val="25"/>
          <w:szCs w:val="25"/>
          <w:lang w:val="en-GB" w:bidi="ar-YE"/>
        </w:rPr>
      </w:pPr>
    </w:p>
    <w:p w14:paraId="7F3C774D" w14:textId="77777777" w:rsidR="0043379B" w:rsidRDefault="0043379B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Semibold"/>
          <w:b/>
          <w:color w:val="000000"/>
          <w:sz w:val="25"/>
          <w:szCs w:val="25"/>
          <w:lang w:val="en-GB" w:bidi="ar-YE"/>
        </w:rPr>
      </w:pPr>
    </w:p>
    <w:p w14:paraId="4DB9C579" w14:textId="77777777" w:rsidR="0043379B" w:rsidRDefault="0043379B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Semibold"/>
          <w:b/>
          <w:color w:val="000000"/>
          <w:sz w:val="25"/>
          <w:szCs w:val="25"/>
          <w:lang w:val="en-GB" w:bidi="ar-YE"/>
        </w:rPr>
      </w:pPr>
    </w:p>
    <w:p w14:paraId="6AD9A093" w14:textId="77777777" w:rsidR="0043379B" w:rsidRDefault="0043379B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Semibold"/>
          <w:b/>
          <w:color w:val="000000"/>
          <w:sz w:val="25"/>
          <w:szCs w:val="25"/>
          <w:lang w:val="en-GB" w:bidi="ar-YE"/>
        </w:rPr>
      </w:pPr>
    </w:p>
    <w:p w14:paraId="39F21DA4" w14:textId="77777777" w:rsidR="0043379B" w:rsidRDefault="0043379B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Semibold"/>
          <w:b/>
          <w:color w:val="000000"/>
          <w:sz w:val="25"/>
          <w:szCs w:val="25"/>
          <w:lang w:val="en-GB" w:bidi="ar-YE"/>
        </w:rPr>
      </w:pPr>
    </w:p>
    <w:p w14:paraId="1867E855" w14:textId="77777777" w:rsidR="0043379B" w:rsidRDefault="0043379B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Semibold"/>
          <w:b/>
          <w:color w:val="000000"/>
          <w:sz w:val="25"/>
          <w:szCs w:val="25"/>
          <w:lang w:val="en-GB" w:bidi="ar-YE"/>
        </w:rPr>
      </w:pPr>
    </w:p>
    <w:p w14:paraId="6548D0DB" w14:textId="77777777" w:rsidR="0043379B" w:rsidRDefault="0043379B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Semibold"/>
          <w:b/>
          <w:color w:val="000000"/>
          <w:sz w:val="25"/>
          <w:szCs w:val="25"/>
          <w:lang w:val="en-GB" w:bidi="ar-YE"/>
        </w:rPr>
      </w:pPr>
    </w:p>
    <w:p w14:paraId="35814271" w14:textId="77777777" w:rsidR="0043379B" w:rsidRDefault="0043379B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Semibold"/>
          <w:b/>
          <w:color w:val="000000"/>
          <w:sz w:val="25"/>
          <w:szCs w:val="25"/>
          <w:lang w:val="en-GB" w:bidi="ar-YE"/>
        </w:rPr>
      </w:pPr>
    </w:p>
    <w:p w14:paraId="3ADEBD92" w14:textId="77777777" w:rsidR="0043379B" w:rsidRDefault="0043379B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Semibold"/>
          <w:b/>
          <w:color w:val="000000"/>
          <w:sz w:val="25"/>
          <w:szCs w:val="25"/>
          <w:lang w:val="en-GB" w:bidi="ar-YE"/>
        </w:rPr>
      </w:pPr>
    </w:p>
    <w:p w14:paraId="3EB5D682" w14:textId="77777777" w:rsidR="005A35AB" w:rsidRDefault="005A35AB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Semibold"/>
          <w:b/>
          <w:color w:val="000000"/>
          <w:sz w:val="25"/>
          <w:szCs w:val="25"/>
          <w:lang w:val="en-GB" w:bidi="ar-YE"/>
        </w:rPr>
      </w:pPr>
    </w:p>
    <w:p w14:paraId="5026DA06" w14:textId="77777777" w:rsidR="00B97E2F" w:rsidRDefault="00B97E2F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Semibold"/>
          <w:b/>
          <w:color w:val="000000"/>
          <w:sz w:val="25"/>
          <w:szCs w:val="25"/>
          <w:lang w:val="en-GB" w:bidi="ar-YE"/>
        </w:rPr>
      </w:pPr>
    </w:p>
    <w:p w14:paraId="3FFEF8F5" w14:textId="77777777" w:rsidR="00B97E2F" w:rsidRDefault="00B97E2F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Semibold"/>
          <w:b/>
          <w:color w:val="000000"/>
          <w:sz w:val="25"/>
          <w:szCs w:val="25"/>
          <w:lang w:val="en-GB" w:bidi="ar-YE"/>
        </w:rPr>
      </w:pPr>
    </w:p>
    <w:p w14:paraId="5D9D63B5" w14:textId="77777777" w:rsidR="00B97E2F" w:rsidRDefault="00B97E2F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Semibold"/>
          <w:b/>
          <w:color w:val="000000"/>
          <w:sz w:val="25"/>
          <w:szCs w:val="25"/>
          <w:lang w:val="en-GB" w:bidi="ar-YE"/>
        </w:rPr>
      </w:pPr>
    </w:p>
    <w:p w14:paraId="775FC7DA" w14:textId="77777777" w:rsidR="00B97E2F" w:rsidRDefault="00B97E2F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Semibold"/>
          <w:b/>
          <w:color w:val="000000"/>
          <w:sz w:val="25"/>
          <w:szCs w:val="25"/>
          <w:lang w:val="en-GB" w:bidi="ar-YE"/>
        </w:rPr>
      </w:pPr>
    </w:p>
    <w:p w14:paraId="2BF6F002" w14:textId="77777777" w:rsidR="00B97E2F" w:rsidRDefault="00B97E2F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Semibold"/>
          <w:b/>
          <w:color w:val="000000"/>
          <w:sz w:val="25"/>
          <w:szCs w:val="25"/>
          <w:lang w:val="en-GB" w:bidi="ar-YE"/>
        </w:rPr>
      </w:pPr>
    </w:p>
    <w:p w14:paraId="45D97345" w14:textId="77777777" w:rsidR="00B97E2F" w:rsidRDefault="00B97E2F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Semibold"/>
          <w:b/>
          <w:color w:val="000000"/>
          <w:sz w:val="25"/>
          <w:szCs w:val="25"/>
          <w:lang w:val="en-GB" w:bidi="ar-YE"/>
        </w:rPr>
      </w:pPr>
    </w:p>
    <w:p w14:paraId="2EA60E3D" w14:textId="77777777" w:rsidR="0001113A" w:rsidRDefault="0001113A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Semibold"/>
          <w:b/>
          <w:color w:val="000000"/>
          <w:sz w:val="25"/>
          <w:szCs w:val="25"/>
          <w:lang w:val="en-GB" w:bidi="ar-YE"/>
        </w:rPr>
      </w:pPr>
    </w:p>
    <w:p w14:paraId="5804D4AB" w14:textId="77777777" w:rsidR="005F5CF6" w:rsidRDefault="005F5CF6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Semibold"/>
          <w:b/>
          <w:color w:val="000000"/>
          <w:sz w:val="25"/>
          <w:szCs w:val="25"/>
          <w:lang w:val="en-GB" w:bidi="ar-YE"/>
        </w:rPr>
      </w:pPr>
    </w:p>
    <w:p w14:paraId="09ABF2CC" w14:textId="77777777" w:rsidR="005F5CF6" w:rsidRDefault="005F5CF6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Semibold"/>
          <w:b/>
          <w:color w:val="000000"/>
          <w:sz w:val="25"/>
          <w:szCs w:val="25"/>
          <w:lang w:val="en-GB" w:bidi="ar-YE"/>
        </w:rPr>
      </w:pPr>
    </w:p>
    <w:p w14:paraId="7E0F1BCC" w14:textId="77777777" w:rsidR="005F5CF6" w:rsidRDefault="005F5CF6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Semibold"/>
          <w:b/>
          <w:color w:val="000000"/>
          <w:sz w:val="25"/>
          <w:szCs w:val="25"/>
          <w:lang w:val="en-GB" w:bidi="ar-YE"/>
        </w:rPr>
      </w:pPr>
    </w:p>
    <w:p w14:paraId="38837EE1" w14:textId="77777777" w:rsidR="005F5CF6" w:rsidRDefault="005F5CF6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Semibold"/>
          <w:b/>
          <w:color w:val="000000"/>
          <w:sz w:val="25"/>
          <w:szCs w:val="25"/>
          <w:lang w:val="en-GB" w:bidi="ar-YE"/>
        </w:rPr>
      </w:pPr>
    </w:p>
    <w:p w14:paraId="46A99BD6" w14:textId="24AA68CE" w:rsidR="00AC312D" w:rsidRPr="00D374D0" w:rsidRDefault="00E05E3A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b/>
          <w:color w:val="000000"/>
          <w:sz w:val="25"/>
          <w:szCs w:val="25"/>
          <w:lang w:val="en-GB" w:bidi="ar-YE"/>
        </w:rPr>
      </w:pPr>
      <w:r>
        <w:rPr>
          <w:rFonts w:cs="FoundersGrotesk-Semibold"/>
          <w:b/>
          <w:color w:val="000000"/>
          <w:sz w:val="25"/>
          <w:szCs w:val="25"/>
          <w:lang w:val="en-GB" w:bidi="ar-YE"/>
        </w:rPr>
        <w:lastRenderedPageBreak/>
        <w:t>D</w:t>
      </w:r>
      <w:r w:rsidR="00AC312D" w:rsidRPr="00D374D0">
        <w:rPr>
          <w:rFonts w:cs="FoundersGrotesk-Semibold"/>
          <w:b/>
          <w:color w:val="000000"/>
          <w:sz w:val="25"/>
          <w:szCs w:val="25"/>
          <w:lang w:val="en-GB" w:bidi="ar-YE"/>
        </w:rPr>
        <w:t>ESIGN</w:t>
      </w:r>
    </w:p>
    <w:p w14:paraId="0923E854" w14:textId="7FCDD1FF" w:rsidR="00AC312D" w:rsidRPr="00D374D0" w:rsidRDefault="00303104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  <w:r w:rsidRPr="00D374D0">
        <w:rPr>
          <w:rFonts w:cs="FoundersGrotesk-Light"/>
          <w:noProof/>
          <w:color w:val="000000"/>
        </w:rPr>
        <mc:AlternateContent>
          <mc:Choice Requires="wps">
            <w:drawing>
              <wp:anchor distT="0" distB="0" distL="114300" distR="114300" simplePos="0" relativeHeight="251568128" behindDoc="0" locked="0" layoutInCell="1" allowOverlap="1" wp14:anchorId="64AEAC64" wp14:editId="58517A40">
                <wp:simplePos x="0" y="0"/>
                <wp:positionH relativeFrom="margin">
                  <wp:align>left</wp:align>
                </wp:positionH>
                <wp:positionV relativeFrom="paragraph">
                  <wp:posOffset>239395</wp:posOffset>
                </wp:positionV>
                <wp:extent cx="5845175" cy="5366385"/>
                <wp:effectExtent l="0" t="0" r="9525" b="18415"/>
                <wp:wrapSquare wrapText="bothSides"/>
                <wp:docPr id="71" name="Text Box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45175" cy="5366759"/>
                        </a:xfrm>
                        <a:prstGeom prst="rect">
                          <a:avLst/>
                        </a:prstGeom>
                        <a:ln w="6350" cmpd="sng">
                          <a:solidFill>
                            <a:schemeClr val="tx1"/>
                          </a:solidFill>
                        </a:ln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39E1312" w14:textId="4719099A" w:rsidR="00357E60" w:rsidRPr="006910D5" w:rsidRDefault="00357E60" w:rsidP="006910D5">
                            <w:pPr>
                              <w:spacing w:line="360" w:lineRule="auto"/>
                              <w:jc w:val="both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AEAC64" id="Text Box 71" o:spid="_x0000_s1049" type="#_x0000_t202" style="position:absolute;margin-left:0;margin-top:18.85pt;width:460.25pt;height:422.55pt;z-index:25156812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" fillcolor="white [3201]" strokecolor="black [3213]" strokeweight=".5pt">
                <v:textbox>
                  <w:txbxContent>
                    <w:p w14:paraId="439E1312" w14:textId="4719099A" w:rsidR="00357E60" w:rsidRPr="006910D5" w:rsidRDefault="00357E60" w:rsidP="006910D5">
                      <w:pPr>
                        <w:spacing w:line="360" w:lineRule="auto"/>
                        <w:jc w:val="both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cs="FoundersGrotesk-Light"/>
          <w:color w:val="000000"/>
          <w:sz w:val="25"/>
          <w:szCs w:val="25"/>
          <w:lang w:val="en-GB" w:bidi="ar-YE"/>
        </w:rPr>
        <w:t xml:space="preserve">Describe your project </w:t>
      </w:r>
      <w:r w:rsidRPr="00D374D0">
        <w:rPr>
          <w:rFonts w:cs="FoundersGrotesk-Light"/>
          <w:color w:val="000000"/>
          <w:sz w:val="25"/>
          <w:szCs w:val="25"/>
          <w:lang w:val="en-GB" w:bidi="ar-YE"/>
        </w:rPr>
        <w:t>(</w:t>
      </w:r>
      <w:r>
        <w:rPr>
          <w:rFonts w:cs="FoundersGrotesk-Light"/>
          <w:color w:val="000000"/>
          <w:sz w:val="25"/>
          <w:szCs w:val="25"/>
          <w:lang w:val="en-GB" w:bidi="ar-YE"/>
        </w:rPr>
        <w:t>250</w:t>
      </w:r>
      <w:r w:rsidRPr="00D374D0">
        <w:rPr>
          <w:rFonts w:cs="FoundersGrotesk-Light"/>
          <w:color w:val="000000"/>
          <w:sz w:val="25"/>
          <w:szCs w:val="25"/>
          <w:lang w:val="en-GB" w:bidi="ar-YE"/>
        </w:rPr>
        <w:t xml:space="preserve"> words):</w:t>
      </w:r>
    </w:p>
    <w:p w14:paraId="714E28CA" w14:textId="432A33EF" w:rsidR="00AC312D" w:rsidRPr="00D374D0" w:rsidRDefault="00AC312D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000C0AA3" w14:textId="724297FE" w:rsidR="00AC312D" w:rsidRPr="00D374D0" w:rsidRDefault="00E0521E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  <w:r w:rsidRPr="00D374D0">
        <w:rPr>
          <w:rFonts w:cs="FoundersGrotesk-Light"/>
          <w:noProof/>
          <w:color w:val="000000"/>
        </w:rPr>
        <w:lastRenderedPageBreak/>
        <mc:AlternateContent>
          <mc:Choice Requires="wps">
            <w:drawing>
              <wp:anchor distT="0" distB="0" distL="114300" distR="114300" simplePos="0" relativeHeight="251581440" behindDoc="0" locked="0" layoutInCell="1" allowOverlap="1" wp14:anchorId="526A23B4" wp14:editId="68782AB9">
                <wp:simplePos x="0" y="0"/>
                <wp:positionH relativeFrom="margin">
                  <wp:align>left</wp:align>
                </wp:positionH>
                <wp:positionV relativeFrom="paragraph">
                  <wp:posOffset>358140</wp:posOffset>
                </wp:positionV>
                <wp:extent cx="5715000" cy="3443605"/>
                <wp:effectExtent l="0" t="0" r="12700" b="10795"/>
                <wp:wrapSquare wrapText="bothSides"/>
                <wp:docPr id="72" name="Text Box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3443955"/>
                        </a:xfrm>
                        <a:prstGeom prst="rect">
                          <a:avLst/>
                        </a:prstGeom>
                        <a:ln w="6350" cmpd="sng">
                          <a:solidFill>
                            <a:schemeClr val="tx1"/>
                          </a:solidFill>
                        </a:ln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26C853B" w14:textId="16B73914" w:rsidR="00E22834" w:rsidRPr="00E22834" w:rsidRDefault="00E22834" w:rsidP="0013215B">
                            <w:pPr>
                              <w:spacing w:line="360" w:lineRule="auto"/>
                              <w:jc w:val="both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6A23B4" id="Text Box 72" o:spid="_x0000_s1050" type="#_x0000_t202" style="position:absolute;margin-left:0;margin-top:28.2pt;width:450pt;height:271.15pt;z-index:251581440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" fillcolor="white [3201]" strokecolor="black [3213]" strokeweight=".5pt">
                <v:textbox>
                  <w:txbxContent>
                    <w:p w14:paraId="326C853B" w14:textId="16B73914" w:rsidR="00E22834" w:rsidRPr="00E22834" w:rsidRDefault="00E22834" w:rsidP="0013215B">
                      <w:pPr>
                        <w:spacing w:line="360" w:lineRule="auto"/>
                        <w:jc w:val="both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303104">
        <w:rPr>
          <w:rFonts w:cs="FoundersGrotesk-Light"/>
          <w:noProof/>
          <w:color w:val="000000"/>
        </w:rPr>
        <w:t>What was the project brief?</w:t>
      </w:r>
      <w:r w:rsidR="00AC312D" w:rsidRPr="00D374D0">
        <w:rPr>
          <w:rFonts w:cs="FoundersGrotesk-Light"/>
          <w:color w:val="000000"/>
          <w:sz w:val="25"/>
          <w:szCs w:val="25"/>
          <w:lang w:val="en-GB" w:bidi="ar-YE"/>
        </w:rPr>
        <w:t xml:space="preserve"> (</w:t>
      </w:r>
      <w:r w:rsidR="00303104">
        <w:rPr>
          <w:rFonts w:cs="FoundersGrotesk-Light"/>
          <w:color w:val="000000"/>
          <w:sz w:val="25"/>
          <w:szCs w:val="25"/>
          <w:lang w:val="en-GB" w:bidi="ar-YE"/>
        </w:rPr>
        <w:t>2</w:t>
      </w:r>
      <w:r w:rsidR="00AC312D" w:rsidRPr="00D374D0">
        <w:rPr>
          <w:rFonts w:cs="FoundersGrotesk-Light"/>
          <w:color w:val="000000"/>
          <w:sz w:val="25"/>
          <w:szCs w:val="25"/>
          <w:lang w:val="en-GB" w:bidi="ar-YE"/>
        </w:rPr>
        <w:t>00 words)</w:t>
      </w:r>
      <w:r w:rsidR="00D46CAE" w:rsidRPr="00D374D0">
        <w:rPr>
          <w:rFonts w:cs="FoundersGrotesk-Light"/>
          <w:color w:val="000000"/>
          <w:sz w:val="25"/>
          <w:szCs w:val="25"/>
          <w:lang w:val="en-GB" w:bidi="ar-YE"/>
        </w:rPr>
        <w:t>:</w:t>
      </w:r>
    </w:p>
    <w:p w14:paraId="6900CA55" w14:textId="5B670C21" w:rsidR="00AC312D" w:rsidRPr="00D374D0" w:rsidRDefault="00AC312D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5E5F04C8" w14:textId="2DBF0753" w:rsidR="00AC312D" w:rsidRPr="00D374D0" w:rsidRDefault="00303104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  <w:r>
        <w:rPr>
          <w:rFonts w:cs="FoundersGrotesk-Light"/>
          <w:color w:val="000000"/>
          <w:sz w:val="25"/>
          <w:szCs w:val="25"/>
          <w:lang w:val="en-GB" w:bidi="ar-YE"/>
        </w:rPr>
        <w:t>Explain the main design inspiration (100 words)</w:t>
      </w:r>
      <w:r w:rsidR="00AC312D" w:rsidRPr="00D374D0">
        <w:rPr>
          <w:rFonts w:cs="FoundersGrotesk-Light"/>
          <w:color w:val="000000"/>
          <w:sz w:val="25"/>
          <w:szCs w:val="25"/>
          <w:lang w:val="en-GB" w:bidi="ar-YE"/>
        </w:rPr>
        <w:t>:</w:t>
      </w:r>
    </w:p>
    <w:p w14:paraId="288278EB" w14:textId="1488CC4D" w:rsidR="00650FCE" w:rsidRDefault="00303104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  <w:r w:rsidRPr="00D374D0">
        <w:rPr>
          <w:rFonts w:cs="FoundersGrotesk-Light"/>
          <w:noProof/>
          <w:color w:val="000000"/>
        </w:rPr>
        <mc:AlternateContent>
          <mc:Choice Requires="wps">
            <w:drawing>
              <wp:anchor distT="0" distB="0" distL="114300" distR="114300" simplePos="0" relativeHeight="251584512" behindDoc="0" locked="0" layoutInCell="1" allowOverlap="1" wp14:anchorId="1A1FACC1" wp14:editId="4BAA429E">
                <wp:simplePos x="0" y="0"/>
                <wp:positionH relativeFrom="column">
                  <wp:posOffset>-11430</wp:posOffset>
                </wp:positionH>
                <wp:positionV relativeFrom="paragraph">
                  <wp:posOffset>47625</wp:posOffset>
                </wp:positionV>
                <wp:extent cx="5554345" cy="3136265"/>
                <wp:effectExtent l="0" t="0" r="8255" b="13335"/>
                <wp:wrapSquare wrapText="bothSides"/>
                <wp:docPr id="73" name="Text Box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54345" cy="3136265"/>
                        </a:xfrm>
                        <a:prstGeom prst="rect">
                          <a:avLst/>
                        </a:prstGeom>
                        <a:ln w="6350" cmpd="sng">
                          <a:solidFill>
                            <a:schemeClr val="tx1"/>
                          </a:solidFill>
                        </a:ln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348FCEA" w14:textId="77777777" w:rsidR="00EC5B10" w:rsidRPr="007E39DA" w:rsidRDefault="00EC5B10" w:rsidP="00C86772">
                            <w:pPr>
                              <w:spacing w:line="360" w:lineRule="auto"/>
                              <w:jc w:val="both"/>
                              <w:rPr>
                                <w:rFonts w:cstheme="majorHAnsi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1FACC1" id="Text Box 73" o:spid="_x0000_s1051" type="#_x0000_t202" style="position:absolute;margin-left:-.9pt;margin-top:3.75pt;width:437.35pt;height:246.95pt;z-index:251584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" fillcolor="white [3201]" strokecolor="black [3213]" strokeweight=".5pt">
                <v:textbox>
                  <w:txbxContent>
                    <w:p w14:paraId="6348FCEA" w14:textId="77777777" w:rsidR="00EC5B10" w:rsidRPr="007E39DA" w:rsidRDefault="00EC5B10" w:rsidP="00C86772">
                      <w:pPr>
                        <w:spacing w:line="360" w:lineRule="auto"/>
                        <w:jc w:val="both"/>
                        <w:rPr>
                          <w:rFonts w:cstheme="majorHAnsi"/>
                          <w:szCs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06599A0" w14:textId="77777777" w:rsidR="00650FCE" w:rsidRPr="00D374D0" w:rsidRDefault="00650FCE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0032FA1C" w14:textId="77777777" w:rsidR="00303104" w:rsidRDefault="00303104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42C82E03" w14:textId="77777777" w:rsidR="00303104" w:rsidRDefault="00303104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74B6E763" w14:textId="77777777" w:rsidR="00303104" w:rsidRDefault="00303104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199EF171" w14:textId="77777777" w:rsidR="00303104" w:rsidRDefault="00303104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21ABA891" w14:textId="77777777" w:rsidR="00303104" w:rsidRDefault="00303104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1A15C109" w14:textId="77777777" w:rsidR="00303104" w:rsidRDefault="00303104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11F8CF65" w14:textId="77777777" w:rsidR="00303104" w:rsidRDefault="00303104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5360F0F5" w14:textId="77777777" w:rsidR="00303104" w:rsidRDefault="00303104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70EC03DA" w14:textId="77777777" w:rsidR="00303104" w:rsidRDefault="00303104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655B8314" w14:textId="77777777" w:rsidR="00303104" w:rsidRDefault="00303104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00460B5D" w14:textId="77777777" w:rsidR="00303104" w:rsidRDefault="00303104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  <w:r>
        <w:rPr>
          <w:rFonts w:cs="FoundersGrotesk-Light"/>
          <w:color w:val="000000"/>
          <w:sz w:val="25"/>
          <w:szCs w:val="25"/>
          <w:lang w:val="en-GB" w:bidi="ar-YE"/>
        </w:rPr>
        <w:t xml:space="preserve"> </w:t>
      </w:r>
    </w:p>
    <w:p w14:paraId="0919A145" w14:textId="77777777" w:rsidR="00303104" w:rsidRDefault="00303104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0C4BAC79" w14:textId="77777777" w:rsidR="00303104" w:rsidRDefault="00303104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63E46F05" w14:textId="77777777" w:rsidR="00303104" w:rsidRDefault="00303104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596E16F4" w14:textId="77777777" w:rsidR="00303104" w:rsidRDefault="00303104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38C130C3" w14:textId="77777777" w:rsidR="00303104" w:rsidRDefault="00303104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3811E0B2" w14:textId="77777777" w:rsidR="00303104" w:rsidRDefault="00303104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2BDD5629" w14:textId="77777777" w:rsidR="00303104" w:rsidRDefault="00303104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621D52FC" w14:textId="77777777" w:rsidR="00303104" w:rsidRDefault="00303104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1705A1E3" w14:textId="074AB2FF" w:rsidR="005F5CF6" w:rsidRDefault="005F5CF6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  <w:r>
        <w:rPr>
          <w:rFonts w:cs="FoundersGrotesk-Light"/>
          <w:color w:val="000000"/>
          <w:sz w:val="25"/>
          <w:szCs w:val="25"/>
          <w:lang w:val="en-GB" w:bidi="ar-YE"/>
        </w:rPr>
        <w:lastRenderedPageBreak/>
        <w:t xml:space="preserve">What are some of the materials used within the project? (100 words) </w:t>
      </w:r>
    </w:p>
    <w:p w14:paraId="44D83082" w14:textId="3A102091" w:rsidR="005F5CF6" w:rsidRDefault="005F5CF6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  <w:r w:rsidRPr="00D374D0">
        <w:rPr>
          <w:rFonts w:cs="FoundersGrotesk-Light"/>
          <w:noProof/>
          <w:color w:val="000000"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17BE2934" wp14:editId="6C0AD991">
                <wp:simplePos x="0" y="0"/>
                <wp:positionH relativeFrom="margin">
                  <wp:posOffset>3810</wp:posOffset>
                </wp:positionH>
                <wp:positionV relativeFrom="paragraph">
                  <wp:posOffset>220345</wp:posOffset>
                </wp:positionV>
                <wp:extent cx="6067425" cy="2118360"/>
                <wp:effectExtent l="0" t="0" r="15875" b="15240"/>
                <wp:wrapSquare wrapText="bothSides"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67425" cy="2118360"/>
                        </a:xfrm>
                        <a:prstGeom prst="rect">
                          <a:avLst/>
                        </a:prstGeom>
                        <a:ln w="6350" cmpd="sng">
                          <a:solidFill>
                            <a:schemeClr val="tx1"/>
                          </a:solidFill>
                        </a:ln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C9BACD" w14:textId="77777777" w:rsidR="005F5CF6" w:rsidRDefault="005F5CF6" w:rsidP="005F5CF6">
                            <w:pPr>
                              <w:spacing w:line="360" w:lineRule="auto"/>
                              <w:jc w:val="both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7BE2934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51" type="#_x0000_t202" style="position:absolute;margin-left:.3pt;margin-top:17.35pt;width:477.75pt;height:166.8pt;z-index:2517534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" fillcolor="white [3201]" strokecolor="black [3213]" strokeweight=".5pt">
                <v:textbox>
                  <w:txbxContent>
                    <w:p w14:paraId="34C9BACD" w14:textId="77777777" w:rsidR="005F5CF6" w:rsidRDefault="005F5CF6" w:rsidP="005F5CF6">
                      <w:pPr>
                        <w:spacing w:line="360" w:lineRule="auto"/>
                        <w:jc w:val="both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CCBE32E" w14:textId="77777777" w:rsidR="005F5CF6" w:rsidRDefault="005F5CF6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4953C830" w14:textId="5B4DD650" w:rsidR="00AC312D" w:rsidRDefault="00744117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  <w:r>
        <w:rPr>
          <w:rFonts w:cs="FoundersGrotesk-Light"/>
          <w:color w:val="000000"/>
          <w:sz w:val="25"/>
          <w:szCs w:val="25"/>
          <w:lang w:val="en-GB" w:bidi="ar-YE"/>
        </w:rPr>
        <w:t>M</w:t>
      </w:r>
      <w:r w:rsidR="00AC312D" w:rsidRPr="00D374D0">
        <w:rPr>
          <w:rFonts w:cs="FoundersGrotesk-Light"/>
          <w:color w:val="000000"/>
          <w:sz w:val="25"/>
          <w:szCs w:val="25"/>
          <w:lang w:val="en-GB" w:bidi="ar-YE"/>
        </w:rPr>
        <w:t>ain architectural feature</w:t>
      </w:r>
      <w:r w:rsidR="005F5CF6">
        <w:rPr>
          <w:rFonts w:cs="FoundersGrotesk-Light"/>
          <w:color w:val="000000"/>
          <w:sz w:val="25"/>
          <w:szCs w:val="25"/>
          <w:lang w:val="en-GB" w:bidi="ar-YE"/>
        </w:rPr>
        <w:t>(s)</w:t>
      </w:r>
      <w:r w:rsidR="00303104">
        <w:rPr>
          <w:rFonts w:cs="FoundersGrotesk-Light"/>
          <w:color w:val="000000"/>
          <w:sz w:val="25"/>
          <w:szCs w:val="25"/>
          <w:lang w:val="en-GB" w:bidi="ar-YE"/>
        </w:rPr>
        <w:t xml:space="preserve"> (200 words)</w:t>
      </w:r>
      <w:r w:rsidR="00AC312D" w:rsidRPr="00D374D0">
        <w:rPr>
          <w:rFonts w:cs="FoundersGrotesk-Light"/>
          <w:color w:val="000000"/>
          <w:sz w:val="25"/>
          <w:szCs w:val="25"/>
          <w:lang w:val="en-GB" w:bidi="ar-YE"/>
        </w:rPr>
        <w:t>:</w:t>
      </w:r>
    </w:p>
    <w:p w14:paraId="5705FC03" w14:textId="6682D3BD" w:rsidR="00303104" w:rsidRDefault="009E160B" w:rsidP="00474963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  <w:r w:rsidRPr="00D374D0">
        <w:rPr>
          <w:rFonts w:cs="FoundersGrotesk-Light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03968" behindDoc="0" locked="0" layoutInCell="1" allowOverlap="1" wp14:anchorId="422C8A2E" wp14:editId="3B60E4E2">
                <wp:simplePos x="0" y="0"/>
                <wp:positionH relativeFrom="margin">
                  <wp:align>left</wp:align>
                </wp:positionH>
                <wp:positionV relativeFrom="paragraph">
                  <wp:posOffset>235585</wp:posOffset>
                </wp:positionV>
                <wp:extent cx="6067425" cy="3580130"/>
                <wp:effectExtent l="0" t="0" r="15875" b="13970"/>
                <wp:wrapSquare wrapText="bothSides"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67425" cy="3580688"/>
                        </a:xfrm>
                        <a:prstGeom prst="rect">
                          <a:avLst/>
                        </a:prstGeom>
                        <a:ln w="6350" cmpd="sng">
                          <a:solidFill>
                            <a:schemeClr val="tx1"/>
                          </a:solidFill>
                        </a:ln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72CEE4E" w14:textId="4A4527E2" w:rsidR="00357E60" w:rsidRDefault="00357E60" w:rsidP="0013215B">
                            <w:pPr>
                              <w:spacing w:line="360" w:lineRule="auto"/>
                              <w:jc w:val="both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2C8A2E" id="Text Box 29" o:spid="_x0000_s1052" type="#_x0000_t202" style="position:absolute;margin-left:0;margin-top:18.55pt;width:477.75pt;height:281.9pt;z-index:25160396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" fillcolor="white [3201]" strokecolor="black [3213]" strokeweight=".5pt">
                <v:textbox>
                  <w:txbxContent>
                    <w:p w14:paraId="772CEE4E" w14:textId="4A4527E2" w:rsidR="00357E60" w:rsidRDefault="00357E60" w:rsidP="0013215B">
                      <w:pPr>
                        <w:spacing w:line="360" w:lineRule="auto"/>
                        <w:jc w:val="both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2BC6CBBA" w14:textId="77777777" w:rsidR="00303104" w:rsidRDefault="00303104" w:rsidP="00474963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5B147834" w14:textId="6109D175" w:rsidR="00B32903" w:rsidRPr="00995C05" w:rsidRDefault="00B32903" w:rsidP="00474963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  <w:r>
        <w:rPr>
          <w:rFonts w:cs="FoundersGrotesk-Light"/>
          <w:color w:val="000000"/>
          <w:sz w:val="25"/>
          <w:szCs w:val="25"/>
          <w:lang w:val="en-GB" w:bidi="ar-YE"/>
        </w:rPr>
        <w:lastRenderedPageBreak/>
        <w:t>Describe the main design challenge</w:t>
      </w:r>
      <w:r w:rsidR="00740EB9">
        <w:rPr>
          <w:rFonts w:cs="FoundersGrotesk-Light"/>
          <w:color w:val="000000"/>
          <w:sz w:val="25"/>
          <w:szCs w:val="25"/>
          <w:lang w:val="en-GB" w:bidi="ar-YE"/>
        </w:rPr>
        <w:t>(s)</w:t>
      </w:r>
      <w:r>
        <w:rPr>
          <w:rFonts w:cs="FoundersGrotesk-Light"/>
          <w:color w:val="000000"/>
          <w:sz w:val="25"/>
          <w:szCs w:val="25"/>
          <w:lang w:val="en-GB" w:bidi="ar-YE"/>
        </w:rPr>
        <w:t xml:space="preserve"> (250 words): </w:t>
      </w:r>
      <w:r w:rsidRPr="00D374D0">
        <w:rPr>
          <w:rFonts w:cs="FoundersGrotesk-Light"/>
          <w:noProof/>
          <w:color w:val="000000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6551A62F" wp14:editId="0861364A">
                <wp:simplePos x="0" y="0"/>
                <wp:positionH relativeFrom="margin">
                  <wp:posOffset>0</wp:posOffset>
                </wp:positionH>
                <wp:positionV relativeFrom="paragraph">
                  <wp:posOffset>222250</wp:posOffset>
                </wp:positionV>
                <wp:extent cx="6067425" cy="3811270"/>
                <wp:effectExtent l="0" t="0" r="15875" b="11430"/>
                <wp:wrapSquare wrapText="bothSides"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67425" cy="3811424"/>
                        </a:xfrm>
                        <a:prstGeom prst="rect">
                          <a:avLst/>
                        </a:prstGeom>
                        <a:ln w="6350" cmpd="sng">
                          <a:solidFill>
                            <a:schemeClr val="tx1"/>
                          </a:solidFill>
                        </a:ln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B545B60" w14:textId="77777777" w:rsidR="00B32903" w:rsidRDefault="00B32903" w:rsidP="00B32903">
                            <w:pPr>
                              <w:jc w:val="both"/>
                            </w:pPr>
                          </w:p>
                          <w:p w14:paraId="2E424EB6" w14:textId="77777777" w:rsidR="00B32903" w:rsidRDefault="00B32903" w:rsidP="00B3290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51A62F" id="Text Box 30" o:spid="_x0000_s1054" type="#_x0000_t202" style="position:absolute;margin-left:0;margin-top:17.5pt;width:477.75pt;height:300.1pt;z-index:2517493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" fillcolor="white [3201]" strokecolor="black [3213]" strokeweight=".5pt">
                <v:textbox>
                  <w:txbxContent>
                    <w:p w14:paraId="3B545B60" w14:textId="77777777" w:rsidR="00B32903" w:rsidRDefault="00B32903" w:rsidP="00B32903">
                      <w:pPr>
                        <w:jc w:val="both"/>
                      </w:pPr>
                    </w:p>
                    <w:p w14:paraId="2E424EB6" w14:textId="77777777" w:rsidR="00B32903" w:rsidRDefault="00B32903" w:rsidP="00B32903"/>
                  </w:txbxContent>
                </v:textbox>
                <w10:wrap type="square" anchorx="margin"/>
              </v:shape>
            </w:pict>
          </mc:Fallback>
        </mc:AlternateContent>
      </w:r>
    </w:p>
    <w:p w14:paraId="6CD687AC" w14:textId="55DF90A7" w:rsidR="005F5CF6" w:rsidRDefault="005F5CF6" w:rsidP="00474963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Semibold"/>
          <w:b/>
          <w:color w:val="000000"/>
          <w:sz w:val="25"/>
          <w:szCs w:val="25"/>
          <w:lang w:val="en-GB" w:bidi="ar-YE"/>
        </w:rPr>
      </w:pPr>
    </w:p>
    <w:p w14:paraId="3FC1B26D" w14:textId="77777777" w:rsidR="00B32903" w:rsidRDefault="00B32903" w:rsidP="00474963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Semibold"/>
          <w:b/>
          <w:color w:val="000000"/>
          <w:sz w:val="25"/>
          <w:szCs w:val="25"/>
          <w:lang w:val="en-GB" w:bidi="ar-YE"/>
        </w:rPr>
      </w:pPr>
    </w:p>
    <w:p w14:paraId="51EA6C11" w14:textId="2940A756" w:rsidR="00B32903" w:rsidRDefault="00474963" w:rsidP="00474963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Semibold"/>
          <w:b/>
          <w:color w:val="000000"/>
          <w:sz w:val="25"/>
          <w:szCs w:val="25"/>
          <w:lang w:val="en-GB" w:bidi="ar-YE"/>
        </w:rPr>
      </w:pPr>
      <w:r>
        <w:rPr>
          <w:rFonts w:cs="FoundersGrotesk-Semibold"/>
          <w:b/>
          <w:color w:val="000000"/>
          <w:sz w:val="25"/>
          <w:szCs w:val="25"/>
          <w:lang w:val="en-GB" w:bidi="ar-YE"/>
        </w:rPr>
        <w:t>SUSTAINABILITY</w:t>
      </w:r>
    </w:p>
    <w:p w14:paraId="702EC9D4" w14:textId="7BB41440" w:rsidR="00474963" w:rsidRPr="00B32903" w:rsidRDefault="00474963" w:rsidP="00474963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b/>
          <w:color w:val="000000"/>
          <w:sz w:val="25"/>
          <w:szCs w:val="25"/>
          <w:lang w:val="en-GB" w:bidi="ar-YE"/>
        </w:rPr>
      </w:pPr>
      <w:r w:rsidRPr="00D374D0">
        <w:rPr>
          <w:rFonts w:cs="FoundersGrotesk-Light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385C16E5" wp14:editId="19F48C8B">
                <wp:simplePos x="0" y="0"/>
                <wp:positionH relativeFrom="margin">
                  <wp:align>left</wp:align>
                </wp:positionH>
                <wp:positionV relativeFrom="paragraph">
                  <wp:posOffset>229235</wp:posOffset>
                </wp:positionV>
                <wp:extent cx="5845175" cy="3691255"/>
                <wp:effectExtent l="0" t="0" r="9525" b="17145"/>
                <wp:wrapSquare wrapText="bothSides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45324" cy="3691784"/>
                        </a:xfrm>
                        <a:prstGeom prst="rect">
                          <a:avLst/>
                        </a:prstGeom>
                        <a:ln w="6350" cmpd="sng">
                          <a:solidFill>
                            <a:schemeClr val="tx1"/>
                          </a:solidFill>
                        </a:ln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F0426BB" w14:textId="3776E57F" w:rsidR="00357E60" w:rsidRPr="00116C2B" w:rsidRDefault="00357E60" w:rsidP="00EF07DA">
                            <w:pPr>
                              <w:jc w:val="both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5C16E5" id="Text Box 2" o:spid="_x0000_s1055" type="#_x0000_t202" style="position:absolute;margin-left:0;margin-top:18.05pt;width:460.25pt;height:290.65pt;z-index:25165363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" fillcolor="white [3201]" strokecolor="black [3213]" strokeweight=".5pt">
                <v:textbox>
                  <w:txbxContent>
                    <w:p w14:paraId="0F0426BB" w14:textId="3776E57F" w:rsidR="00357E60" w:rsidRPr="00116C2B" w:rsidRDefault="00357E60" w:rsidP="00EF07DA">
                      <w:pPr>
                        <w:jc w:val="both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cs="FoundersGrotesk-Light"/>
          <w:color w:val="000000"/>
          <w:sz w:val="25"/>
          <w:szCs w:val="25"/>
          <w:lang w:val="en-GB" w:bidi="ar-YE"/>
        </w:rPr>
        <w:t>Describ</w:t>
      </w:r>
      <w:r w:rsidR="00B32903">
        <w:rPr>
          <w:rFonts w:cs="FoundersGrotesk-Light"/>
          <w:color w:val="000000"/>
          <w:sz w:val="25"/>
          <w:szCs w:val="25"/>
          <w:lang w:val="en-GB" w:bidi="ar-YE"/>
        </w:rPr>
        <w:t xml:space="preserve">e any major sustainable aspects of the project (200 words): </w:t>
      </w:r>
    </w:p>
    <w:p w14:paraId="3D9C08C6" w14:textId="77777777" w:rsidR="005F5CF6" w:rsidRDefault="005F5CF6" w:rsidP="00474963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38008261" w14:textId="732F9D9F" w:rsidR="0051145B" w:rsidRDefault="00474963" w:rsidP="00474963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  <w:r>
        <w:rPr>
          <w:rFonts w:cs="FoundersGrotesk-Light"/>
          <w:color w:val="000000"/>
          <w:sz w:val="25"/>
          <w:szCs w:val="25"/>
          <w:lang w:val="en-GB" w:bidi="ar-YE"/>
        </w:rPr>
        <w:lastRenderedPageBreak/>
        <w:t>LEED certification or equivalent:</w:t>
      </w:r>
      <w:r w:rsidR="005F5CF6">
        <w:rPr>
          <w:rFonts w:cs="FoundersGrotesk-Light"/>
          <w:color w:val="000000"/>
          <w:sz w:val="25"/>
          <w:szCs w:val="25"/>
          <w:lang w:val="en-GB" w:bidi="ar-YE"/>
        </w:rPr>
        <w:t xml:space="preserve"> </w:t>
      </w:r>
    </w:p>
    <w:p w14:paraId="2C514961" w14:textId="6A4C684D" w:rsidR="00474963" w:rsidRDefault="00474963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4578CEAD" w14:textId="77777777" w:rsidR="00474963" w:rsidRDefault="00474963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469DA4C7" w14:textId="77777777" w:rsidR="00474963" w:rsidRDefault="00474963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4F5277F1" w14:textId="77777777" w:rsidR="005F5CF6" w:rsidRDefault="009B3EFA" w:rsidP="009E160B">
      <w:pPr>
        <w:pStyle w:val="BasicParagraph"/>
        <w:bidi w:val="0"/>
        <w:rPr>
          <w:rFonts w:asciiTheme="minorHAnsi" w:hAnsiTheme="minorHAnsi" w:cs="FoundersGrotesk-Semibold"/>
          <w:b/>
          <w:sz w:val="25"/>
          <w:szCs w:val="25"/>
          <w:lang w:val="en-GB"/>
        </w:rPr>
      </w:pPr>
      <w:r w:rsidRPr="00D374D0">
        <w:rPr>
          <w:rFonts w:asciiTheme="minorHAnsi" w:hAnsiTheme="minorHAnsi" w:cs="FoundersGrotesk-Semibold"/>
          <w:b/>
          <w:sz w:val="25"/>
          <w:szCs w:val="25"/>
          <w:lang w:val="en-GB"/>
        </w:rPr>
        <w:t xml:space="preserve">IMAGES </w:t>
      </w:r>
    </w:p>
    <w:p w14:paraId="32F91A33" w14:textId="77777777" w:rsidR="005F5CF6" w:rsidRDefault="005F5CF6" w:rsidP="005F5CF6">
      <w:pPr>
        <w:pStyle w:val="BasicParagraph"/>
        <w:bidi w:val="0"/>
        <w:rPr>
          <w:rFonts w:asciiTheme="minorHAnsi" w:hAnsiTheme="minorHAnsi" w:cs="FoundersGrotesk-Semibold"/>
          <w:b/>
          <w:sz w:val="25"/>
          <w:szCs w:val="25"/>
          <w:lang w:val="en-GB"/>
        </w:rPr>
      </w:pPr>
    </w:p>
    <w:p w14:paraId="37BA700C" w14:textId="29D0311E" w:rsidR="009B3EFA" w:rsidRDefault="009B3EFA" w:rsidP="005F5CF6">
      <w:pPr>
        <w:pStyle w:val="BasicParagraph"/>
        <w:bidi w:val="0"/>
        <w:rPr>
          <w:rFonts w:asciiTheme="minorHAnsi" w:hAnsiTheme="minorHAnsi"/>
          <w:sz w:val="25"/>
          <w:szCs w:val="25"/>
          <w:lang w:val="en-GB"/>
        </w:rPr>
      </w:pPr>
      <w:r w:rsidRPr="00D374D0">
        <w:rPr>
          <w:rFonts w:asciiTheme="minorHAnsi" w:hAnsiTheme="minorHAnsi"/>
          <w:sz w:val="25"/>
          <w:szCs w:val="25"/>
          <w:lang w:val="en-GB"/>
        </w:rPr>
        <w:t xml:space="preserve">Place your low-res images (72 </w:t>
      </w:r>
      <w:r w:rsidR="00D46CAE" w:rsidRPr="00D374D0">
        <w:rPr>
          <w:rFonts w:asciiTheme="minorHAnsi" w:hAnsiTheme="minorHAnsi"/>
          <w:sz w:val="25"/>
          <w:szCs w:val="25"/>
          <w:lang w:val="en-GB"/>
        </w:rPr>
        <w:t>dpi</w:t>
      </w:r>
      <w:r w:rsidRPr="00D374D0">
        <w:rPr>
          <w:rFonts w:asciiTheme="minorHAnsi" w:hAnsiTheme="minorHAnsi"/>
          <w:sz w:val="25"/>
          <w:szCs w:val="25"/>
          <w:lang w:val="en-GB"/>
        </w:rPr>
        <w:t>) on these pages (</w:t>
      </w:r>
      <w:r w:rsidR="00D46CAE" w:rsidRPr="00D374D0">
        <w:rPr>
          <w:rFonts w:asciiTheme="minorHAnsi" w:hAnsiTheme="minorHAnsi"/>
          <w:sz w:val="25"/>
          <w:szCs w:val="25"/>
          <w:lang w:val="en-GB"/>
        </w:rPr>
        <w:t xml:space="preserve">maximum </w:t>
      </w:r>
      <w:r w:rsidRPr="00D374D0">
        <w:rPr>
          <w:rFonts w:asciiTheme="minorHAnsi" w:hAnsiTheme="minorHAnsi"/>
          <w:sz w:val="25"/>
          <w:szCs w:val="25"/>
          <w:lang w:val="en-GB"/>
        </w:rPr>
        <w:t>10</w:t>
      </w:r>
      <w:r w:rsidR="00D46CAE" w:rsidRPr="00D374D0">
        <w:rPr>
          <w:rFonts w:asciiTheme="minorHAnsi" w:hAnsiTheme="minorHAnsi"/>
          <w:sz w:val="25"/>
          <w:szCs w:val="25"/>
          <w:lang w:val="en-GB"/>
        </w:rPr>
        <w:t xml:space="preserve"> images</w:t>
      </w:r>
      <w:r w:rsidRPr="00D374D0">
        <w:rPr>
          <w:rFonts w:asciiTheme="minorHAnsi" w:hAnsiTheme="minorHAnsi"/>
          <w:sz w:val="25"/>
          <w:szCs w:val="25"/>
          <w:lang w:val="en-GB"/>
        </w:rPr>
        <w:t>)</w:t>
      </w:r>
    </w:p>
    <w:p w14:paraId="29A9C5A5" w14:textId="74663FD3" w:rsidR="00EF4A86" w:rsidRDefault="00EF4A86" w:rsidP="009B3EFA">
      <w:pPr>
        <w:pStyle w:val="BasicParagraph"/>
        <w:bidi w:val="0"/>
        <w:rPr>
          <w:rFonts w:asciiTheme="minorHAnsi" w:hAnsiTheme="minorHAnsi"/>
          <w:sz w:val="25"/>
          <w:szCs w:val="25"/>
          <w:lang w:val="en-GB"/>
        </w:rPr>
      </w:pPr>
      <w:r>
        <w:rPr>
          <w:rFonts w:asciiTheme="minorHAnsi" w:hAnsiTheme="minorHAnsi" w:hint="eastAsia"/>
          <w:sz w:val="25"/>
          <w:szCs w:val="25"/>
          <w:lang w:val="en-GB"/>
        </w:rPr>
        <w:t>P</w:t>
      </w:r>
      <w:r>
        <w:rPr>
          <w:rFonts w:asciiTheme="minorHAnsi" w:hAnsiTheme="minorHAnsi"/>
          <w:sz w:val="25"/>
          <w:szCs w:val="25"/>
          <w:lang w:val="en-GB"/>
        </w:rPr>
        <w:t>lace ca</w:t>
      </w:r>
      <w:r w:rsidR="00B32903">
        <w:rPr>
          <w:rFonts w:asciiTheme="minorHAnsi" w:hAnsiTheme="minorHAnsi"/>
          <w:sz w:val="25"/>
          <w:szCs w:val="25"/>
          <w:lang w:val="en-GB"/>
        </w:rPr>
        <w:t>ptions</w:t>
      </w:r>
      <w:r>
        <w:rPr>
          <w:rFonts w:asciiTheme="minorHAnsi" w:hAnsiTheme="minorHAnsi"/>
          <w:sz w:val="25"/>
          <w:szCs w:val="25"/>
          <w:lang w:val="en-GB"/>
        </w:rPr>
        <w:t xml:space="preserve"> below each photograph</w:t>
      </w:r>
      <w:r w:rsidR="00B32903">
        <w:rPr>
          <w:rFonts w:asciiTheme="minorHAnsi" w:hAnsiTheme="minorHAnsi"/>
          <w:sz w:val="25"/>
          <w:szCs w:val="25"/>
          <w:lang w:val="en-GB"/>
        </w:rPr>
        <w:t xml:space="preserve">. </w:t>
      </w:r>
    </w:p>
    <w:p w14:paraId="2BD367D1" w14:textId="32661093" w:rsidR="00B32903" w:rsidRPr="00B32903" w:rsidRDefault="00B32903" w:rsidP="00B32903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D374D0">
        <w:rPr>
          <w:rFonts w:cs="FoundersGrotesk-Light"/>
          <w:noProof/>
          <w:color w:val="000000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1AF26830" wp14:editId="0D2B8D3C">
                <wp:simplePos x="0" y="0"/>
                <wp:positionH relativeFrom="margin">
                  <wp:posOffset>0</wp:posOffset>
                </wp:positionH>
                <wp:positionV relativeFrom="paragraph">
                  <wp:posOffset>855060</wp:posOffset>
                </wp:positionV>
                <wp:extent cx="5715000" cy="276225"/>
                <wp:effectExtent l="0" t="0" r="19050" b="28575"/>
                <wp:wrapSquare wrapText="bothSides"/>
                <wp:docPr id="37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276225"/>
                        </a:xfrm>
                        <a:prstGeom prst="rect">
                          <a:avLst/>
                        </a:prstGeom>
                        <a:ln w="6350" cmpd="sng">
                          <a:solidFill>
                            <a:schemeClr val="tx1"/>
                          </a:solidFill>
                        </a:ln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5CBA83" w14:textId="77777777" w:rsidR="00B32903" w:rsidRDefault="00B32903" w:rsidP="00B3290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F26830" id="Text Box 37" o:spid="_x0000_s1057" type="#_x0000_t202" style="position:absolute;margin-left:0;margin-top:67.35pt;width:450pt;height:21.75pt;z-index:251751424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" fillcolor="white [3201]" strokecolor="black [3213]" strokeweight=".5pt">
                <v:textbox>
                  <w:txbxContent>
                    <w:p w14:paraId="6C5CBA83" w14:textId="77777777" w:rsidR="00B32903" w:rsidRDefault="00B32903" w:rsidP="00B32903"/>
                  </w:txbxContent>
                </v:textbox>
                <w10:wrap type="square" anchorx="margin"/>
              </v:shape>
            </w:pict>
          </mc:Fallback>
        </mc:AlternateContent>
      </w:r>
      <w:r w:rsidRPr="00B32903">
        <w:rPr>
          <w:rFonts w:ascii="Cambria" w:eastAsia="Times New Roman" w:hAnsi="Cambria" w:cs="Times New Roman"/>
          <w:color w:val="FF0000"/>
          <w:sz w:val="22"/>
          <w:szCs w:val="22"/>
        </w:rPr>
        <w:t>Please also paste a Dropbox link with all high-res images of the project</w:t>
      </w:r>
      <w:r>
        <w:rPr>
          <w:rFonts w:ascii="Cambria" w:eastAsia="Times New Roman" w:hAnsi="Cambria" w:cs="Times New Roman"/>
          <w:color w:val="FF0000"/>
          <w:sz w:val="22"/>
          <w:szCs w:val="22"/>
        </w:rPr>
        <w:t xml:space="preserve"> and a link to a presentation, if available</w:t>
      </w:r>
      <w:r w:rsidRPr="00B32903">
        <w:rPr>
          <w:rFonts w:ascii="Cambria" w:eastAsia="Times New Roman" w:hAnsi="Cambria" w:cs="Times New Roman"/>
          <w:color w:val="FF0000"/>
          <w:sz w:val="22"/>
          <w:szCs w:val="22"/>
        </w:rPr>
        <w:t xml:space="preserve"> </w:t>
      </w:r>
      <w:r w:rsidRPr="00B32903">
        <w:rPr>
          <w:rFonts w:ascii="Cambria" w:eastAsia="Times New Roman" w:hAnsi="Cambria" w:cs="Times New Roman"/>
          <w:sz w:val="22"/>
          <w:szCs w:val="22"/>
        </w:rPr>
        <w:t xml:space="preserve">(including renders, completed images, sketches, and under-construction images for ‘Future’ category). </w:t>
      </w:r>
    </w:p>
    <w:p w14:paraId="11AB7798" w14:textId="7034BDE6" w:rsidR="00B32903" w:rsidRDefault="00B32903" w:rsidP="00B32903">
      <w:pPr>
        <w:pStyle w:val="BasicParagraph"/>
        <w:bidi w:val="0"/>
        <w:rPr>
          <w:rFonts w:asciiTheme="minorHAnsi" w:hAnsiTheme="minorHAnsi"/>
          <w:sz w:val="25"/>
          <w:szCs w:val="25"/>
          <w:lang w:val="en-GB"/>
        </w:rPr>
      </w:pPr>
    </w:p>
    <w:p w14:paraId="3C4450F0" w14:textId="77777777" w:rsidR="00B32903" w:rsidRPr="00D374D0" w:rsidRDefault="00B32903" w:rsidP="00B32903">
      <w:pPr>
        <w:pStyle w:val="BasicParagraph"/>
        <w:bidi w:val="0"/>
        <w:rPr>
          <w:rFonts w:asciiTheme="minorHAnsi" w:hAnsiTheme="minorHAnsi"/>
          <w:sz w:val="25"/>
          <w:szCs w:val="25"/>
          <w:lang w:val="en-GB"/>
        </w:rPr>
      </w:pPr>
    </w:p>
    <w:p w14:paraId="07E640BC" w14:textId="1096A029" w:rsidR="0043379B" w:rsidRDefault="0043379B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7D8B06AE" w14:textId="598C2D7B" w:rsidR="00B32903" w:rsidRDefault="00B32903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71B9B3A7" w14:textId="7C2E040D" w:rsidR="00B32903" w:rsidRDefault="00B32903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0C5E66A1" w14:textId="1C93E45D" w:rsidR="00B32903" w:rsidRDefault="00B32903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70AC8E43" w14:textId="26DA8F4F" w:rsidR="00B32903" w:rsidRDefault="00B32903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29B8A3FD" w14:textId="2B77F608" w:rsidR="00B32903" w:rsidRDefault="00B32903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34265192" w14:textId="3D141E83" w:rsidR="00B32903" w:rsidRDefault="00B32903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47E36493" w14:textId="79964533" w:rsidR="00B32903" w:rsidRDefault="00B32903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14E9A1A7" w14:textId="61EB3B57" w:rsidR="00B32903" w:rsidRDefault="00B32903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185050E0" w14:textId="5C3B53CD" w:rsidR="00B32903" w:rsidRDefault="00B32903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6B0AC2AD" w14:textId="16DB5392" w:rsidR="00B32903" w:rsidRDefault="00B32903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7721D117" w14:textId="675F6361" w:rsidR="00B32903" w:rsidRDefault="00B32903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51745C2D" w14:textId="7800FF50" w:rsidR="00B32903" w:rsidRDefault="00B32903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594F9F84" w14:textId="5EA763BE" w:rsidR="00B32903" w:rsidRDefault="00B32903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56AA533A" w14:textId="5F47C4CA" w:rsidR="00B32903" w:rsidRDefault="00B32903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5F5568BA" w14:textId="6A9F7E43" w:rsidR="00B32903" w:rsidRDefault="00B32903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03BBB041" w14:textId="52654DE8" w:rsidR="00B32903" w:rsidRDefault="00B32903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136AA223" w14:textId="7CDADEEB" w:rsidR="00B32903" w:rsidRDefault="00B32903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73A6E523" w14:textId="64B17503" w:rsidR="00B32903" w:rsidRDefault="00B32903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06E2D354" w14:textId="46D1EBD2" w:rsidR="00B32903" w:rsidRDefault="00B32903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7E50BADE" w14:textId="7A1DBFD8" w:rsidR="00B32903" w:rsidRDefault="00B32903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6255C292" w14:textId="0F1633AF" w:rsidR="00B32903" w:rsidRDefault="00B32903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61C96F7A" w14:textId="07C6904A" w:rsidR="00B32903" w:rsidRDefault="00B32903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679A08C0" w14:textId="1B4E8B7D" w:rsidR="00B32903" w:rsidRDefault="00B32903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2F49F6CE" w14:textId="438DFFBF" w:rsidR="00B32903" w:rsidRDefault="00B32903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39992418" w14:textId="430A812A" w:rsidR="00B32903" w:rsidRDefault="00B32903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0509F6F0" w14:textId="6A52FE05" w:rsidR="00B32903" w:rsidRDefault="00B32903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0CE805CC" w14:textId="3C331FE0" w:rsidR="00B32903" w:rsidRDefault="00B32903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105ABA21" w14:textId="03A35118" w:rsidR="00B32903" w:rsidRDefault="00B32903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2B6AB5AD" w14:textId="37C86AEA" w:rsidR="00B32903" w:rsidRDefault="00B32903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1EBA6E46" w14:textId="7125300B" w:rsidR="00B32903" w:rsidRDefault="00B32903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3AB1142D" w14:textId="365FD7B1" w:rsidR="00B32903" w:rsidRDefault="00B32903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15E276DF" w14:textId="2BF70D20" w:rsidR="00B32903" w:rsidRDefault="00B32903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3FBF3C5F" w14:textId="267BE7BF" w:rsidR="00B32903" w:rsidRDefault="00B32903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7A765F0D" w14:textId="2A297FAB" w:rsidR="00B32903" w:rsidRDefault="00B32903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15138609" w14:textId="2909C29D" w:rsidR="00B32903" w:rsidRDefault="00B32903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767BD57A" w14:textId="07B99E5D" w:rsidR="00B32903" w:rsidRDefault="00B32903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76FCFEC5" w14:textId="77777777" w:rsidR="00B32903" w:rsidRDefault="00B32903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34555C41" w14:textId="77777777" w:rsidR="00827E1D" w:rsidRPr="00495EF1" w:rsidRDefault="00827E1D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b/>
          <w:sz w:val="20"/>
          <w:szCs w:val="20"/>
          <w:lang w:val="en-GB" w:bidi="ar-YE"/>
        </w:rPr>
      </w:pPr>
      <w:r w:rsidRPr="00495EF1">
        <w:rPr>
          <w:rFonts w:cs="FoundersGrotesk-Semibold"/>
          <w:b/>
          <w:color w:val="000000"/>
          <w:sz w:val="20"/>
          <w:szCs w:val="20"/>
          <w:lang w:val="en-GB" w:bidi="ar-YE"/>
        </w:rPr>
        <w:lastRenderedPageBreak/>
        <w:t>TERMS, CONDITIONS &amp; COPYRIGHT</w:t>
      </w:r>
    </w:p>
    <w:p w14:paraId="49C10699" w14:textId="77777777" w:rsidR="00827E1D" w:rsidRPr="00495EF1" w:rsidRDefault="00827E1D" w:rsidP="00827E1D">
      <w:pPr>
        <w:widowControl w:val="0"/>
        <w:suppressAutoHyphens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16"/>
          <w:szCs w:val="16"/>
          <w:lang w:val="en-GB" w:bidi="ar-YE"/>
        </w:rPr>
      </w:pPr>
    </w:p>
    <w:p w14:paraId="2D06465C" w14:textId="691AC90B" w:rsidR="00827E1D" w:rsidRPr="00495EF1" w:rsidRDefault="00F93BA1" w:rsidP="00F93BA1">
      <w:pPr>
        <w:widowControl w:val="0"/>
        <w:suppressAutoHyphens/>
        <w:autoSpaceDE w:val="0"/>
        <w:autoSpaceDN w:val="0"/>
        <w:adjustRightInd w:val="0"/>
        <w:spacing w:line="288" w:lineRule="auto"/>
        <w:ind w:left="284" w:hanging="284"/>
        <w:textAlignment w:val="center"/>
        <w:rPr>
          <w:rFonts w:cs="FoundersGrotesk-Light"/>
          <w:color w:val="000000"/>
          <w:sz w:val="16"/>
          <w:szCs w:val="16"/>
          <w:lang w:val="en-GB" w:bidi="ar-YE"/>
        </w:rPr>
      </w:pPr>
      <w:r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1. </w:t>
      </w:r>
      <w:r w:rsidR="00827E1D"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I have the permission of the client and photographer(s) and all creative collaborators to enter the work into </w:t>
      </w:r>
      <w:r w:rsidR="00827E1D" w:rsidRPr="00495EF1">
        <w:rPr>
          <w:rFonts w:cs="FoundersGrotesk-Bold"/>
          <w:b/>
          <w:bCs/>
          <w:color w:val="000000"/>
          <w:sz w:val="16"/>
          <w:szCs w:val="16"/>
          <w:lang w:val="en-GB" w:bidi="ar-YE"/>
        </w:rPr>
        <w:t>id</w:t>
      </w:r>
      <w:r w:rsidR="00DC35FB" w:rsidRPr="00495EF1">
        <w:rPr>
          <w:rFonts w:cs="FoundersGrotesk-Light"/>
          <w:color w:val="000000"/>
          <w:sz w:val="16"/>
          <w:szCs w:val="16"/>
          <w:lang w:val="en-GB" w:bidi="ar-YE"/>
        </w:rPr>
        <w:t>entity Design Awards 20</w:t>
      </w:r>
      <w:r w:rsidR="008F1855">
        <w:rPr>
          <w:rFonts w:cs="FoundersGrotesk-Light"/>
          <w:color w:val="000000"/>
          <w:sz w:val="16"/>
          <w:szCs w:val="16"/>
          <w:lang w:val="en-GB" w:bidi="ar-YE"/>
        </w:rPr>
        <w:t>22.</w:t>
      </w:r>
    </w:p>
    <w:p w14:paraId="34917003" w14:textId="77777777" w:rsidR="008865CC" w:rsidRPr="00495EF1" w:rsidRDefault="008865CC" w:rsidP="00827E1D">
      <w:pPr>
        <w:widowControl w:val="0"/>
        <w:suppressAutoHyphens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16"/>
          <w:szCs w:val="16"/>
          <w:lang w:val="en-GB" w:bidi="ar-YE"/>
        </w:rPr>
      </w:pPr>
    </w:p>
    <w:p w14:paraId="64C61561" w14:textId="5D163C14" w:rsidR="00827E1D" w:rsidRPr="00495EF1" w:rsidRDefault="00827E1D" w:rsidP="00F93BA1">
      <w:pPr>
        <w:widowControl w:val="0"/>
        <w:suppressAutoHyphens/>
        <w:autoSpaceDE w:val="0"/>
        <w:autoSpaceDN w:val="0"/>
        <w:adjustRightInd w:val="0"/>
        <w:spacing w:line="288" w:lineRule="auto"/>
        <w:ind w:left="284" w:hanging="284"/>
        <w:textAlignment w:val="center"/>
        <w:rPr>
          <w:rFonts w:cs="FoundersGrotesk-Light"/>
          <w:color w:val="000000"/>
          <w:sz w:val="16"/>
          <w:szCs w:val="16"/>
          <w:lang w:val="en-GB" w:bidi="ar-YE"/>
        </w:rPr>
      </w:pPr>
      <w:r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2.  I authorise </w:t>
      </w:r>
      <w:r w:rsidRPr="00495EF1">
        <w:rPr>
          <w:rFonts w:cs="FoundersGrotesk-Bold"/>
          <w:b/>
          <w:bCs/>
          <w:color w:val="000000"/>
          <w:sz w:val="16"/>
          <w:szCs w:val="16"/>
          <w:lang w:val="en-GB" w:bidi="ar-YE"/>
        </w:rPr>
        <w:t>id</w:t>
      </w:r>
      <w:r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entity/ Motivate Publishing to reproduce works submitted in an unlimited capacity for publication as part of the </w:t>
      </w:r>
      <w:r w:rsidRPr="00495EF1">
        <w:rPr>
          <w:rFonts w:cs="FoundersGrotesk-Bold"/>
          <w:b/>
          <w:bCs/>
          <w:color w:val="000000"/>
          <w:sz w:val="16"/>
          <w:szCs w:val="16"/>
          <w:lang w:val="en-GB" w:bidi="ar-YE"/>
        </w:rPr>
        <w:t>id</w:t>
      </w:r>
      <w:r w:rsidR="00DC35FB" w:rsidRPr="00495EF1">
        <w:rPr>
          <w:rFonts w:cs="FoundersGrotesk-Light"/>
          <w:color w:val="000000"/>
          <w:sz w:val="16"/>
          <w:szCs w:val="16"/>
          <w:lang w:val="en-GB" w:bidi="ar-YE"/>
        </w:rPr>
        <w:t>entity Design Awards 20</w:t>
      </w:r>
      <w:r w:rsidR="00B32903">
        <w:rPr>
          <w:rFonts w:cs="FoundersGrotesk-Light"/>
          <w:color w:val="000000"/>
          <w:sz w:val="16"/>
          <w:szCs w:val="16"/>
          <w:lang w:val="en-GB" w:bidi="ar-YE"/>
        </w:rPr>
        <w:t>2</w:t>
      </w:r>
      <w:r w:rsidR="008F1855">
        <w:rPr>
          <w:rFonts w:cs="FoundersGrotesk-Light"/>
          <w:color w:val="000000"/>
          <w:sz w:val="16"/>
          <w:szCs w:val="16"/>
          <w:lang w:val="en-GB" w:bidi="ar-YE"/>
        </w:rPr>
        <w:t>2</w:t>
      </w:r>
      <w:r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 programme and promotional activities. </w:t>
      </w:r>
    </w:p>
    <w:p w14:paraId="1E2F21E7" w14:textId="77777777" w:rsidR="00827E1D" w:rsidRPr="00495EF1" w:rsidRDefault="00827E1D" w:rsidP="00827E1D">
      <w:pPr>
        <w:widowControl w:val="0"/>
        <w:suppressAutoHyphens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16"/>
          <w:szCs w:val="16"/>
          <w:lang w:val="en-GB" w:bidi="ar-YE"/>
        </w:rPr>
      </w:pPr>
    </w:p>
    <w:p w14:paraId="11345178" w14:textId="11F749E2" w:rsidR="00827E1D" w:rsidRPr="00495EF1" w:rsidRDefault="00827E1D" w:rsidP="00F93BA1">
      <w:pPr>
        <w:widowControl w:val="0"/>
        <w:suppressAutoHyphens/>
        <w:autoSpaceDE w:val="0"/>
        <w:autoSpaceDN w:val="0"/>
        <w:adjustRightInd w:val="0"/>
        <w:spacing w:line="288" w:lineRule="auto"/>
        <w:ind w:left="284" w:hanging="284"/>
        <w:textAlignment w:val="center"/>
        <w:rPr>
          <w:rFonts w:cs="FoundersGrotesk-Light"/>
          <w:color w:val="000000"/>
          <w:sz w:val="16"/>
          <w:szCs w:val="16"/>
          <w:lang w:val="en-GB" w:bidi="ar-YE"/>
        </w:rPr>
      </w:pPr>
      <w:r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3. </w:t>
      </w:r>
      <w:r w:rsidR="007E1B35"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I understand that </w:t>
      </w:r>
      <w:r w:rsidRPr="00495EF1">
        <w:rPr>
          <w:rFonts w:cs="FoundersGrotesk-Bold"/>
          <w:b/>
          <w:bCs/>
          <w:color w:val="000000"/>
          <w:sz w:val="16"/>
          <w:szCs w:val="16"/>
          <w:lang w:val="en-GB" w:bidi="ar-YE"/>
        </w:rPr>
        <w:t>id</w:t>
      </w:r>
      <w:r w:rsidR="00E87343" w:rsidRPr="00495EF1">
        <w:rPr>
          <w:rFonts w:cs="FoundersGrotesk-Light"/>
          <w:color w:val="000000"/>
          <w:sz w:val="16"/>
          <w:szCs w:val="16"/>
          <w:lang w:val="en-GB" w:bidi="ar-YE"/>
        </w:rPr>
        <w:t>entity/</w:t>
      </w:r>
      <w:r w:rsidRPr="00495EF1">
        <w:rPr>
          <w:rFonts w:cs="FoundersGrotesk-Light"/>
          <w:color w:val="000000"/>
          <w:sz w:val="16"/>
          <w:szCs w:val="16"/>
          <w:lang w:val="en-GB" w:bidi="ar-YE"/>
        </w:rPr>
        <w:t>Motivate Publishing maintains a database of all registrants’</w:t>
      </w:r>
      <w:r w:rsidR="00F93BA1"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 and collaborator </w:t>
      </w:r>
      <w:r w:rsidR="00DC35FB" w:rsidRPr="00495EF1">
        <w:rPr>
          <w:rFonts w:cs="FoundersGrotesk-Light"/>
          <w:color w:val="000000"/>
          <w:sz w:val="16"/>
          <w:szCs w:val="16"/>
          <w:lang w:val="en-GB" w:bidi="ar-YE"/>
        </w:rPr>
        <w:t>details and</w:t>
      </w:r>
      <w:r w:rsidR="00F93BA1"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 </w:t>
      </w:r>
      <w:r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may send promotional materials that support the </w:t>
      </w:r>
      <w:r w:rsidRPr="00495EF1">
        <w:rPr>
          <w:rFonts w:cs="FoundersGrotesk-Bold"/>
          <w:b/>
          <w:bCs/>
          <w:color w:val="000000"/>
          <w:sz w:val="16"/>
          <w:szCs w:val="16"/>
          <w:lang w:val="en-GB" w:bidi="ar-YE"/>
        </w:rPr>
        <w:t>id</w:t>
      </w:r>
      <w:r w:rsidR="00DC35FB" w:rsidRPr="00495EF1">
        <w:rPr>
          <w:rFonts w:cs="FoundersGrotesk-Light"/>
          <w:color w:val="000000"/>
          <w:sz w:val="16"/>
          <w:szCs w:val="16"/>
          <w:lang w:val="en-GB" w:bidi="ar-YE"/>
        </w:rPr>
        <w:t>entity Design Awards 20</w:t>
      </w:r>
      <w:r w:rsidR="00B32903">
        <w:rPr>
          <w:rFonts w:cs="FoundersGrotesk-Light"/>
          <w:color w:val="000000"/>
          <w:sz w:val="16"/>
          <w:szCs w:val="16"/>
          <w:lang w:val="en-GB" w:bidi="ar-YE"/>
        </w:rPr>
        <w:t>2</w:t>
      </w:r>
      <w:r w:rsidR="008F1855">
        <w:rPr>
          <w:rFonts w:cs="FoundersGrotesk-Light"/>
          <w:color w:val="000000"/>
          <w:sz w:val="16"/>
          <w:szCs w:val="16"/>
          <w:lang w:val="en-GB" w:bidi="ar-YE"/>
        </w:rPr>
        <w:t>2</w:t>
      </w:r>
      <w:r w:rsidRPr="00495EF1">
        <w:rPr>
          <w:rFonts w:cs="FoundersGrotesk-Light"/>
          <w:color w:val="000000"/>
          <w:sz w:val="16"/>
          <w:szCs w:val="16"/>
          <w:lang w:val="en-GB" w:bidi="ar-YE"/>
        </w:rPr>
        <w:t>.</w:t>
      </w:r>
    </w:p>
    <w:p w14:paraId="1F262510" w14:textId="77777777" w:rsidR="00827E1D" w:rsidRPr="00495EF1" w:rsidRDefault="00827E1D" w:rsidP="00827E1D">
      <w:pPr>
        <w:widowControl w:val="0"/>
        <w:suppressAutoHyphens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16"/>
          <w:szCs w:val="16"/>
          <w:lang w:val="en-GB" w:bidi="ar-YE"/>
        </w:rPr>
      </w:pPr>
    </w:p>
    <w:p w14:paraId="1568A0B2" w14:textId="6DF4520C" w:rsidR="00827E1D" w:rsidRPr="00495EF1" w:rsidRDefault="00827E1D" w:rsidP="00F93BA1">
      <w:pPr>
        <w:widowControl w:val="0"/>
        <w:suppressAutoHyphens/>
        <w:autoSpaceDE w:val="0"/>
        <w:autoSpaceDN w:val="0"/>
        <w:adjustRightInd w:val="0"/>
        <w:spacing w:line="288" w:lineRule="auto"/>
        <w:ind w:left="284" w:hanging="284"/>
        <w:textAlignment w:val="center"/>
        <w:rPr>
          <w:rFonts w:cs="FoundersGrotesk-Light"/>
          <w:color w:val="000000"/>
          <w:sz w:val="16"/>
          <w:szCs w:val="16"/>
          <w:lang w:val="en-GB" w:bidi="ar-YE"/>
        </w:rPr>
      </w:pPr>
      <w:r w:rsidRPr="00495EF1">
        <w:rPr>
          <w:rFonts w:cs="FoundersGrotesk-Light"/>
          <w:color w:val="000000"/>
          <w:sz w:val="16"/>
          <w:szCs w:val="16"/>
          <w:lang w:val="en-GB" w:bidi="ar-YE"/>
        </w:rPr>
        <w:t>4.</w:t>
      </w:r>
      <w:r w:rsidR="00F93BA1"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 </w:t>
      </w:r>
      <w:r w:rsidR="007E1B35" w:rsidRPr="00495EF1">
        <w:rPr>
          <w:rFonts w:cs="FoundersGrotesk-Light"/>
          <w:color w:val="000000"/>
          <w:sz w:val="16"/>
          <w:szCs w:val="16"/>
          <w:lang w:val="en-GB" w:bidi="ar-YE"/>
        </w:rPr>
        <w:t>I understand that a</w:t>
      </w:r>
      <w:r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ny information provided on the entry form may be published in any publication related to </w:t>
      </w:r>
      <w:r w:rsidRPr="00495EF1">
        <w:rPr>
          <w:rFonts w:cs="FoundersGrotesk-Bold"/>
          <w:b/>
          <w:bCs/>
          <w:color w:val="000000"/>
          <w:sz w:val="16"/>
          <w:szCs w:val="16"/>
          <w:lang w:val="en-GB" w:bidi="ar-YE"/>
        </w:rPr>
        <w:t>id</w:t>
      </w:r>
      <w:r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entity, on </w:t>
      </w:r>
      <w:r w:rsidR="007E1B35" w:rsidRPr="00495EF1">
        <w:rPr>
          <w:rFonts w:cs="FoundersGrotesk-Light"/>
          <w:color w:val="000000"/>
          <w:sz w:val="16"/>
          <w:szCs w:val="16"/>
          <w:lang w:val="en-GB" w:bidi="ar-YE"/>
        </w:rPr>
        <w:t>its</w:t>
      </w:r>
      <w:r w:rsidR="00B32903">
        <w:rPr>
          <w:rFonts w:cs="FoundersGrotesk-Light"/>
          <w:color w:val="000000"/>
          <w:sz w:val="16"/>
          <w:szCs w:val="16"/>
          <w:lang w:val="en-GB" w:bidi="ar-YE"/>
        </w:rPr>
        <w:t>’</w:t>
      </w:r>
      <w:r w:rsidR="007E1B35"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 </w:t>
      </w:r>
      <w:r w:rsidR="002751C0" w:rsidRPr="00495EF1">
        <w:rPr>
          <w:rFonts w:cs="FoundersGrotesk-Light"/>
          <w:color w:val="000000"/>
          <w:sz w:val="16"/>
          <w:szCs w:val="16"/>
          <w:lang w:val="en-GB" w:bidi="ar-YE"/>
        </w:rPr>
        <w:t>websites</w:t>
      </w:r>
      <w:r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 and social media platforms.</w:t>
      </w:r>
    </w:p>
    <w:p w14:paraId="69E983E2" w14:textId="718AAF65" w:rsidR="00827E1D" w:rsidRPr="00495EF1" w:rsidRDefault="00827E1D" w:rsidP="00DC35FB">
      <w:pPr>
        <w:pStyle w:val="ListParagraph"/>
        <w:widowControl w:val="0"/>
        <w:numPr>
          <w:ilvl w:val="0"/>
          <w:numId w:val="1"/>
        </w:numPr>
        <w:suppressAutoHyphens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16"/>
          <w:szCs w:val="16"/>
          <w:lang w:val="en-GB" w:bidi="ar-YE"/>
        </w:rPr>
      </w:pPr>
      <w:r w:rsidRPr="00495EF1">
        <w:rPr>
          <w:rFonts w:cs="FoundersGrotesk-Bold"/>
          <w:b/>
          <w:bCs/>
          <w:color w:val="000000"/>
          <w:sz w:val="16"/>
          <w:szCs w:val="16"/>
          <w:lang w:val="en-GB" w:bidi="ar-YE"/>
        </w:rPr>
        <w:t>id</w:t>
      </w:r>
      <w:r w:rsidRPr="00495EF1">
        <w:rPr>
          <w:rFonts w:cs="FoundersGrotesk-Light"/>
          <w:color w:val="000000"/>
          <w:sz w:val="16"/>
          <w:szCs w:val="16"/>
          <w:lang w:val="en-GB" w:bidi="ar-YE"/>
        </w:rPr>
        <w:t>entity is not responsible for incorrect or falsified information provided on entry forms or in any awards-related communication that misrepresents the copyright of original ownership of ideas for any aspect of any project.</w:t>
      </w:r>
    </w:p>
    <w:p w14:paraId="3E757049" w14:textId="737B1468" w:rsidR="00827E1D" w:rsidRPr="00495EF1" w:rsidRDefault="00827E1D" w:rsidP="00DC35FB">
      <w:pPr>
        <w:pStyle w:val="ListParagraph"/>
        <w:widowControl w:val="0"/>
        <w:numPr>
          <w:ilvl w:val="0"/>
          <w:numId w:val="1"/>
        </w:numPr>
        <w:suppressAutoHyphens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16"/>
          <w:szCs w:val="16"/>
          <w:lang w:val="en-GB" w:bidi="ar-YE"/>
        </w:rPr>
      </w:pPr>
      <w:r w:rsidRPr="00495EF1">
        <w:rPr>
          <w:rFonts w:cs="FoundersGrotesk-Bold"/>
          <w:b/>
          <w:bCs/>
          <w:color w:val="000000"/>
          <w:sz w:val="16"/>
          <w:szCs w:val="16"/>
          <w:lang w:val="en-GB" w:bidi="ar-YE"/>
        </w:rPr>
        <w:t>id</w:t>
      </w:r>
      <w:r w:rsidRPr="00495EF1">
        <w:rPr>
          <w:rFonts w:cs="FoundersGrotesk-Light"/>
          <w:color w:val="000000"/>
          <w:sz w:val="16"/>
          <w:szCs w:val="16"/>
          <w:lang w:val="en-GB" w:bidi="ar-YE"/>
        </w:rPr>
        <w:t>entity assumes that all entries and their comp</w:t>
      </w:r>
      <w:r w:rsidR="00DC35FB"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onents are original as well as </w:t>
      </w:r>
      <w:r w:rsidRPr="00495EF1">
        <w:rPr>
          <w:rFonts w:cs="FoundersGrotesk-Light"/>
          <w:color w:val="000000"/>
          <w:sz w:val="16"/>
          <w:szCs w:val="16"/>
          <w:lang w:val="en-GB" w:bidi="ar-YE"/>
        </w:rPr>
        <w:t>all works and property of the entrant, with all rights granted there-in.</w:t>
      </w:r>
    </w:p>
    <w:p w14:paraId="3A616BAC" w14:textId="39311F0B" w:rsidR="00827E1D" w:rsidRPr="00495EF1" w:rsidRDefault="00827E1D" w:rsidP="00DC35FB">
      <w:pPr>
        <w:pStyle w:val="ListParagraph"/>
        <w:widowControl w:val="0"/>
        <w:numPr>
          <w:ilvl w:val="0"/>
          <w:numId w:val="1"/>
        </w:numPr>
        <w:suppressAutoHyphens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16"/>
          <w:szCs w:val="16"/>
          <w:lang w:val="en-GB" w:bidi="ar-YE"/>
        </w:rPr>
      </w:pPr>
      <w:r w:rsidRPr="00495EF1">
        <w:rPr>
          <w:rFonts w:cs="FoundersGrotesk-Bold"/>
          <w:b/>
          <w:bCs/>
          <w:color w:val="000000"/>
          <w:sz w:val="16"/>
          <w:szCs w:val="16"/>
          <w:lang w:val="en-GB" w:bidi="ar-YE"/>
        </w:rPr>
        <w:t>id</w:t>
      </w:r>
      <w:r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entity is not liable for violations of any third-party rights, including, but not limited to, claims of copyright, trademark, </w:t>
      </w:r>
      <w:r w:rsidR="00E87343" w:rsidRPr="00495EF1">
        <w:rPr>
          <w:rFonts w:cs="FoundersGrotesk-Light"/>
          <w:color w:val="000000"/>
          <w:sz w:val="16"/>
          <w:szCs w:val="16"/>
          <w:lang w:val="en-GB" w:bidi="ar-YE"/>
        </w:rPr>
        <w:t>patent infringement, defamation,</w:t>
      </w:r>
      <w:r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 etc</w:t>
      </w:r>
      <w:r w:rsidR="00E87343" w:rsidRPr="00495EF1">
        <w:rPr>
          <w:rFonts w:cs="FoundersGrotesk-Light"/>
          <w:color w:val="000000"/>
          <w:sz w:val="16"/>
          <w:szCs w:val="16"/>
          <w:lang w:val="en-GB" w:bidi="ar-YE"/>
        </w:rPr>
        <w:t>…</w:t>
      </w:r>
      <w:r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 on the part of the entrant.</w:t>
      </w:r>
    </w:p>
    <w:p w14:paraId="466C8671" w14:textId="2C80BB58" w:rsidR="00827E1D" w:rsidRPr="00495EF1" w:rsidRDefault="00827E1D" w:rsidP="00DC35FB">
      <w:pPr>
        <w:pStyle w:val="ListParagraph"/>
        <w:widowControl w:val="0"/>
        <w:numPr>
          <w:ilvl w:val="0"/>
          <w:numId w:val="1"/>
        </w:numPr>
        <w:suppressAutoHyphens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16"/>
          <w:szCs w:val="16"/>
          <w:lang w:val="en-GB" w:bidi="ar-YE"/>
        </w:rPr>
      </w:pPr>
      <w:r w:rsidRPr="00495EF1">
        <w:rPr>
          <w:rFonts w:cs="FoundersGrotesk-Bold"/>
          <w:b/>
          <w:bCs/>
          <w:color w:val="000000"/>
          <w:sz w:val="16"/>
          <w:szCs w:val="16"/>
          <w:lang w:val="en-GB" w:bidi="ar-YE"/>
        </w:rPr>
        <w:t>id</w:t>
      </w:r>
      <w:r w:rsidRPr="00495EF1">
        <w:rPr>
          <w:rFonts w:cs="FoundersGrotesk-Light"/>
          <w:color w:val="000000"/>
          <w:sz w:val="16"/>
          <w:szCs w:val="16"/>
          <w:lang w:val="en-GB" w:bidi="ar-YE"/>
        </w:rPr>
        <w:t>entity assumes that all images and creative work submitted with entries are free of any third-party rights.</w:t>
      </w:r>
    </w:p>
    <w:p w14:paraId="4C6E788A" w14:textId="619FEA58" w:rsidR="00827E1D" w:rsidRPr="00495EF1" w:rsidRDefault="00827E1D" w:rsidP="00DC35FB">
      <w:pPr>
        <w:pStyle w:val="ListParagraph"/>
        <w:widowControl w:val="0"/>
        <w:numPr>
          <w:ilvl w:val="0"/>
          <w:numId w:val="1"/>
        </w:numPr>
        <w:suppressAutoHyphens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16"/>
          <w:szCs w:val="16"/>
          <w:lang w:val="en-GB" w:bidi="ar-YE"/>
        </w:rPr>
      </w:pPr>
      <w:r w:rsidRPr="00495EF1">
        <w:rPr>
          <w:rFonts w:cs="FoundersGrotesk-Bold"/>
          <w:b/>
          <w:bCs/>
          <w:color w:val="000000"/>
          <w:sz w:val="16"/>
          <w:szCs w:val="16"/>
          <w:lang w:val="en-GB" w:bidi="ar-YE"/>
        </w:rPr>
        <w:t>id</w:t>
      </w:r>
      <w:r w:rsidRPr="00495EF1">
        <w:rPr>
          <w:rFonts w:cs="FoundersGrotesk-Light"/>
          <w:color w:val="000000"/>
          <w:sz w:val="16"/>
          <w:szCs w:val="16"/>
          <w:lang w:val="en-GB" w:bidi="ar-YE"/>
        </w:rPr>
        <w:t>entity reserves the right to move any received entry into a different category.</w:t>
      </w:r>
    </w:p>
    <w:p w14:paraId="451317A8" w14:textId="77777777" w:rsidR="00827E1D" w:rsidRPr="00495EF1" w:rsidRDefault="00827E1D" w:rsidP="00827E1D">
      <w:pPr>
        <w:widowControl w:val="0"/>
        <w:suppressAutoHyphens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16"/>
          <w:szCs w:val="16"/>
          <w:lang w:val="en-GB" w:bidi="ar-YE"/>
        </w:rPr>
      </w:pPr>
      <w:r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 </w:t>
      </w:r>
    </w:p>
    <w:p w14:paraId="087F537D" w14:textId="50FC8EB2" w:rsidR="00827E1D" w:rsidRPr="00495EF1" w:rsidRDefault="00F93BA1" w:rsidP="00827E1D">
      <w:pPr>
        <w:widowControl w:val="0"/>
        <w:suppressAutoHyphens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16"/>
          <w:szCs w:val="16"/>
          <w:lang w:val="en-GB" w:bidi="ar-YE"/>
        </w:rPr>
      </w:pPr>
      <w:r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5. </w:t>
      </w:r>
      <w:r w:rsidR="00827E1D"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By entering the </w:t>
      </w:r>
      <w:r w:rsidR="00827E1D" w:rsidRPr="00495EF1">
        <w:rPr>
          <w:rFonts w:cs="FoundersGrotesk-Bold"/>
          <w:b/>
          <w:bCs/>
          <w:color w:val="000000"/>
          <w:sz w:val="16"/>
          <w:szCs w:val="16"/>
          <w:lang w:val="en-GB" w:bidi="ar-YE"/>
        </w:rPr>
        <w:t>id</w:t>
      </w:r>
      <w:r w:rsidR="00827E1D"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 Awards programme</w:t>
      </w:r>
      <w:r w:rsidR="00B32903">
        <w:rPr>
          <w:rFonts w:cs="FoundersGrotesk-Light"/>
          <w:color w:val="000000"/>
          <w:sz w:val="16"/>
          <w:szCs w:val="16"/>
          <w:lang w:val="en-GB" w:bidi="ar-YE"/>
        </w:rPr>
        <w:t>,</w:t>
      </w:r>
      <w:r w:rsidR="00827E1D"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 </w:t>
      </w:r>
      <w:r w:rsidR="00AF11B9" w:rsidRPr="00495EF1">
        <w:rPr>
          <w:rFonts w:cs="FoundersGrotesk-Light"/>
          <w:color w:val="000000"/>
          <w:sz w:val="16"/>
          <w:szCs w:val="16"/>
          <w:lang w:val="en-GB" w:bidi="ar-YE"/>
        </w:rPr>
        <w:t>I</w:t>
      </w:r>
      <w:r w:rsidR="00827E1D"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 agree to abide by the above rules and warrant and agree that:</w:t>
      </w:r>
    </w:p>
    <w:p w14:paraId="17B29284" w14:textId="1785ED20" w:rsidR="00827E1D" w:rsidRPr="00495EF1" w:rsidRDefault="00AF11B9" w:rsidP="00F93BA1">
      <w:pPr>
        <w:widowControl w:val="0"/>
        <w:suppressAutoHyphens/>
        <w:autoSpaceDE w:val="0"/>
        <w:autoSpaceDN w:val="0"/>
        <w:adjustRightInd w:val="0"/>
        <w:spacing w:line="288" w:lineRule="auto"/>
        <w:ind w:left="284"/>
        <w:textAlignment w:val="center"/>
        <w:rPr>
          <w:rFonts w:cs="FoundersGrotesk-Light"/>
          <w:color w:val="000000"/>
          <w:sz w:val="16"/>
          <w:szCs w:val="16"/>
          <w:lang w:val="en-GB" w:bidi="ar-YE"/>
        </w:rPr>
      </w:pPr>
      <w:r w:rsidRPr="00495EF1">
        <w:rPr>
          <w:rFonts w:cs="FoundersGrotesk-Light"/>
          <w:color w:val="000000"/>
          <w:sz w:val="16"/>
          <w:szCs w:val="16"/>
          <w:lang w:val="en-GB" w:bidi="ar-YE"/>
        </w:rPr>
        <w:t>the</w:t>
      </w:r>
      <w:r w:rsidR="00827E1D"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 entry is </w:t>
      </w:r>
      <w:r w:rsidRPr="00495EF1">
        <w:rPr>
          <w:rFonts w:cs="FoundersGrotesk-Light"/>
          <w:color w:val="000000"/>
          <w:sz w:val="16"/>
          <w:szCs w:val="16"/>
          <w:lang w:val="en-GB" w:bidi="ar-YE"/>
        </w:rPr>
        <w:t>my</w:t>
      </w:r>
      <w:r w:rsidR="00827E1D"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 original work,</w:t>
      </w:r>
    </w:p>
    <w:p w14:paraId="38AB9CF5" w14:textId="07E6A73D" w:rsidR="00827E1D" w:rsidRPr="00495EF1" w:rsidRDefault="00AF11B9" w:rsidP="00DC35FB">
      <w:pPr>
        <w:pStyle w:val="ListParagraph"/>
        <w:widowControl w:val="0"/>
        <w:numPr>
          <w:ilvl w:val="0"/>
          <w:numId w:val="2"/>
        </w:numPr>
        <w:suppressAutoHyphens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16"/>
          <w:szCs w:val="16"/>
          <w:lang w:val="en-GB" w:bidi="ar-YE"/>
        </w:rPr>
      </w:pPr>
      <w:r w:rsidRPr="00495EF1">
        <w:rPr>
          <w:rFonts w:cs="FoundersGrotesk-Light"/>
          <w:color w:val="000000"/>
          <w:sz w:val="16"/>
          <w:szCs w:val="16"/>
          <w:lang w:val="en-GB" w:bidi="ar-YE"/>
        </w:rPr>
        <w:t>I/we</w:t>
      </w:r>
      <w:r w:rsidR="00827E1D"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 have the rights to the material </w:t>
      </w:r>
      <w:r w:rsidR="00F27987" w:rsidRPr="00495EF1">
        <w:rPr>
          <w:rFonts w:cs="FoundersGrotesk-Light"/>
          <w:color w:val="000000"/>
          <w:sz w:val="16"/>
          <w:szCs w:val="16"/>
          <w:lang w:val="en-GB" w:bidi="ar-YE"/>
        </w:rPr>
        <w:t>being submitted</w:t>
      </w:r>
    </w:p>
    <w:p w14:paraId="2AB13607" w14:textId="36AA94FF" w:rsidR="00827E1D" w:rsidRPr="00495EF1" w:rsidRDefault="00827E1D" w:rsidP="00DC35FB">
      <w:pPr>
        <w:pStyle w:val="ListParagraph"/>
        <w:widowControl w:val="0"/>
        <w:numPr>
          <w:ilvl w:val="0"/>
          <w:numId w:val="2"/>
        </w:numPr>
        <w:suppressAutoHyphens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16"/>
          <w:szCs w:val="16"/>
          <w:lang w:val="en-GB" w:bidi="ar-YE"/>
        </w:rPr>
      </w:pPr>
      <w:r w:rsidRPr="00495EF1">
        <w:rPr>
          <w:rFonts w:cs="FoundersGrotesk-Light"/>
          <w:color w:val="000000"/>
          <w:sz w:val="16"/>
          <w:szCs w:val="16"/>
          <w:lang w:val="en-GB" w:bidi="ar-YE"/>
        </w:rPr>
        <w:t>these rights have bee</w:t>
      </w:r>
      <w:r w:rsidR="00AF11B9" w:rsidRPr="00495EF1">
        <w:rPr>
          <w:rFonts w:cs="FoundersGrotesk-Light"/>
          <w:color w:val="000000"/>
          <w:sz w:val="16"/>
          <w:szCs w:val="16"/>
          <w:lang w:val="en-GB" w:bidi="ar-YE"/>
        </w:rPr>
        <w:t>n legally obtained and created</w:t>
      </w:r>
    </w:p>
    <w:p w14:paraId="6B7267E8" w14:textId="15F2E277" w:rsidR="00827E1D" w:rsidRPr="00495EF1" w:rsidRDefault="00827E1D" w:rsidP="00DC35FB">
      <w:pPr>
        <w:pStyle w:val="ListParagraph"/>
        <w:widowControl w:val="0"/>
        <w:numPr>
          <w:ilvl w:val="0"/>
          <w:numId w:val="2"/>
        </w:numPr>
        <w:suppressAutoHyphens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16"/>
          <w:szCs w:val="16"/>
          <w:lang w:val="en-GB" w:bidi="ar-YE"/>
        </w:rPr>
      </w:pPr>
      <w:r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publication of the material via any media will not infringe on any </w:t>
      </w:r>
      <w:proofErr w:type="gramStart"/>
      <w:r w:rsidRPr="00495EF1">
        <w:rPr>
          <w:rFonts w:cs="FoundersGrotesk-Light"/>
          <w:color w:val="000000"/>
          <w:sz w:val="16"/>
          <w:szCs w:val="16"/>
          <w:lang w:val="en-GB" w:bidi="ar-YE"/>
        </w:rPr>
        <w:t>third party</w:t>
      </w:r>
      <w:proofErr w:type="gramEnd"/>
      <w:r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 rights, including without limitation rights against libel, slander</w:t>
      </w:r>
      <w:r w:rsidR="00DC35FB" w:rsidRPr="00495EF1">
        <w:rPr>
          <w:rFonts w:cs="FoundersGrotesk-Light"/>
          <w:color w:val="000000"/>
          <w:sz w:val="16"/>
          <w:szCs w:val="16"/>
          <w:lang w:val="en-GB" w:bidi="ar-YE"/>
        </w:rPr>
        <w:t>,</w:t>
      </w:r>
      <w:r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 and defamation, publicity rights, contractual rights, intellectual property rights, and privacy rights.</w:t>
      </w:r>
    </w:p>
    <w:p w14:paraId="1F09266B" w14:textId="77777777" w:rsidR="00827E1D" w:rsidRPr="00495EF1" w:rsidRDefault="00827E1D" w:rsidP="00827E1D">
      <w:pPr>
        <w:widowControl w:val="0"/>
        <w:suppressAutoHyphens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16"/>
          <w:szCs w:val="16"/>
          <w:lang w:val="en-GB" w:bidi="ar-YE"/>
        </w:rPr>
      </w:pPr>
    </w:p>
    <w:p w14:paraId="52F782B7" w14:textId="64575E28" w:rsidR="007E1B35" w:rsidRPr="00495EF1" w:rsidRDefault="00F93BA1" w:rsidP="00F93BA1">
      <w:pPr>
        <w:widowControl w:val="0"/>
        <w:suppressAutoHyphens/>
        <w:autoSpaceDE w:val="0"/>
        <w:autoSpaceDN w:val="0"/>
        <w:adjustRightInd w:val="0"/>
        <w:spacing w:line="288" w:lineRule="auto"/>
        <w:ind w:left="284" w:hanging="284"/>
        <w:textAlignment w:val="center"/>
        <w:rPr>
          <w:rFonts w:cs="FoundersGrotesk-Light"/>
          <w:color w:val="000000"/>
          <w:sz w:val="16"/>
          <w:szCs w:val="16"/>
          <w:lang w:val="en-GB" w:bidi="ar-YE"/>
        </w:rPr>
      </w:pPr>
      <w:r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6. </w:t>
      </w:r>
      <w:r w:rsidR="00827E1D"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By entering the </w:t>
      </w:r>
      <w:r w:rsidR="00827E1D" w:rsidRPr="00495EF1">
        <w:rPr>
          <w:rFonts w:cs="FoundersGrotesk-Bold"/>
          <w:b/>
          <w:bCs/>
          <w:color w:val="000000"/>
          <w:sz w:val="16"/>
          <w:szCs w:val="16"/>
          <w:lang w:val="en-GB" w:bidi="ar-YE"/>
        </w:rPr>
        <w:t xml:space="preserve">id </w:t>
      </w:r>
      <w:r w:rsidR="00827E1D"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Design Award competition, </w:t>
      </w:r>
      <w:r w:rsidR="00AF11B9" w:rsidRPr="00495EF1">
        <w:rPr>
          <w:rFonts w:cs="FoundersGrotesk-Light"/>
          <w:color w:val="000000"/>
          <w:sz w:val="16"/>
          <w:szCs w:val="16"/>
          <w:lang w:val="en-GB" w:bidi="ar-YE"/>
        </w:rPr>
        <w:t>I</w:t>
      </w:r>
      <w:r w:rsidR="00827E1D"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 grant </w:t>
      </w:r>
      <w:r w:rsidR="00827E1D" w:rsidRPr="00495EF1">
        <w:rPr>
          <w:rFonts w:cs="FoundersGrotesk-Bold"/>
          <w:b/>
          <w:bCs/>
          <w:color w:val="000000"/>
          <w:sz w:val="16"/>
          <w:szCs w:val="16"/>
          <w:lang w:val="en-GB" w:bidi="ar-YE"/>
        </w:rPr>
        <w:t>id</w:t>
      </w:r>
      <w:r w:rsidR="00827E1D"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entity the right to edit, publish, promote, and otherwise use </w:t>
      </w:r>
      <w:r w:rsidR="00AF11B9" w:rsidRPr="00495EF1">
        <w:rPr>
          <w:rFonts w:cs="FoundersGrotesk-Light"/>
          <w:color w:val="000000"/>
          <w:sz w:val="16"/>
          <w:szCs w:val="16"/>
          <w:lang w:val="en-GB" w:bidi="ar-YE"/>
        </w:rPr>
        <w:t>the</w:t>
      </w:r>
      <w:r w:rsidR="00827E1D"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 entry either as submitted or in an edited form without further permission, notice, or compensation, including but not limited to any </w:t>
      </w:r>
      <w:r w:rsidR="00827E1D" w:rsidRPr="00495EF1">
        <w:rPr>
          <w:rFonts w:cs="FoundersGrotesk-Bold"/>
          <w:b/>
          <w:bCs/>
          <w:color w:val="000000"/>
          <w:sz w:val="16"/>
          <w:szCs w:val="16"/>
          <w:lang w:val="en-GB" w:bidi="ar-YE"/>
        </w:rPr>
        <w:t>id</w:t>
      </w:r>
      <w:r w:rsidR="00827E1D"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entity publication, website, press releases and social media platforms. </w:t>
      </w:r>
      <w:r w:rsidR="00E87343" w:rsidRPr="00495EF1">
        <w:rPr>
          <w:rFonts w:cs="FoundersGrotesk-Light"/>
          <w:color w:val="000000"/>
          <w:sz w:val="16"/>
          <w:szCs w:val="16"/>
          <w:lang w:val="en-GB" w:bidi="ar-YE"/>
        </w:rPr>
        <w:t>My</w:t>
      </w:r>
      <w:r w:rsidR="00827E1D"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 contact details </w:t>
      </w:r>
      <w:r w:rsidR="00E87343"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may </w:t>
      </w:r>
      <w:r w:rsidR="00827E1D"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be added to the </w:t>
      </w:r>
      <w:r w:rsidR="00827E1D" w:rsidRPr="00495EF1">
        <w:rPr>
          <w:rFonts w:cs="FoundersGrotesk-Bold"/>
          <w:b/>
          <w:bCs/>
          <w:color w:val="000000"/>
          <w:sz w:val="16"/>
          <w:szCs w:val="16"/>
          <w:lang w:val="en-GB" w:bidi="ar-YE"/>
        </w:rPr>
        <w:t xml:space="preserve">id </w:t>
      </w:r>
      <w:r w:rsidR="00827E1D" w:rsidRPr="00495EF1">
        <w:rPr>
          <w:rFonts w:cs="FoundersGrotesk-Light"/>
          <w:color w:val="000000"/>
          <w:sz w:val="16"/>
          <w:szCs w:val="16"/>
          <w:lang w:val="en-GB" w:bidi="ar-YE"/>
        </w:rPr>
        <w:t>database.</w:t>
      </w:r>
    </w:p>
    <w:p w14:paraId="52BDC0D2" w14:textId="77777777" w:rsidR="007E1B35" w:rsidRPr="00495EF1" w:rsidRDefault="007E1B35" w:rsidP="00827E1D">
      <w:pPr>
        <w:widowControl w:val="0"/>
        <w:suppressAutoHyphens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16"/>
          <w:szCs w:val="16"/>
          <w:lang w:val="en-GB" w:bidi="ar-YE"/>
        </w:rPr>
      </w:pPr>
    </w:p>
    <w:p w14:paraId="5D8DDD65" w14:textId="17D7176C" w:rsidR="007E1B35" w:rsidRPr="00495EF1" w:rsidRDefault="007E1B35" w:rsidP="00F93BA1">
      <w:pPr>
        <w:ind w:left="284" w:hanging="284"/>
        <w:rPr>
          <w:rFonts w:cs="FoundersGrotesk-Light"/>
          <w:color w:val="000000"/>
          <w:sz w:val="16"/>
          <w:szCs w:val="16"/>
          <w:lang w:val="en-GB" w:bidi="ar-YE"/>
        </w:rPr>
      </w:pPr>
      <w:r w:rsidRPr="00495EF1">
        <w:rPr>
          <w:sz w:val="16"/>
          <w:szCs w:val="16"/>
        </w:rPr>
        <w:t>7.</w:t>
      </w:r>
      <w:r w:rsidR="00F93BA1" w:rsidRPr="00495EF1">
        <w:rPr>
          <w:sz w:val="16"/>
          <w:szCs w:val="16"/>
        </w:rPr>
        <w:t xml:space="preserve"> </w:t>
      </w:r>
      <w:r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I will indemnify </w:t>
      </w:r>
      <w:r w:rsidRPr="00495EF1">
        <w:rPr>
          <w:rFonts w:cs="FoundersGrotesk-Light"/>
          <w:b/>
          <w:color w:val="000000"/>
          <w:sz w:val="16"/>
          <w:szCs w:val="16"/>
          <w:lang w:val="en-GB" w:bidi="ar-YE"/>
        </w:rPr>
        <w:t>id</w:t>
      </w:r>
      <w:r w:rsidRPr="00495EF1">
        <w:rPr>
          <w:rFonts w:cs="FoundersGrotesk-Light"/>
          <w:color w:val="000000"/>
          <w:sz w:val="16"/>
          <w:szCs w:val="16"/>
          <w:lang w:val="en-GB" w:bidi="ar-YE"/>
        </w:rPr>
        <w:t>entity/ Motivate Publishing against all claims, damages, costs &amp; reaso</w:t>
      </w:r>
      <w:r w:rsidR="001A7C53" w:rsidRPr="00495EF1">
        <w:rPr>
          <w:rFonts w:cs="FoundersGrotesk-Light"/>
          <w:color w:val="000000"/>
          <w:sz w:val="16"/>
          <w:szCs w:val="16"/>
          <w:lang w:val="en-GB" w:bidi="ar-YE"/>
        </w:rPr>
        <w:t>nable legal fees incurred by</w:t>
      </w:r>
      <w:r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 </w:t>
      </w:r>
      <w:r w:rsidRPr="00495EF1">
        <w:rPr>
          <w:rFonts w:cs="FoundersGrotesk-Light"/>
          <w:b/>
          <w:color w:val="000000"/>
          <w:sz w:val="16"/>
          <w:szCs w:val="16"/>
          <w:lang w:val="en-GB" w:bidi="ar-YE"/>
        </w:rPr>
        <w:t>id</w:t>
      </w:r>
      <w:r w:rsidRPr="00495EF1">
        <w:rPr>
          <w:rFonts w:cs="FoundersGrotesk-Light"/>
          <w:color w:val="000000"/>
          <w:sz w:val="16"/>
          <w:szCs w:val="16"/>
          <w:lang w:val="en-GB" w:bidi="ar-YE"/>
        </w:rPr>
        <w:t>entity/ Motivate Publishing in c</w:t>
      </w:r>
      <w:r w:rsidR="001A7C53"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ase of any claims </w:t>
      </w:r>
      <w:r w:rsidR="000C37CA" w:rsidRPr="00495EF1">
        <w:rPr>
          <w:rFonts w:cs="FoundersGrotesk-Light"/>
          <w:color w:val="000000"/>
          <w:sz w:val="16"/>
          <w:szCs w:val="16"/>
          <w:lang w:val="en-GB" w:bidi="ar-YE"/>
        </w:rPr>
        <w:t>arisen</w:t>
      </w:r>
      <w:r w:rsidR="001A7C53"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 due </w:t>
      </w:r>
      <w:r w:rsidR="008865CC" w:rsidRPr="00495EF1">
        <w:rPr>
          <w:rFonts w:cs="FoundersGrotesk-Light"/>
          <w:color w:val="000000"/>
          <w:sz w:val="16"/>
          <w:szCs w:val="16"/>
          <w:lang w:val="en-GB" w:bidi="ar-YE"/>
        </w:rPr>
        <w:t>to my</w:t>
      </w:r>
      <w:r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 act o</w:t>
      </w:r>
      <w:r w:rsidR="00F93BA1" w:rsidRPr="00495EF1">
        <w:rPr>
          <w:rFonts w:cs="FoundersGrotesk-Light"/>
          <w:color w:val="000000"/>
          <w:sz w:val="16"/>
          <w:szCs w:val="16"/>
          <w:lang w:val="en-GB" w:bidi="ar-YE"/>
        </w:rPr>
        <w:t>f infringement of third party’s</w:t>
      </w:r>
      <w:r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 inte</w:t>
      </w:r>
      <w:r w:rsidR="00B1406C" w:rsidRPr="00495EF1">
        <w:rPr>
          <w:rFonts w:cs="FoundersGrotesk-Light"/>
          <w:color w:val="000000"/>
          <w:sz w:val="16"/>
          <w:szCs w:val="16"/>
          <w:lang w:val="en-GB" w:bidi="ar-YE"/>
        </w:rPr>
        <w:t>llectual</w:t>
      </w:r>
      <w:r w:rsidR="001A7C53"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 property/copy rights</w:t>
      </w:r>
      <w:r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. </w:t>
      </w:r>
    </w:p>
    <w:p w14:paraId="549B0CBB" w14:textId="77777777" w:rsidR="007E1B35" w:rsidRPr="00495EF1" w:rsidRDefault="007E1B35" w:rsidP="00827E1D">
      <w:pPr>
        <w:widowControl w:val="0"/>
        <w:suppressAutoHyphens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16"/>
          <w:szCs w:val="16"/>
          <w:lang w:val="en-GB" w:bidi="ar-YE"/>
        </w:rPr>
      </w:pPr>
    </w:p>
    <w:p w14:paraId="3D13A984" w14:textId="7ACB7A1F" w:rsidR="00827E1D" w:rsidRPr="00495EF1" w:rsidRDefault="00F148F5" w:rsidP="00827E1D">
      <w:pPr>
        <w:widowControl w:val="0"/>
        <w:suppressAutoHyphens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16"/>
          <w:szCs w:val="16"/>
          <w:lang w:val="en-GB" w:bidi="ar-YE"/>
        </w:rPr>
      </w:pPr>
      <w:r w:rsidRPr="00495EF1">
        <w:rPr>
          <w:rFonts w:cs="FoundersGrotesk-Light"/>
          <w:color w:val="000000"/>
          <w:sz w:val="16"/>
          <w:szCs w:val="16"/>
          <w:lang w:val="en-GB" w:bidi="ar-YE"/>
        </w:rPr>
        <w:t>8</w:t>
      </w:r>
      <w:r w:rsidR="00827E1D"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. </w:t>
      </w:r>
      <w:r w:rsidR="00827E1D" w:rsidRPr="00495EF1">
        <w:rPr>
          <w:rFonts w:cs="FoundersGrotesk-Bold"/>
          <w:b/>
          <w:bCs/>
          <w:color w:val="000000"/>
          <w:sz w:val="16"/>
          <w:szCs w:val="16"/>
          <w:lang w:val="en-GB" w:bidi="ar-YE"/>
        </w:rPr>
        <w:t>id</w:t>
      </w:r>
      <w:r w:rsidR="002751C0"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entity </w:t>
      </w:r>
      <w:r w:rsidR="00827E1D" w:rsidRPr="00495EF1">
        <w:rPr>
          <w:rFonts w:cs="FoundersGrotesk-Light"/>
          <w:color w:val="000000"/>
          <w:sz w:val="16"/>
          <w:szCs w:val="16"/>
          <w:lang w:val="en-GB" w:bidi="ar-YE"/>
        </w:rPr>
        <w:t>reserves the right to change the T&amp;C’s at any time without prior notice.</w:t>
      </w:r>
    </w:p>
    <w:p w14:paraId="73DF7FAF" w14:textId="1B5819C7" w:rsidR="001F5BE7" w:rsidRPr="001F5BE7" w:rsidRDefault="00BA510A" w:rsidP="00BA510A">
      <w:pPr>
        <w:widowControl w:val="0"/>
        <w:suppressAutoHyphens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16"/>
          <w:szCs w:val="16"/>
          <w:lang w:val="en-GB" w:bidi="ar-YE"/>
        </w:rPr>
      </w:pPr>
      <w:r w:rsidRPr="00F93BA1">
        <w:rPr>
          <w:rFonts w:cs="FoundersGrotesk-Light"/>
          <w:color w:val="000000"/>
          <w:sz w:val="16"/>
          <w:szCs w:val="16"/>
          <w:lang w:val="en-GB" w:bidi="ar-YE"/>
        </w:rPr>
        <w:softHyphen/>
      </w:r>
      <w:r w:rsidRPr="00F93BA1">
        <w:rPr>
          <w:rFonts w:cs="FoundersGrotesk-Light"/>
          <w:color w:val="000000"/>
          <w:sz w:val="16"/>
          <w:szCs w:val="16"/>
          <w:lang w:val="en-GB" w:bidi="ar-YE"/>
        </w:rPr>
        <w:softHyphen/>
      </w:r>
    </w:p>
    <w:p w14:paraId="0FE14211" w14:textId="352E6CAA" w:rsidR="00BA510A" w:rsidRPr="00D374D0" w:rsidRDefault="008865CC" w:rsidP="00BA510A">
      <w:pPr>
        <w:widowControl w:val="0"/>
        <w:suppressAutoHyphens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16"/>
          <w:szCs w:val="16"/>
          <w:lang w:val="en-GB" w:bidi="ar-YE"/>
        </w:rPr>
      </w:pPr>
      <w:r w:rsidRPr="00D374D0">
        <w:rPr>
          <w:rFonts w:cs="FoundersGrotesk-Light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3B9CA858" wp14:editId="3E83EF42">
                <wp:simplePos x="0" y="0"/>
                <wp:positionH relativeFrom="column">
                  <wp:posOffset>0</wp:posOffset>
                </wp:positionH>
                <wp:positionV relativeFrom="paragraph">
                  <wp:posOffset>194310</wp:posOffset>
                </wp:positionV>
                <wp:extent cx="5715000" cy="196850"/>
                <wp:effectExtent l="0" t="0" r="25400" b="31750"/>
                <wp:wrapSquare wrapText="bothSides"/>
                <wp:docPr id="79" name="Text Box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196850"/>
                        </a:xfrm>
                        <a:prstGeom prst="rect">
                          <a:avLst/>
                        </a:prstGeom>
                        <a:ln w="6350" cmpd="sng">
                          <a:solidFill>
                            <a:schemeClr val="tx1"/>
                          </a:solidFill>
                        </a:ln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4349047" w14:textId="2545203A" w:rsidR="00357E60" w:rsidRPr="008865CC" w:rsidRDefault="00357E60" w:rsidP="00BA510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9CA858" id="Text Box 79" o:spid="_x0000_s1058" type="#_x0000_t202" style="position:absolute;margin-left:0;margin-top:15.3pt;width:450pt;height:15.5pt;z-index:2516526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" fillcolor="white [3201]" strokecolor="black [3213]" strokeweight=".5pt">
                <v:textbox>
                  <w:txbxContent>
                    <w:p w14:paraId="44349047" w14:textId="2545203A" w:rsidR="00357E60" w:rsidRPr="008865CC" w:rsidRDefault="00357E60" w:rsidP="00BA510A">
                      <w:pPr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BA510A" w:rsidRPr="00D374D0">
        <w:rPr>
          <w:rFonts w:cs="FoundersGrotesk-Light"/>
          <w:color w:val="000000"/>
          <w:sz w:val="16"/>
          <w:szCs w:val="16"/>
          <w:lang w:val="en-GB" w:bidi="ar-YE"/>
        </w:rPr>
        <w:t>Name:</w:t>
      </w:r>
    </w:p>
    <w:p w14:paraId="4FB03B26" w14:textId="24DF12FC" w:rsidR="00BA510A" w:rsidRPr="00D374D0" w:rsidRDefault="00BA510A" w:rsidP="00BA510A">
      <w:pPr>
        <w:widowControl w:val="0"/>
        <w:suppressAutoHyphens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16"/>
          <w:szCs w:val="16"/>
          <w:lang w:val="en-GB" w:bidi="ar-YE"/>
        </w:rPr>
      </w:pPr>
    </w:p>
    <w:p w14:paraId="36DA0AC1" w14:textId="1CE81BB3" w:rsidR="00BA510A" w:rsidRPr="00D374D0" w:rsidRDefault="008865CC" w:rsidP="00BA510A">
      <w:pPr>
        <w:widowControl w:val="0"/>
        <w:suppressAutoHyphens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16"/>
          <w:szCs w:val="16"/>
          <w:lang w:val="en-GB" w:bidi="ar-YE"/>
        </w:rPr>
      </w:pPr>
      <w:r w:rsidRPr="00D374D0">
        <w:rPr>
          <w:rFonts w:cs="FoundersGrotesk-Light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509D581B" wp14:editId="667E9143">
                <wp:simplePos x="0" y="0"/>
                <wp:positionH relativeFrom="column">
                  <wp:posOffset>0</wp:posOffset>
                </wp:positionH>
                <wp:positionV relativeFrom="paragraph">
                  <wp:posOffset>200025</wp:posOffset>
                </wp:positionV>
                <wp:extent cx="5715000" cy="196850"/>
                <wp:effectExtent l="0" t="0" r="25400" b="31750"/>
                <wp:wrapSquare wrapText="bothSides"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196850"/>
                        </a:xfrm>
                        <a:prstGeom prst="rect">
                          <a:avLst/>
                        </a:prstGeom>
                        <a:ln w="6350" cmpd="sng">
                          <a:solidFill>
                            <a:schemeClr val="tx1"/>
                          </a:solidFill>
                        </a:ln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5C9B67E" w14:textId="77777777" w:rsidR="00357E60" w:rsidRPr="00F25E70" w:rsidRDefault="00357E60" w:rsidP="00BA510A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</w:p>
                          <w:p w14:paraId="266AADC8" w14:textId="77777777" w:rsidR="00357E60" w:rsidRDefault="00357E60" w:rsidP="00BA510A">
                            <w:r>
                              <w:t>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9D581B" id="Text Box 6" o:spid="_x0000_s1059" type="#_x0000_t202" style="position:absolute;margin-left:0;margin-top:15.75pt;width:450pt;height:15.5pt;z-index:2516577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" fillcolor="white [3201]" strokecolor="black [3213]" strokeweight=".5pt">
                <v:textbox>
                  <w:txbxContent>
                    <w:p w14:paraId="05C9B67E" w14:textId="77777777" w:rsidR="00357E60" w:rsidRPr="00F25E70" w:rsidRDefault="00357E60" w:rsidP="00BA510A">
                      <w:pPr>
                        <w:rPr>
                          <w:sz w:val="22"/>
                          <w:szCs w:val="22"/>
                        </w:rPr>
                      </w:pPr>
                    </w:p>
                    <w:p w14:paraId="266AADC8" w14:textId="77777777" w:rsidR="00357E60" w:rsidRDefault="00357E60" w:rsidP="00BA510A">
                      <w:r>
                        <w:t>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A510A" w:rsidRPr="00D374D0">
        <w:rPr>
          <w:rFonts w:cs="FoundersGrotesk-Light"/>
          <w:color w:val="000000"/>
          <w:sz w:val="16"/>
          <w:szCs w:val="16"/>
          <w:lang w:val="en-GB" w:bidi="ar-YE"/>
        </w:rPr>
        <w:t>Position:</w:t>
      </w:r>
    </w:p>
    <w:p w14:paraId="2C4417EB" w14:textId="30A6B153" w:rsidR="00BA510A" w:rsidRPr="00D374D0" w:rsidRDefault="00BA510A" w:rsidP="00BA510A">
      <w:pPr>
        <w:widowControl w:val="0"/>
        <w:suppressAutoHyphens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16"/>
          <w:szCs w:val="16"/>
          <w:lang w:val="en-GB" w:bidi="ar-YE"/>
        </w:rPr>
      </w:pPr>
    </w:p>
    <w:p w14:paraId="4B56646B" w14:textId="05ED9C2A" w:rsidR="00BA510A" w:rsidRPr="00D374D0" w:rsidRDefault="008865CC" w:rsidP="00BA510A">
      <w:pPr>
        <w:widowControl w:val="0"/>
        <w:suppressAutoHyphens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16"/>
          <w:szCs w:val="16"/>
          <w:lang w:val="en-GB" w:bidi="ar-YE"/>
        </w:rPr>
      </w:pPr>
      <w:r w:rsidRPr="00D374D0">
        <w:rPr>
          <w:rFonts w:cs="FoundersGrotesk-Light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5D1016AB" wp14:editId="2097B2D3">
                <wp:simplePos x="0" y="0"/>
                <wp:positionH relativeFrom="column">
                  <wp:posOffset>0</wp:posOffset>
                </wp:positionH>
                <wp:positionV relativeFrom="paragraph">
                  <wp:posOffset>200025</wp:posOffset>
                </wp:positionV>
                <wp:extent cx="5715000" cy="196850"/>
                <wp:effectExtent l="0" t="0" r="25400" b="31750"/>
                <wp:wrapSquare wrapText="bothSides"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196850"/>
                        </a:xfrm>
                        <a:prstGeom prst="rect">
                          <a:avLst/>
                        </a:prstGeom>
                        <a:ln w="6350" cmpd="sng">
                          <a:solidFill>
                            <a:schemeClr val="tx1"/>
                          </a:solidFill>
                        </a:ln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5BBB393" w14:textId="77777777" w:rsidR="00357E60" w:rsidRPr="00F25E70" w:rsidRDefault="00357E60" w:rsidP="00BA510A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</w:p>
                          <w:p w14:paraId="4CE4D5A9" w14:textId="77777777" w:rsidR="00357E60" w:rsidRDefault="00357E60" w:rsidP="00BA510A">
                            <w:r>
                              <w:t>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1016AB" id="Text Box 7" o:spid="_x0000_s1060" type="#_x0000_t202" style="position:absolute;margin-left:0;margin-top:15.75pt;width:450pt;height:15.5pt;z-index:2516587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" fillcolor="white [3201]" strokecolor="black [3213]" strokeweight=".5pt">
                <v:textbox>
                  <w:txbxContent>
                    <w:p w14:paraId="45BBB393" w14:textId="77777777" w:rsidR="00357E60" w:rsidRPr="00F25E70" w:rsidRDefault="00357E60" w:rsidP="00BA510A">
                      <w:pPr>
                        <w:rPr>
                          <w:sz w:val="22"/>
                          <w:szCs w:val="22"/>
                        </w:rPr>
                      </w:pPr>
                    </w:p>
                    <w:p w14:paraId="4CE4D5A9" w14:textId="77777777" w:rsidR="00357E60" w:rsidRDefault="00357E60" w:rsidP="00BA510A">
                      <w:r>
                        <w:t>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D46CAE" w:rsidRPr="00D374D0">
        <w:rPr>
          <w:rFonts w:cs="FoundersGrotesk-Light"/>
          <w:color w:val="000000"/>
          <w:sz w:val="16"/>
          <w:szCs w:val="16"/>
          <w:lang w:val="en-GB" w:bidi="ar-YE"/>
        </w:rPr>
        <w:t>On b</w:t>
      </w:r>
      <w:r w:rsidR="00BA510A" w:rsidRPr="00D374D0">
        <w:rPr>
          <w:rFonts w:cs="FoundersGrotesk-Light"/>
          <w:color w:val="000000"/>
          <w:sz w:val="16"/>
          <w:szCs w:val="16"/>
          <w:lang w:val="en-GB" w:bidi="ar-YE"/>
        </w:rPr>
        <w:t>ehalf of</w:t>
      </w:r>
      <w:r w:rsidR="00D46CAE" w:rsidRPr="00D374D0">
        <w:rPr>
          <w:rFonts w:cs="FoundersGrotesk-Light"/>
          <w:color w:val="000000"/>
          <w:sz w:val="16"/>
          <w:szCs w:val="16"/>
          <w:lang w:val="en-GB" w:bidi="ar-YE"/>
        </w:rPr>
        <w:t xml:space="preserve"> [company/organisation)</w:t>
      </w:r>
      <w:r w:rsidR="00BA510A" w:rsidRPr="00D374D0">
        <w:rPr>
          <w:rFonts w:cs="FoundersGrotesk-Light"/>
          <w:color w:val="000000"/>
          <w:sz w:val="16"/>
          <w:szCs w:val="16"/>
          <w:lang w:val="en-GB" w:bidi="ar-YE"/>
        </w:rPr>
        <w:t>:</w:t>
      </w:r>
    </w:p>
    <w:p w14:paraId="48425CA5" w14:textId="1DB0DE8C" w:rsidR="00BA510A" w:rsidRPr="00D374D0" w:rsidRDefault="00BA510A" w:rsidP="00BA510A">
      <w:pPr>
        <w:widowControl w:val="0"/>
        <w:suppressAutoHyphens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16"/>
          <w:szCs w:val="16"/>
          <w:lang w:val="en-GB" w:bidi="ar-YE"/>
        </w:rPr>
      </w:pPr>
      <w:r w:rsidRPr="00D374D0">
        <w:rPr>
          <w:rFonts w:cs="FoundersGrotesk-Light"/>
          <w:color w:val="000000"/>
          <w:sz w:val="16"/>
          <w:szCs w:val="16"/>
          <w:lang w:val="en-GB" w:bidi="ar-YE"/>
        </w:rPr>
        <w:t xml:space="preserve"> </w:t>
      </w:r>
    </w:p>
    <w:p w14:paraId="49262A7E" w14:textId="25565264" w:rsidR="004425B4" w:rsidRPr="00D374D0" w:rsidRDefault="008865CC" w:rsidP="00BA510A">
      <w:pPr>
        <w:rPr>
          <w:rFonts w:cs="FoundersGrotesk-Light"/>
          <w:color w:val="000000"/>
          <w:sz w:val="16"/>
          <w:szCs w:val="16"/>
          <w:lang w:val="en-GB" w:bidi="ar-YE"/>
        </w:rPr>
      </w:pPr>
      <w:r w:rsidRPr="00D374D0">
        <w:rPr>
          <w:rFonts w:cs="FoundersGrotesk-Light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0F6E24EB" wp14:editId="76B40950">
                <wp:simplePos x="0" y="0"/>
                <wp:positionH relativeFrom="column">
                  <wp:posOffset>0</wp:posOffset>
                </wp:positionH>
                <wp:positionV relativeFrom="paragraph">
                  <wp:posOffset>200025</wp:posOffset>
                </wp:positionV>
                <wp:extent cx="5715000" cy="196850"/>
                <wp:effectExtent l="0" t="0" r="25400" b="31750"/>
                <wp:wrapSquare wrapText="bothSides"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196850"/>
                        </a:xfrm>
                        <a:prstGeom prst="rect">
                          <a:avLst/>
                        </a:prstGeom>
                        <a:ln w="6350" cmpd="sng">
                          <a:solidFill>
                            <a:schemeClr val="tx1"/>
                          </a:solidFill>
                        </a:ln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873CCA7" w14:textId="77777777" w:rsidR="00357E60" w:rsidRPr="00F25E70" w:rsidRDefault="00357E60" w:rsidP="00BA510A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</w:p>
                          <w:p w14:paraId="6D7F062C" w14:textId="77777777" w:rsidR="00357E60" w:rsidRDefault="00357E60" w:rsidP="00BA510A">
                            <w:r>
                              <w:t>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6E24EB" id="Text Box 8" o:spid="_x0000_s1061" type="#_x0000_t202" style="position:absolute;margin-left:0;margin-top:15.75pt;width:450pt;height:15.5pt;z-index:2516608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" fillcolor="white [3201]" strokecolor="black [3213]" strokeweight=".5pt">
                <v:textbox>
                  <w:txbxContent>
                    <w:p w14:paraId="5873CCA7" w14:textId="77777777" w:rsidR="00357E60" w:rsidRPr="00F25E70" w:rsidRDefault="00357E60" w:rsidP="00BA510A">
                      <w:pPr>
                        <w:rPr>
                          <w:sz w:val="22"/>
                          <w:szCs w:val="22"/>
                        </w:rPr>
                      </w:pPr>
                    </w:p>
                    <w:p w14:paraId="6D7F062C" w14:textId="77777777" w:rsidR="00357E60" w:rsidRDefault="00357E60" w:rsidP="00BA510A">
                      <w:r>
                        <w:t>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A510A" w:rsidRPr="00D374D0">
        <w:rPr>
          <w:rFonts w:cs="FoundersGrotesk-Light"/>
          <w:color w:val="000000"/>
          <w:sz w:val="16"/>
          <w:szCs w:val="16"/>
          <w:lang w:val="en-GB" w:bidi="ar-YE"/>
        </w:rPr>
        <w:t>Name of applicant:</w:t>
      </w:r>
    </w:p>
    <w:p w14:paraId="0CB47B2C" w14:textId="77777777" w:rsidR="003E3A91" w:rsidRDefault="003E3A91" w:rsidP="00641AD1">
      <w:pPr>
        <w:widowControl w:val="0"/>
        <w:suppressAutoHyphens/>
        <w:autoSpaceDE w:val="0"/>
        <w:autoSpaceDN w:val="0"/>
        <w:adjustRightInd w:val="0"/>
        <w:spacing w:line="288" w:lineRule="auto"/>
        <w:textAlignment w:val="center"/>
        <w:rPr>
          <w:rFonts w:ascii="FoundersGrotesk-Bold" w:hAnsi="FoundersGrotesk-Bold" w:cs="FoundersGrotesk-Bold"/>
          <w:b/>
          <w:bCs/>
          <w:color w:val="000000"/>
          <w:sz w:val="22"/>
          <w:szCs w:val="22"/>
          <w:highlight w:val="yellow"/>
          <w:lang w:val="en-GB" w:bidi="ar-YE"/>
        </w:rPr>
      </w:pPr>
    </w:p>
    <w:p w14:paraId="1FDD7211" w14:textId="03FB11B8" w:rsidR="00BA510A" w:rsidRPr="001877C3" w:rsidRDefault="00335965" w:rsidP="00641AD1">
      <w:pPr>
        <w:widowControl w:val="0"/>
        <w:suppressAutoHyphens/>
        <w:autoSpaceDE w:val="0"/>
        <w:autoSpaceDN w:val="0"/>
        <w:adjustRightInd w:val="0"/>
        <w:spacing w:line="288" w:lineRule="auto"/>
        <w:textAlignment w:val="center"/>
        <w:rPr>
          <w:rFonts w:ascii="FoundersGrotesk-Bold" w:hAnsi="FoundersGrotesk-Bold" w:cs="FoundersGrotesk-Bold"/>
          <w:b/>
          <w:bCs/>
          <w:color w:val="000000"/>
          <w:sz w:val="22"/>
          <w:szCs w:val="22"/>
          <w:highlight w:val="yellow"/>
          <w:lang w:val="en-GB" w:bidi="ar-YE"/>
        </w:rPr>
      </w:pPr>
      <w:r>
        <w:rPr>
          <w:rFonts w:ascii="FoundersGrotesk-Bold" w:hAnsi="FoundersGrotesk-Bold" w:cs="FoundersGrotesk-Bold"/>
          <w:b/>
          <w:bCs/>
          <w:color w:val="000000"/>
          <w:sz w:val="22"/>
          <w:szCs w:val="22"/>
          <w:highlight w:val="yellow"/>
          <w:lang w:val="en-GB" w:bidi="ar-YE"/>
        </w:rPr>
        <w:t>1. Please save this entry form as a word document labelled</w:t>
      </w:r>
      <w:r w:rsidR="0067671D">
        <w:rPr>
          <w:rFonts w:ascii="FoundersGrotesk-Bold" w:hAnsi="FoundersGrotesk-Bold" w:cs="FoundersGrotesk-Bold"/>
          <w:b/>
          <w:bCs/>
          <w:color w:val="000000"/>
          <w:sz w:val="22"/>
          <w:szCs w:val="22"/>
          <w:highlight w:val="yellow"/>
          <w:lang w:val="en-GB" w:bidi="ar-YE"/>
        </w:rPr>
        <w:t xml:space="preserve"> ENTRY FORM </w:t>
      </w:r>
      <w:r w:rsidR="00715E81">
        <w:rPr>
          <w:rFonts w:ascii="FoundersGrotesk-Bold" w:hAnsi="FoundersGrotesk-Bold" w:cs="FoundersGrotesk-Bold"/>
          <w:b/>
          <w:bCs/>
          <w:color w:val="000000"/>
          <w:sz w:val="22"/>
          <w:szCs w:val="22"/>
          <w:highlight w:val="yellow"/>
          <w:lang w:val="en-GB" w:bidi="ar-YE"/>
        </w:rPr>
        <w:t>-</w:t>
      </w:r>
      <w:r w:rsidR="0067671D">
        <w:rPr>
          <w:rFonts w:ascii="FoundersGrotesk-Bold" w:hAnsi="FoundersGrotesk-Bold" w:cs="FoundersGrotesk-Bold"/>
          <w:b/>
          <w:bCs/>
          <w:color w:val="000000"/>
          <w:sz w:val="22"/>
          <w:szCs w:val="22"/>
          <w:highlight w:val="yellow"/>
          <w:lang w:val="en-GB" w:bidi="ar-YE"/>
        </w:rPr>
        <w:t xml:space="preserve"> </w:t>
      </w:r>
      <w:r w:rsidR="00715E81">
        <w:rPr>
          <w:rFonts w:ascii="FoundersGrotesk-Bold" w:hAnsi="FoundersGrotesk-Bold" w:cs="FoundersGrotesk-Bold"/>
          <w:b/>
          <w:bCs/>
          <w:color w:val="000000"/>
          <w:sz w:val="22"/>
          <w:szCs w:val="22"/>
          <w:highlight w:val="yellow"/>
          <w:lang w:val="en-GB" w:bidi="ar-YE"/>
        </w:rPr>
        <w:t xml:space="preserve">CATEGORY - </w:t>
      </w:r>
      <w:r w:rsidR="0067671D">
        <w:rPr>
          <w:rFonts w:ascii="FoundersGrotesk-Bold" w:hAnsi="FoundersGrotesk-Bold" w:cs="FoundersGrotesk-Bold"/>
          <w:b/>
          <w:bCs/>
          <w:color w:val="000000"/>
          <w:sz w:val="22"/>
          <w:szCs w:val="22"/>
          <w:highlight w:val="yellow"/>
          <w:lang w:val="en-GB" w:bidi="ar-YE"/>
        </w:rPr>
        <w:t>COMPANY NAME</w:t>
      </w:r>
      <w:r w:rsidR="00B72B36" w:rsidRPr="001877C3">
        <w:rPr>
          <w:rFonts w:ascii="FoundersGrotesk-Bold" w:hAnsi="FoundersGrotesk-Bold" w:cs="FoundersGrotesk-Bold"/>
          <w:b/>
          <w:bCs/>
          <w:color w:val="000000"/>
          <w:sz w:val="22"/>
          <w:szCs w:val="22"/>
          <w:highlight w:val="yellow"/>
          <w:lang w:val="en-GB" w:bidi="ar-YE"/>
        </w:rPr>
        <w:t xml:space="preserve"> (not more than 1</w:t>
      </w:r>
      <w:r w:rsidR="00641AD1" w:rsidRPr="001877C3">
        <w:rPr>
          <w:rFonts w:ascii="FoundersGrotesk-Bold" w:hAnsi="FoundersGrotesk-Bold" w:cs="FoundersGrotesk-Bold"/>
          <w:b/>
          <w:bCs/>
          <w:color w:val="000000"/>
          <w:sz w:val="22"/>
          <w:szCs w:val="22"/>
          <w:highlight w:val="yellow"/>
          <w:lang w:val="en-GB" w:bidi="ar-YE"/>
        </w:rPr>
        <w:t xml:space="preserve">0 MB) </w:t>
      </w:r>
    </w:p>
    <w:p w14:paraId="44828AAF" w14:textId="371639EA" w:rsidR="001877C3" w:rsidRPr="00D374D0" w:rsidRDefault="00335965" w:rsidP="00641AD1">
      <w:pPr>
        <w:widowControl w:val="0"/>
        <w:suppressAutoHyphens/>
        <w:autoSpaceDE w:val="0"/>
        <w:autoSpaceDN w:val="0"/>
        <w:adjustRightInd w:val="0"/>
        <w:spacing w:line="288" w:lineRule="auto"/>
        <w:textAlignment w:val="center"/>
        <w:rPr>
          <w:rFonts w:ascii="FoundersGrotesk-Bold" w:hAnsi="FoundersGrotesk-Bold" w:cs="FoundersGrotesk-Bold"/>
          <w:b/>
          <w:bCs/>
          <w:color w:val="000000"/>
          <w:sz w:val="22"/>
          <w:szCs w:val="22"/>
          <w:lang w:val="en-GB" w:bidi="ar-YE"/>
        </w:rPr>
      </w:pPr>
      <w:r w:rsidRPr="00335965">
        <w:rPr>
          <w:rFonts w:ascii="FoundersGrotesk-Bold" w:hAnsi="FoundersGrotesk-Bold" w:cs="FoundersGrotesk-Bold"/>
          <w:b/>
          <w:bCs/>
          <w:color w:val="000000"/>
          <w:sz w:val="22"/>
          <w:szCs w:val="22"/>
          <w:highlight w:val="yellow"/>
          <w:lang w:val="en-GB" w:bidi="ar-YE"/>
        </w:rPr>
        <w:t xml:space="preserve">2. </w:t>
      </w:r>
      <w:r w:rsidR="001877C3" w:rsidRPr="00335965">
        <w:rPr>
          <w:rFonts w:ascii="FoundersGrotesk-Bold" w:hAnsi="FoundersGrotesk-Bold" w:cs="FoundersGrotesk-Bold"/>
          <w:b/>
          <w:bCs/>
          <w:color w:val="000000"/>
          <w:sz w:val="22"/>
          <w:szCs w:val="22"/>
          <w:highlight w:val="yellow"/>
          <w:lang w:val="en-GB" w:bidi="ar-YE"/>
        </w:rPr>
        <w:t>The sub</w:t>
      </w:r>
      <w:r w:rsidR="00715E81" w:rsidRPr="00335965">
        <w:rPr>
          <w:rFonts w:ascii="FoundersGrotesk-Bold" w:hAnsi="FoundersGrotesk-Bold" w:cs="FoundersGrotesk-Bold"/>
          <w:b/>
          <w:bCs/>
          <w:color w:val="000000"/>
          <w:sz w:val="22"/>
          <w:szCs w:val="22"/>
          <w:highlight w:val="yellow"/>
          <w:lang w:val="en-GB" w:bidi="ar-YE"/>
        </w:rPr>
        <w:t>ject of the mail should also be ENTRY FORM - CATEGORY - COMPANY NAME</w:t>
      </w:r>
      <w:r w:rsidRPr="00335965">
        <w:rPr>
          <w:rFonts w:ascii="FoundersGrotesk-Bold" w:hAnsi="FoundersGrotesk-Bold" w:cs="FoundersGrotesk-Bold"/>
          <w:b/>
          <w:bCs/>
          <w:color w:val="000000"/>
          <w:sz w:val="22"/>
          <w:szCs w:val="22"/>
          <w:highlight w:val="yellow"/>
          <w:lang w:val="en-GB" w:bidi="ar-YE"/>
        </w:rPr>
        <w:t xml:space="preserve"> as per entry form.</w:t>
      </w:r>
    </w:p>
    <w:sectPr w:rsidR="001877C3" w:rsidRPr="00D374D0" w:rsidSect="00495EF1">
      <w:footerReference w:type="even" r:id="rId9"/>
      <w:footerReference w:type="default" r:id="rId10"/>
      <w:pgSz w:w="11900" w:h="16840"/>
      <w:pgMar w:top="1386" w:right="1190" w:bottom="1360" w:left="1350" w:header="720" w:footer="720" w:gutter="0"/>
      <w:pgNumType w:chapStyle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25C0BF" w14:textId="77777777" w:rsidR="00137AAE" w:rsidRDefault="00137AAE" w:rsidP="00C41AEB">
      <w:r>
        <w:separator/>
      </w:r>
    </w:p>
  </w:endnote>
  <w:endnote w:type="continuationSeparator" w:id="0">
    <w:p w14:paraId="2F5D8DC9" w14:textId="77777777" w:rsidR="00137AAE" w:rsidRDefault="00137AAE" w:rsidP="00C41A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dobeArabic-Regular">
    <w:altName w:val="Calibri"/>
    <w:panose1 w:val="020B0604020202020204"/>
    <w:charset w:val="B2"/>
    <w:family w:val="roman"/>
    <w:notTrueType/>
    <w:pitch w:val="variable"/>
    <w:sig w:usb0="8000202F" w:usb1="8000A04A" w:usb2="00000008" w:usb3="00000000" w:csb0="00000041" w:csb1="00000000"/>
  </w:font>
  <w:font w:name="FoundersGrotesk-Light">
    <w:panose1 w:val="020B0303030202060203"/>
    <w:charset w:val="4D"/>
    <w:family w:val="swiss"/>
    <w:pitch w:val="variable"/>
    <w:sig w:usb0="00000007" w:usb1="00000000" w:usb2="00000000" w:usb3="00000000" w:csb0="00000093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FoundersGrotesk-Semibold">
    <w:altName w:val="Founders Grotesk Semibold"/>
    <w:panose1 w:val="020B0703030202060203"/>
    <w:charset w:val="4D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oundersGrotesk-Bold">
    <w:altName w:val="Calibri"/>
    <w:panose1 w:val="020B0803030202060203"/>
    <w:charset w:val="4D"/>
    <w:family w:val="swiss"/>
    <w:notTrueType/>
    <w:pitch w:val="variable"/>
    <w:sig w:usb0="00000007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559238" w14:textId="77777777" w:rsidR="00357E60" w:rsidRDefault="00357E60" w:rsidP="00D1526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3D76EB2" w14:textId="77777777" w:rsidR="00357E60" w:rsidRDefault="00357E60" w:rsidP="00C41AE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9B6872" w14:textId="77777777" w:rsidR="00357E60" w:rsidRDefault="00357E60" w:rsidP="00D1526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D3B46">
      <w:rPr>
        <w:rStyle w:val="PageNumber"/>
        <w:noProof/>
      </w:rPr>
      <w:t>17</w:t>
    </w:r>
    <w:r>
      <w:rPr>
        <w:rStyle w:val="PageNumber"/>
      </w:rPr>
      <w:fldChar w:fldCharType="end"/>
    </w:r>
  </w:p>
  <w:p w14:paraId="3A02CEA2" w14:textId="77777777" w:rsidR="00357E60" w:rsidRDefault="00357E60" w:rsidP="00C41AEB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07D515" w14:textId="77777777" w:rsidR="00137AAE" w:rsidRDefault="00137AAE" w:rsidP="00C41AEB">
      <w:r>
        <w:separator/>
      </w:r>
    </w:p>
  </w:footnote>
  <w:footnote w:type="continuationSeparator" w:id="0">
    <w:p w14:paraId="0191BFE5" w14:textId="77777777" w:rsidR="00137AAE" w:rsidRDefault="00137AAE" w:rsidP="00C41A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E61B66"/>
    <w:multiLevelType w:val="multilevel"/>
    <w:tmpl w:val="77A221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1E628CE"/>
    <w:multiLevelType w:val="hybridMultilevel"/>
    <w:tmpl w:val="34506D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ED217A"/>
    <w:multiLevelType w:val="hybridMultilevel"/>
    <w:tmpl w:val="0586364E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zNDA1NzIwNzazMDNU0lEKTi0uzszPAykwrgUA++758CwAAAA="/>
  </w:docVars>
  <w:rsids>
    <w:rsidRoot w:val="00714FFC"/>
    <w:rsid w:val="0001113A"/>
    <w:rsid w:val="00016C5F"/>
    <w:rsid w:val="0002602A"/>
    <w:rsid w:val="00033131"/>
    <w:rsid w:val="00033D68"/>
    <w:rsid w:val="00036EDB"/>
    <w:rsid w:val="00037F08"/>
    <w:rsid w:val="00042F5F"/>
    <w:rsid w:val="0004633A"/>
    <w:rsid w:val="0006270D"/>
    <w:rsid w:val="000723EE"/>
    <w:rsid w:val="00082704"/>
    <w:rsid w:val="000A3037"/>
    <w:rsid w:val="000A51FE"/>
    <w:rsid w:val="000C37CA"/>
    <w:rsid w:val="000C4815"/>
    <w:rsid w:val="000D6565"/>
    <w:rsid w:val="000E4EE4"/>
    <w:rsid w:val="000E5C78"/>
    <w:rsid w:val="000E7375"/>
    <w:rsid w:val="00102A09"/>
    <w:rsid w:val="0010368C"/>
    <w:rsid w:val="00104C13"/>
    <w:rsid w:val="00115CCF"/>
    <w:rsid w:val="00116C2B"/>
    <w:rsid w:val="00117D31"/>
    <w:rsid w:val="0013215B"/>
    <w:rsid w:val="00137AAE"/>
    <w:rsid w:val="00160689"/>
    <w:rsid w:val="0018129D"/>
    <w:rsid w:val="001877C3"/>
    <w:rsid w:val="001A7C53"/>
    <w:rsid w:val="001F5BE7"/>
    <w:rsid w:val="00217E74"/>
    <w:rsid w:val="002231FA"/>
    <w:rsid w:val="00244BE9"/>
    <w:rsid w:val="00273906"/>
    <w:rsid w:val="002747C4"/>
    <w:rsid w:val="002751C0"/>
    <w:rsid w:val="00296334"/>
    <w:rsid w:val="002C2D40"/>
    <w:rsid w:val="002C6802"/>
    <w:rsid w:val="00303104"/>
    <w:rsid w:val="00312623"/>
    <w:rsid w:val="00322DD4"/>
    <w:rsid w:val="00335965"/>
    <w:rsid w:val="00353AA0"/>
    <w:rsid w:val="003555A4"/>
    <w:rsid w:val="00357E60"/>
    <w:rsid w:val="00375360"/>
    <w:rsid w:val="00383639"/>
    <w:rsid w:val="00395545"/>
    <w:rsid w:val="003B6069"/>
    <w:rsid w:val="003D3B46"/>
    <w:rsid w:val="003E3A91"/>
    <w:rsid w:val="003F2C82"/>
    <w:rsid w:val="00412040"/>
    <w:rsid w:val="0043379B"/>
    <w:rsid w:val="004425B4"/>
    <w:rsid w:val="00443488"/>
    <w:rsid w:val="00445F68"/>
    <w:rsid w:val="00454723"/>
    <w:rsid w:val="00460D0B"/>
    <w:rsid w:val="00460FBE"/>
    <w:rsid w:val="00474963"/>
    <w:rsid w:val="0047763E"/>
    <w:rsid w:val="00495EF1"/>
    <w:rsid w:val="004A4224"/>
    <w:rsid w:val="004A495D"/>
    <w:rsid w:val="004B6486"/>
    <w:rsid w:val="004D43FB"/>
    <w:rsid w:val="0050051F"/>
    <w:rsid w:val="0051145B"/>
    <w:rsid w:val="00526BA7"/>
    <w:rsid w:val="00532E45"/>
    <w:rsid w:val="00541517"/>
    <w:rsid w:val="005568AA"/>
    <w:rsid w:val="0055776F"/>
    <w:rsid w:val="00581091"/>
    <w:rsid w:val="00593D88"/>
    <w:rsid w:val="005A35AB"/>
    <w:rsid w:val="005D5B14"/>
    <w:rsid w:val="005E2215"/>
    <w:rsid w:val="005E4489"/>
    <w:rsid w:val="005E633C"/>
    <w:rsid w:val="005F2D0D"/>
    <w:rsid w:val="005F430A"/>
    <w:rsid w:val="005F5CF6"/>
    <w:rsid w:val="00606BD1"/>
    <w:rsid w:val="00607BE9"/>
    <w:rsid w:val="00633D58"/>
    <w:rsid w:val="00641AD1"/>
    <w:rsid w:val="0064690B"/>
    <w:rsid w:val="00650FCE"/>
    <w:rsid w:val="00653492"/>
    <w:rsid w:val="00656D3F"/>
    <w:rsid w:val="006634AD"/>
    <w:rsid w:val="006676C9"/>
    <w:rsid w:val="0067671D"/>
    <w:rsid w:val="0068548D"/>
    <w:rsid w:val="006904A8"/>
    <w:rsid w:val="006910D5"/>
    <w:rsid w:val="006A4C46"/>
    <w:rsid w:val="006E4ABC"/>
    <w:rsid w:val="006F76A4"/>
    <w:rsid w:val="00714FFC"/>
    <w:rsid w:val="00715E81"/>
    <w:rsid w:val="00740EB9"/>
    <w:rsid w:val="00744117"/>
    <w:rsid w:val="007536F1"/>
    <w:rsid w:val="0076230F"/>
    <w:rsid w:val="00763F88"/>
    <w:rsid w:val="007A73AD"/>
    <w:rsid w:val="007B144B"/>
    <w:rsid w:val="007C59EC"/>
    <w:rsid w:val="007C7D66"/>
    <w:rsid w:val="007E1B35"/>
    <w:rsid w:val="007E39DA"/>
    <w:rsid w:val="007F1A9A"/>
    <w:rsid w:val="008072AE"/>
    <w:rsid w:val="008103E1"/>
    <w:rsid w:val="00816365"/>
    <w:rsid w:val="00816DAF"/>
    <w:rsid w:val="00827E1D"/>
    <w:rsid w:val="008865CC"/>
    <w:rsid w:val="008D02FD"/>
    <w:rsid w:val="008E2BE3"/>
    <w:rsid w:val="008E366B"/>
    <w:rsid w:val="008F0EAF"/>
    <w:rsid w:val="008F1855"/>
    <w:rsid w:val="009345D3"/>
    <w:rsid w:val="00966CD9"/>
    <w:rsid w:val="0096746D"/>
    <w:rsid w:val="00990AC6"/>
    <w:rsid w:val="00995C05"/>
    <w:rsid w:val="00996A64"/>
    <w:rsid w:val="009B1377"/>
    <w:rsid w:val="009B3EFA"/>
    <w:rsid w:val="009B50CA"/>
    <w:rsid w:val="009C1CC4"/>
    <w:rsid w:val="009E160B"/>
    <w:rsid w:val="009E7F7F"/>
    <w:rsid w:val="009F1D4D"/>
    <w:rsid w:val="009F2EC7"/>
    <w:rsid w:val="009F783B"/>
    <w:rsid w:val="00A1017C"/>
    <w:rsid w:val="00A171ED"/>
    <w:rsid w:val="00A705DC"/>
    <w:rsid w:val="00A867E8"/>
    <w:rsid w:val="00A87AF4"/>
    <w:rsid w:val="00AA3DE8"/>
    <w:rsid w:val="00AA77EF"/>
    <w:rsid w:val="00AB41F8"/>
    <w:rsid w:val="00AC1654"/>
    <w:rsid w:val="00AC312D"/>
    <w:rsid w:val="00AC55EA"/>
    <w:rsid w:val="00AD7A41"/>
    <w:rsid w:val="00AE4D32"/>
    <w:rsid w:val="00AF11B9"/>
    <w:rsid w:val="00AF34E7"/>
    <w:rsid w:val="00B04899"/>
    <w:rsid w:val="00B1406C"/>
    <w:rsid w:val="00B32903"/>
    <w:rsid w:val="00B575F7"/>
    <w:rsid w:val="00B6386D"/>
    <w:rsid w:val="00B6795E"/>
    <w:rsid w:val="00B71FC7"/>
    <w:rsid w:val="00B72B36"/>
    <w:rsid w:val="00B762A2"/>
    <w:rsid w:val="00B91AE4"/>
    <w:rsid w:val="00B97E2F"/>
    <w:rsid w:val="00BA510A"/>
    <w:rsid w:val="00BC7D6C"/>
    <w:rsid w:val="00BE0890"/>
    <w:rsid w:val="00BE2F2A"/>
    <w:rsid w:val="00C15C0C"/>
    <w:rsid w:val="00C22584"/>
    <w:rsid w:val="00C25C18"/>
    <w:rsid w:val="00C32093"/>
    <w:rsid w:val="00C41AEB"/>
    <w:rsid w:val="00C455C2"/>
    <w:rsid w:val="00C56FDB"/>
    <w:rsid w:val="00C72729"/>
    <w:rsid w:val="00C73FC3"/>
    <w:rsid w:val="00C84270"/>
    <w:rsid w:val="00C86772"/>
    <w:rsid w:val="00C872E0"/>
    <w:rsid w:val="00CA5522"/>
    <w:rsid w:val="00CE273C"/>
    <w:rsid w:val="00D1459C"/>
    <w:rsid w:val="00D148EF"/>
    <w:rsid w:val="00D15260"/>
    <w:rsid w:val="00D31AF8"/>
    <w:rsid w:val="00D374D0"/>
    <w:rsid w:val="00D4109E"/>
    <w:rsid w:val="00D46CAE"/>
    <w:rsid w:val="00D60061"/>
    <w:rsid w:val="00D6110C"/>
    <w:rsid w:val="00D74F04"/>
    <w:rsid w:val="00DB7999"/>
    <w:rsid w:val="00DC3038"/>
    <w:rsid w:val="00DC35FB"/>
    <w:rsid w:val="00DD7A77"/>
    <w:rsid w:val="00DE4702"/>
    <w:rsid w:val="00DE703E"/>
    <w:rsid w:val="00DF47C1"/>
    <w:rsid w:val="00E008F8"/>
    <w:rsid w:val="00E0521E"/>
    <w:rsid w:val="00E05E3A"/>
    <w:rsid w:val="00E10627"/>
    <w:rsid w:val="00E2058E"/>
    <w:rsid w:val="00E22834"/>
    <w:rsid w:val="00E31172"/>
    <w:rsid w:val="00E73CB5"/>
    <w:rsid w:val="00E84CB8"/>
    <w:rsid w:val="00E87343"/>
    <w:rsid w:val="00EA2EC4"/>
    <w:rsid w:val="00EA5600"/>
    <w:rsid w:val="00EB4C51"/>
    <w:rsid w:val="00EB61A9"/>
    <w:rsid w:val="00EC073D"/>
    <w:rsid w:val="00EC5B10"/>
    <w:rsid w:val="00EF07DA"/>
    <w:rsid w:val="00EF4A86"/>
    <w:rsid w:val="00EF4A97"/>
    <w:rsid w:val="00EF62C9"/>
    <w:rsid w:val="00F148F5"/>
    <w:rsid w:val="00F2407A"/>
    <w:rsid w:val="00F25E70"/>
    <w:rsid w:val="00F27987"/>
    <w:rsid w:val="00F6551C"/>
    <w:rsid w:val="00F74FB9"/>
    <w:rsid w:val="00F84C55"/>
    <w:rsid w:val="00F93BA1"/>
    <w:rsid w:val="00FB40AF"/>
    <w:rsid w:val="00FF27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5104BE"/>
  <w14:discardImageEditingData/>
  <w15:docId w15:val="{F81F9FF7-DFAD-434A-B9F4-C72D6274D1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14FFC"/>
    <w:pPr>
      <w:widowControl w:val="0"/>
      <w:autoSpaceDE w:val="0"/>
      <w:autoSpaceDN w:val="0"/>
      <w:bidi/>
      <w:adjustRightInd w:val="0"/>
      <w:spacing w:line="288" w:lineRule="auto"/>
      <w:textAlignment w:val="center"/>
    </w:pPr>
    <w:rPr>
      <w:rFonts w:ascii="AdobeArabic-Regular" w:hAnsi="FoundersGrotesk-Light" w:cs="AdobeArabic-Regular"/>
      <w:color w:val="000000"/>
      <w:lang w:bidi="ar-Y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6110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110C"/>
    <w:rPr>
      <w:rFonts w:ascii="Lucida Grande" w:hAnsi="Lucida Grande" w:cs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41AE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1AEB"/>
  </w:style>
  <w:style w:type="character" w:styleId="PageNumber">
    <w:name w:val="page number"/>
    <w:basedOn w:val="DefaultParagraphFont"/>
    <w:uiPriority w:val="99"/>
    <w:semiHidden/>
    <w:unhideWhenUsed/>
    <w:rsid w:val="00C41AEB"/>
  </w:style>
  <w:style w:type="paragraph" w:styleId="ListParagraph">
    <w:name w:val="List Paragraph"/>
    <w:basedOn w:val="Normal"/>
    <w:uiPriority w:val="34"/>
    <w:qFormat/>
    <w:rsid w:val="007E1B35"/>
    <w:pPr>
      <w:spacing w:after="200" w:line="276" w:lineRule="auto"/>
      <w:ind w:left="720"/>
      <w:contextualSpacing/>
    </w:pPr>
    <w:rPr>
      <w:rFonts w:eastAsiaTheme="minorHAns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0A51F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A51FE"/>
  </w:style>
  <w:style w:type="character" w:styleId="Hyperlink">
    <w:name w:val="Hyperlink"/>
    <w:basedOn w:val="DefaultParagraphFont"/>
    <w:uiPriority w:val="99"/>
    <w:unhideWhenUsed/>
    <w:rsid w:val="001877C3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E205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2231FA"/>
    <w:pPr>
      <w:spacing w:before="100" w:beforeAutospacing="1" w:after="100" w:afterAutospacing="1"/>
    </w:pPr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594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7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45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979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718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403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9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27346ED-0AB0-467C-90DE-67AD7BFE11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1</Pages>
  <Words>708</Words>
  <Characters>403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tivate</Company>
  <LinksUpToDate>false</LinksUpToDate>
  <CharactersWithSpaces>4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esley Mancao</dc:creator>
  <cp:lastModifiedBy>Hannah Perez</cp:lastModifiedBy>
  <cp:revision>8</cp:revision>
  <cp:lastPrinted>2018-08-05T11:49:00Z</cp:lastPrinted>
  <dcterms:created xsi:type="dcterms:W3CDTF">2022-08-10T08:57:00Z</dcterms:created>
  <dcterms:modified xsi:type="dcterms:W3CDTF">2022-08-10T12:14:00Z</dcterms:modified>
</cp:coreProperties>
</file>